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63"/>
      </w:tblGrid>
      <w:tr w:rsidR="007B3D73" w:rsidRPr="00156CA6" w14:paraId="5224E0E9" w14:textId="77777777" w:rsidTr="00587790">
        <w:trPr>
          <w:trHeight w:val="701"/>
        </w:trPr>
        <w:tc>
          <w:tcPr>
            <w:tcW w:w="0" w:type="auto"/>
            <w:shd w:val="clear" w:color="auto" w:fill="auto"/>
          </w:tcPr>
          <w:p w14:paraId="38B8A328" w14:textId="529BA44B" w:rsidR="00E73D13" w:rsidRPr="00156CA6" w:rsidRDefault="007B3D73" w:rsidP="00587790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bookmarkStart w:id="0" w:name="_Hlk106268985"/>
            <w:r w:rsidRPr="00156CA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nmälan inför </w:t>
            </w:r>
            <w:r w:rsidR="00306947" w:rsidRPr="00156CA6">
              <w:rPr>
                <w:rFonts w:ascii="Arial" w:hAnsi="Arial" w:cs="Arial"/>
                <w:b/>
                <w:bCs/>
                <w:sz w:val="20"/>
                <w:szCs w:val="20"/>
              </w:rPr>
              <w:t>höstterminen</w:t>
            </w:r>
            <w:r w:rsidRPr="00156CA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02</w:t>
            </w:r>
            <w:r w:rsidR="007C53F3">
              <w:rPr>
                <w:rFonts w:ascii="Arial" w:hAnsi="Arial" w:cs="Arial"/>
                <w:b/>
                <w:bCs/>
                <w:sz w:val="20"/>
                <w:szCs w:val="20"/>
              </w:rPr>
              <w:t>4</w:t>
            </w:r>
            <w:r w:rsidRPr="00156CA6">
              <w:rPr>
                <w:rFonts w:ascii="Arial" w:hAnsi="Arial" w:cs="Arial"/>
                <w:bCs/>
                <w:sz w:val="20"/>
                <w:szCs w:val="20"/>
              </w:rPr>
              <w:br/>
            </w:r>
            <w:r w:rsidR="00E73D13" w:rsidRPr="00156CA6">
              <w:rPr>
                <w:rFonts w:ascii="Arial" w:hAnsi="Arial" w:cs="Arial"/>
                <w:bCs/>
                <w:sz w:val="20"/>
                <w:szCs w:val="20"/>
              </w:rPr>
              <w:t>Anmälan öppnar: 15 mars 202</w:t>
            </w:r>
            <w:r w:rsidR="007C53F3">
              <w:rPr>
                <w:rFonts w:ascii="Arial" w:hAnsi="Arial" w:cs="Arial"/>
                <w:bCs/>
                <w:sz w:val="20"/>
                <w:szCs w:val="20"/>
              </w:rPr>
              <w:t>4</w:t>
            </w:r>
          </w:p>
          <w:p w14:paraId="15BB6BD7" w14:textId="1F70F061" w:rsidR="007B3D73" w:rsidRPr="00156CA6" w:rsidRDefault="007B3D73" w:rsidP="00587790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 w:rsidRPr="00156CA6">
              <w:rPr>
                <w:rFonts w:ascii="Arial" w:hAnsi="Arial" w:cs="Arial"/>
                <w:bCs/>
                <w:sz w:val="20"/>
                <w:szCs w:val="20"/>
              </w:rPr>
              <w:t>Sista anmälningsdag: 1</w:t>
            </w:r>
            <w:r w:rsidR="007C53F3">
              <w:rPr>
                <w:rFonts w:ascii="Arial" w:hAnsi="Arial" w:cs="Arial"/>
                <w:bCs/>
                <w:sz w:val="20"/>
                <w:szCs w:val="20"/>
              </w:rPr>
              <w:t>5</w:t>
            </w:r>
            <w:r w:rsidRPr="00156CA6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AB7C4B" w:rsidRPr="00156CA6">
              <w:rPr>
                <w:rFonts w:ascii="Arial" w:hAnsi="Arial" w:cs="Arial"/>
                <w:bCs/>
                <w:sz w:val="20"/>
                <w:szCs w:val="20"/>
              </w:rPr>
              <w:t>april</w:t>
            </w:r>
            <w:r w:rsidRPr="00156CA6">
              <w:rPr>
                <w:rFonts w:ascii="Arial" w:hAnsi="Arial" w:cs="Arial"/>
                <w:bCs/>
                <w:sz w:val="20"/>
                <w:szCs w:val="20"/>
              </w:rPr>
              <w:t xml:space="preserve"> 202</w:t>
            </w:r>
            <w:r w:rsidR="007C53F3">
              <w:rPr>
                <w:rFonts w:ascii="Arial" w:hAnsi="Arial" w:cs="Arial"/>
                <w:bCs/>
                <w:sz w:val="20"/>
                <w:szCs w:val="20"/>
              </w:rPr>
              <w:t>4</w:t>
            </w:r>
            <w:r w:rsidRPr="00156CA6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156CA6">
              <w:rPr>
                <w:rFonts w:ascii="Arial" w:hAnsi="Arial" w:cs="Arial"/>
                <w:bCs/>
                <w:sz w:val="20"/>
                <w:szCs w:val="20"/>
              </w:rPr>
              <w:br/>
              <w:t xml:space="preserve">Sista kompletteringsdag: </w:t>
            </w:r>
            <w:r w:rsidR="00E73D13" w:rsidRPr="00156CA6">
              <w:rPr>
                <w:rFonts w:ascii="Arial" w:hAnsi="Arial" w:cs="Arial"/>
                <w:bCs/>
                <w:sz w:val="20"/>
                <w:szCs w:val="20"/>
              </w:rPr>
              <w:t>16</w:t>
            </w:r>
            <w:r w:rsidRPr="00156CA6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AB7C4B" w:rsidRPr="00156CA6">
              <w:rPr>
                <w:rFonts w:ascii="Arial" w:hAnsi="Arial" w:cs="Arial"/>
                <w:bCs/>
                <w:sz w:val="20"/>
                <w:szCs w:val="20"/>
              </w:rPr>
              <w:t>maj</w:t>
            </w:r>
            <w:r w:rsidRPr="00156CA6">
              <w:rPr>
                <w:rFonts w:ascii="Arial" w:hAnsi="Arial" w:cs="Arial"/>
                <w:bCs/>
                <w:sz w:val="20"/>
                <w:szCs w:val="20"/>
              </w:rPr>
              <w:t xml:space="preserve"> 202</w:t>
            </w:r>
            <w:r w:rsidR="007C53F3">
              <w:rPr>
                <w:rFonts w:ascii="Arial" w:hAnsi="Arial" w:cs="Arial"/>
                <w:bCs/>
                <w:sz w:val="20"/>
                <w:szCs w:val="20"/>
              </w:rPr>
              <w:t>4</w:t>
            </w:r>
            <w:r w:rsidRPr="00156CA6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</w:p>
        </w:tc>
      </w:tr>
      <w:bookmarkEnd w:id="0"/>
    </w:tbl>
    <w:p w14:paraId="776B0625" w14:textId="3D358D24" w:rsidR="00C0277E" w:rsidRPr="00B66C96" w:rsidRDefault="00C0277E" w:rsidP="00C027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  <w:lang w:eastAsia="sv-SE"/>
        </w:rPr>
      </w:pPr>
    </w:p>
    <w:p w14:paraId="5FD7A21D" w14:textId="5D040B51" w:rsidR="00C0277E" w:rsidRPr="00B66C96" w:rsidRDefault="00C0277E" w:rsidP="00C027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  <w:lang w:eastAsia="sv-SE"/>
        </w:rPr>
      </w:pPr>
      <w:r w:rsidRPr="00B66C96">
        <w:rPr>
          <w:rFonts w:ascii="Arial" w:hAnsi="Arial" w:cs="Arial"/>
          <w:b/>
          <w:bCs/>
          <w:sz w:val="24"/>
          <w:szCs w:val="24"/>
          <w:lang w:eastAsia="sv-SE"/>
        </w:rPr>
        <w:t xml:space="preserve">Meritförteckning – </w:t>
      </w:r>
      <w:r w:rsidR="00306947" w:rsidRPr="00B66C96">
        <w:rPr>
          <w:rFonts w:ascii="Arial" w:hAnsi="Arial" w:cs="Arial"/>
          <w:b/>
          <w:bCs/>
          <w:sz w:val="24"/>
          <w:szCs w:val="24"/>
          <w:lang w:eastAsia="sv-SE"/>
        </w:rPr>
        <w:t>Magisterprogrammet i arbete och hälsa</w:t>
      </w:r>
    </w:p>
    <w:p w14:paraId="5BBEF3F4" w14:textId="77777777" w:rsidR="007B3D73" w:rsidRPr="00B66C96" w:rsidRDefault="007B3D73" w:rsidP="00C027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  <w:lang w:eastAsia="sv-SE"/>
        </w:rPr>
      </w:pPr>
    </w:p>
    <w:p w14:paraId="04C5CC93" w14:textId="204474FB" w:rsidR="00161B8A" w:rsidRDefault="00152507" w:rsidP="00161B8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  <w:lang w:eastAsia="sv-SE"/>
        </w:rPr>
      </w:pPr>
      <w:r w:rsidRPr="00B66C96">
        <w:rPr>
          <w:rFonts w:ascii="Arial" w:hAnsi="Arial" w:cs="Arial"/>
          <w:sz w:val="18"/>
          <w:szCs w:val="18"/>
          <w:lang w:eastAsia="sv-SE"/>
        </w:rPr>
        <w:t>Den här meritförteckningen gäller för Magisterprogrammet i arbete och hälsa</w:t>
      </w:r>
      <w:r w:rsidR="00AD0FBE" w:rsidRPr="00B66C96">
        <w:rPr>
          <w:rFonts w:ascii="Arial" w:hAnsi="Arial" w:cs="Arial"/>
          <w:sz w:val="18"/>
          <w:szCs w:val="18"/>
          <w:lang w:eastAsia="sv-SE"/>
        </w:rPr>
        <w:t xml:space="preserve"> (alla inriktningar)</w:t>
      </w:r>
      <w:r w:rsidR="00A36014" w:rsidRPr="00B66C96">
        <w:rPr>
          <w:rFonts w:ascii="Arial" w:hAnsi="Arial" w:cs="Arial"/>
          <w:sz w:val="18"/>
          <w:szCs w:val="18"/>
          <w:lang w:eastAsia="sv-SE"/>
        </w:rPr>
        <w:t xml:space="preserve"> inför höstterminen 202</w:t>
      </w:r>
      <w:r w:rsidR="007C53F3">
        <w:rPr>
          <w:rFonts w:ascii="Arial" w:hAnsi="Arial" w:cs="Arial"/>
          <w:sz w:val="18"/>
          <w:szCs w:val="18"/>
          <w:lang w:eastAsia="sv-SE"/>
        </w:rPr>
        <w:t>4</w:t>
      </w:r>
      <w:r w:rsidR="00AD0FBE" w:rsidRPr="00B66C96">
        <w:rPr>
          <w:rFonts w:ascii="Arial" w:hAnsi="Arial" w:cs="Arial"/>
          <w:sz w:val="18"/>
          <w:szCs w:val="18"/>
          <w:lang w:eastAsia="sv-SE"/>
        </w:rPr>
        <w:t>. Ifall du söker till flera inriktningar behöver du endast fylla i meritförteckningen en gång.</w:t>
      </w:r>
      <w:r w:rsidR="00A36014" w:rsidRPr="00B66C96">
        <w:rPr>
          <w:rFonts w:ascii="Arial" w:hAnsi="Arial" w:cs="Arial"/>
          <w:sz w:val="18"/>
          <w:szCs w:val="18"/>
          <w:lang w:eastAsia="sv-SE"/>
        </w:rPr>
        <w:t xml:space="preserve"> </w:t>
      </w:r>
      <w:r w:rsidR="00C0277E" w:rsidRPr="00B66C96">
        <w:rPr>
          <w:rFonts w:ascii="Arial" w:hAnsi="Arial" w:cs="Arial"/>
          <w:sz w:val="18"/>
          <w:szCs w:val="18"/>
          <w:lang w:eastAsia="sv-SE"/>
        </w:rPr>
        <w:t>Fyll i blanketten elektroniskt (inte för hand). Ladda upp på ”Mina sidor” på Antagning.se efter att du har anmält dig på Antagning.se. Alla kvalifikationer som du åberopar i meritförteckninge</w:t>
      </w:r>
      <w:r w:rsidR="0044562A">
        <w:rPr>
          <w:rFonts w:ascii="Arial" w:hAnsi="Arial" w:cs="Arial"/>
          <w:sz w:val="18"/>
          <w:szCs w:val="18"/>
          <w:lang w:eastAsia="sv-SE"/>
        </w:rPr>
        <w:t>n</w:t>
      </w:r>
      <w:r w:rsidR="00E1550E">
        <w:rPr>
          <w:rFonts w:ascii="Arial" w:hAnsi="Arial" w:cs="Arial"/>
          <w:sz w:val="18"/>
          <w:szCs w:val="18"/>
          <w:lang w:eastAsia="sv-SE"/>
        </w:rPr>
        <w:t xml:space="preserve"> </w:t>
      </w:r>
      <w:r w:rsidR="00C0277E" w:rsidRPr="00B66C96">
        <w:rPr>
          <w:rFonts w:ascii="Arial" w:hAnsi="Arial" w:cs="Arial"/>
          <w:sz w:val="18"/>
          <w:szCs w:val="18"/>
          <w:lang w:eastAsia="sv-SE"/>
        </w:rPr>
        <w:t xml:space="preserve">ska styrkas. De flesta handlingarna kan laddas upp på din anmälan på antagning.se. Ifall du skannar och laddar upp ska du se till att skanna originalhandlingar, skanna i färg och skanna alla sidor (även baksidor). Skanna inte kopior eller bestyrkta kopior! </w:t>
      </w:r>
      <w:r w:rsidR="00161B8A">
        <w:rPr>
          <w:rFonts w:ascii="Arial" w:hAnsi="Arial" w:cs="Arial"/>
          <w:sz w:val="18"/>
          <w:szCs w:val="18"/>
          <w:lang w:eastAsia="sv-SE"/>
        </w:rPr>
        <w:t>L</w:t>
      </w:r>
      <w:r w:rsidR="00161B8A" w:rsidRPr="00161B8A">
        <w:rPr>
          <w:rFonts w:ascii="Arial" w:hAnsi="Arial" w:cs="Arial"/>
          <w:sz w:val="18"/>
          <w:szCs w:val="18"/>
          <w:lang w:eastAsia="sv-SE"/>
        </w:rPr>
        <w:t xml:space="preserve">äs vad som gäller för uppladdning av dokument på </w:t>
      </w:r>
      <w:hyperlink r:id="rId11" w:history="1">
        <w:r w:rsidR="00161B8A" w:rsidRPr="00F30A9D">
          <w:rPr>
            <w:rStyle w:val="Hyperlnk"/>
            <w:rFonts w:ascii="Arial" w:hAnsi="Arial" w:cs="Arial"/>
            <w:sz w:val="18"/>
            <w:szCs w:val="18"/>
            <w:lang w:eastAsia="sv-SE"/>
          </w:rPr>
          <w:t>Antagnin</w:t>
        </w:r>
        <w:r w:rsidR="00161B8A" w:rsidRPr="00F30A9D">
          <w:rPr>
            <w:rStyle w:val="Hyperlnk"/>
            <w:rFonts w:ascii="Arial" w:hAnsi="Arial" w:cs="Arial"/>
            <w:sz w:val="18"/>
            <w:szCs w:val="18"/>
            <w:lang w:eastAsia="sv-SE"/>
          </w:rPr>
          <w:t>g.se</w:t>
        </w:r>
      </w:hyperlink>
      <w:r w:rsidR="00161B8A" w:rsidRPr="00161B8A">
        <w:rPr>
          <w:rFonts w:ascii="Arial" w:hAnsi="Arial" w:cs="Arial"/>
          <w:sz w:val="18"/>
          <w:szCs w:val="18"/>
          <w:lang w:eastAsia="sv-SE"/>
        </w:rPr>
        <w:t xml:space="preserve">. </w:t>
      </w:r>
      <w:r w:rsidR="003C5921" w:rsidRPr="00B66C96">
        <w:rPr>
          <w:rFonts w:ascii="Arial" w:hAnsi="Arial" w:cs="Arial"/>
          <w:sz w:val="18"/>
          <w:szCs w:val="18"/>
          <w:lang w:eastAsia="sv-SE"/>
        </w:rPr>
        <w:t xml:space="preserve">Endast behöriga sökande meritvärderas på basen av uppgifterna i meritförteckningen. Endast meriter som har styrkts med dokumentation beaktas i </w:t>
      </w:r>
      <w:r w:rsidR="003C5921">
        <w:rPr>
          <w:rFonts w:ascii="Arial" w:hAnsi="Arial" w:cs="Arial"/>
          <w:sz w:val="18"/>
          <w:szCs w:val="18"/>
          <w:lang w:eastAsia="sv-SE"/>
        </w:rPr>
        <w:t>meritvärderingen.</w:t>
      </w:r>
    </w:p>
    <w:p w14:paraId="2B4B4E24" w14:textId="77777777" w:rsidR="00B96F87" w:rsidRPr="00161B8A" w:rsidRDefault="00B96F87" w:rsidP="00161B8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  <w:lang w:eastAsia="sv-SE"/>
        </w:rPr>
      </w:pPr>
    </w:p>
    <w:p w14:paraId="793788E7" w14:textId="153B7BDD" w:rsidR="00A01194" w:rsidRDefault="00B96F87" w:rsidP="00A011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  <w:lang w:eastAsia="sv-SE"/>
        </w:rPr>
      </w:pPr>
      <w:r w:rsidRPr="00B96F87">
        <w:rPr>
          <w:rFonts w:ascii="Arial" w:hAnsi="Arial" w:cs="Arial"/>
          <w:b/>
          <w:bCs/>
          <w:sz w:val="18"/>
          <w:szCs w:val="18"/>
          <w:lang w:eastAsia="sv-SE"/>
        </w:rPr>
        <w:t>VIKTIGT:</w:t>
      </w:r>
      <w:r>
        <w:rPr>
          <w:rFonts w:ascii="Arial" w:hAnsi="Arial" w:cs="Arial"/>
          <w:sz w:val="18"/>
          <w:szCs w:val="18"/>
          <w:lang w:eastAsia="sv-SE"/>
        </w:rPr>
        <w:t xml:space="preserve"> </w:t>
      </w:r>
      <w:r w:rsidR="001367A4">
        <w:rPr>
          <w:rFonts w:ascii="Arial" w:hAnsi="Arial" w:cs="Arial"/>
          <w:sz w:val="18"/>
          <w:szCs w:val="18"/>
          <w:lang w:eastAsia="sv-SE"/>
        </w:rPr>
        <w:t xml:space="preserve">Kontrollera att dina </w:t>
      </w:r>
      <w:r w:rsidR="002B403C">
        <w:rPr>
          <w:rFonts w:ascii="Arial" w:hAnsi="Arial" w:cs="Arial"/>
          <w:sz w:val="18"/>
          <w:szCs w:val="18"/>
          <w:lang w:eastAsia="sv-SE"/>
        </w:rPr>
        <w:t>gymnasiala och akademiska meriter</w:t>
      </w:r>
      <w:r w:rsidR="00C95CA1">
        <w:rPr>
          <w:rFonts w:ascii="Arial" w:hAnsi="Arial" w:cs="Arial"/>
          <w:sz w:val="18"/>
          <w:szCs w:val="18"/>
          <w:lang w:eastAsia="sv-SE"/>
        </w:rPr>
        <w:t xml:space="preserve"> finns registrera</w:t>
      </w:r>
      <w:r w:rsidR="00D16A02">
        <w:rPr>
          <w:rFonts w:ascii="Arial" w:hAnsi="Arial" w:cs="Arial"/>
          <w:sz w:val="18"/>
          <w:szCs w:val="18"/>
          <w:lang w:eastAsia="sv-SE"/>
        </w:rPr>
        <w:t>de</w:t>
      </w:r>
      <w:r w:rsidR="00C95CA1">
        <w:rPr>
          <w:rFonts w:ascii="Arial" w:hAnsi="Arial" w:cs="Arial"/>
          <w:sz w:val="18"/>
          <w:szCs w:val="18"/>
          <w:lang w:eastAsia="sv-SE"/>
        </w:rPr>
        <w:t xml:space="preserve"> på din anmälan på antagning.se / </w:t>
      </w:r>
      <w:r w:rsidR="00C95CA1" w:rsidRPr="007C53F3">
        <w:rPr>
          <w:rFonts w:ascii="Arial" w:hAnsi="Arial" w:cs="Arial"/>
          <w:sz w:val="18"/>
          <w:szCs w:val="18"/>
          <w:lang w:eastAsia="sv-SE"/>
        </w:rPr>
        <w:t>universityadmissions.se</w:t>
      </w:r>
      <w:r w:rsidR="00C95CA1">
        <w:rPr>
          <w:rFonts w:ascii="Arial" w:hAnsi="Arial" w:cs="Arial"/>
          <w:sz w:val="18"/>
          <w:szCs w:val="18"/>
          <w:lang w:eastAsia="sv-SE"/>
        </w:rPr>
        <w:t xml:space="preserve">. Ifall </w:t>
      </w:r>
      <w:r w:rsidR="009A452F">
        <w:rPr>
          <w:rFonts w:ascii="Arial" w:hAnsi="Arial" w:cs="Arial"/>
          <w:sz w:val="18"/>
          <w:szCs w:val="18"/>
          <w:lang w:eastAsia="sv-SE"/>
        </w:rPr>
        <w:t xml:space="preserve">dina meriter inte syns på antagning.se / </w:t>
      </w:r>
      <w:r w:rsidR="009A452F" w:rsidRPr="007C53F3">
        <w:rPr>
          <w:rFonts w:ascii="Arial" w:hAnsi="Arial" w:cs="Arial"/>
          <w:sz w:val="18"/>
          <w:szCs w:val="18"/>
          <w:lang w:eastAsia="sv-SE"/>
        </w:rPr>
        <w:t>universityadmissions.se</w:t>
      </w:r>
      <w:r w:rsidR="00D0319D">
        <w:rPr>
          <w:rFonts w:ascii="Arial" w:hAnsi="Arial" w:cs="Arial"/>
          <w:sz w:val="18"/>
          <w:szCs w:val="18"/>
          <w:lang w:eastAsia="sv-SE"/>
        </w:rPr>
        <w:t xml:space="preserve"> så</w:t>
      </w:r>
      <w:r w:rsidR="009A452F">
        <w:rPr>
          <w:rFonts w:ascii="Arial" w:hAnsi="Arial" w:cs="Arial"/>
          <w:sz w:val="18"/>
          <w:szCs w:val="18"/>
          <w:lang w:eastAsia="sv-SE"/>
        </w:rPr>
        <w:t xml:space="preserve"> måste du komplettera</w:t>
      </w:r>
      <w:r w:rsidR="002E5FA3">
        <w:rPr>
          <w:rFonts w:ascii="Arial" w:hAnsi="Arial" w:cs="Arial"/>
          <w:sz w:val="18"/>
          <w:szCs w:val="18"/>
          <w:lang w:eastAsia="sv-SE"/>
        </w:rPr>
        <w:t>.</w:t>
      </w:r>
      <w:r w:rsidR="00A10ED0">
        <w:rPr>
          <w:rFonts w:ascii="Arial" w:hAnsi="Arial" w:cs="Arial"/>
          <w:sz w:val="18"/>
          <w:szCs w:val="18"/>
          <w:lang w:eastAsia="sv-SE"/>
        </w:rPr>
        <w:t xml:space="preserve"> </w:t>
      </w:r>
      <w:r w:rsidR="00A10ED0" w:rsidRPr="00C0277E">
        <w:rPr>
          <w:rFonts w:ascii="Arial" w:hAnsi="Arial" w:cs="Arial"/>
          <w:sz w:val="18"/>
          <w:szCs w:val="18"/>
          <w:lang w:eastAsia="sv-SE"/>
        </w:rPr>
        <w:t xml:space="preserve">I de flesta fall kan du skanna officiella originalhandlingar </w:t>
      </w:r>
      <w:r w:rsidR="003B2894">
        <w:rPr>
          <w:rFonts w:ascii="Arial" w:hAnsi="Arial" w:cs="Arial"/>
          <w:sz w:val="18"/>
          <w:szCs w:val="18"/>
          <w:lang w:eastAsia="sv-SE"/>
        </w:rPr>
        <w:t xml:space="preserve">i färg </w:t>
      </w:r>
      <w:r w:rsidR="00964A99">
        <w:rPr>
          <w:rFonts w:ascii="Arial" w:hAnsi="Arial" w:cs="Arial"/>
          <w:sz w:val="18"/>
          <w:szCs w:val="18"/>
          <w:lang w:eastAsia="sv-SE"/>
        </w:rPr>
        <w:t xml:space="preserve">och </w:t>
      </w:r>
      <w:r w:rsidR="00A10ED0" w:rsidRPr="00C0277E">
        <w:rPr>
          <w:rFonts w:ascii="Arial" w:hAnsi="Arial" w:cs="Arial"/>
          <w:sz w:val="18"/>
          <w:szCs w:val="18"/>
          <w:lang w:eastAsia="sv-SE"/>
        </w:rPr>
        <w:t xml:space="preserve">ladda upp på din anmälan på antagning.se. Skanna inte kopior eller bestyrkta kopior! </w:t>
      </w:r>
      <w:r w:rsidR="00B916CB">
        <w:rPr>
          <w:rFonts w:ascii="Arial" w:hAnsi="Arial" w:cs="Arial"/>
          <w:sz w:val="18"/>
          <w:szCs w:val="18"/>
          <w:lang w:eastAsia="sv-SE"/>
        </w:rPr>
        <w:t xml:space="preserve">För dig som har en utländsk utbildning kan det även finnas krav på </w:t>
      </w:r>
      <w:r w:rsidR="00CA40A6">
        <w:rPr>
          <w:rFonts w:ascii="Arial" w:hAnsi="Arial" w:cs="Arial"/>
          <w:sz w:val="18"/>
          <w:szCs w:val="18"/>
          <w:lang w:eastAsia="sv-SE"/>
        </w:rPr>
        <w:t xml:space="preserve">att bifoga </w:t>
      </w:r>
      <w:r w:rsidR="00964A99">
        <w:rPr>
          <w:rFonts w:ascii="Arial" w:hAnsi="Arial" w:cs="Arial"/>
          <w:sz w:val="18"/>
          <w:szCs w:val="18"/>
          <w:lang w:eastAsia="sv-SE"/>
        </w:rPr>
        <w:t xml:space="preserve">officiella översättningar och </w:t>
      </w:r>
      <w:r w:rsidR="00B916CB">
        <w:rPr>
          <w:rFonts w:ascii="Arial" w:hAnsi="Arial" w:cs="Arial"/>
          <w:sz w:val="18"/>
          <w:szCs w:val="18"/>
          <w:lang w:eastAsia="sv-SE"/>
        </w:rPr>
        <w:t xml:space="preserve">att betyget skickas direkt från lärosätet till </w:t>
      </w:r>
      <w:r w:rsidR="00B916CB" w:rsidRPr="007C53F3">
        <w:rPr>
          <w:rFonts w:ascii="Arial" w:hAnsi="Arial" w:cs="Arial"/>
          <w:sz w:val="18"/>
          <w:szCs w:val="18"/>
          <w:lang w:eastAsia="sv-SE"/>
        </w:rPr>
        <w:t>universityadmissions.se.</w:t>
      </w:r>
      <w:r w:rsidR="00B916CB">
        <w:rPr>
          <w:rFonts w:ascii="Arial" w:hAnsi="Arial" w:cs="Arial"/>
          <w:sz w:val="18"/>
          <w:szCs w:val="18"/>
          <w:lang w:eastAsia="sv-SE"/>
        </w:rPr>
        <w:t xml:space="preserve"> </w:t>
      </w:r>
    </w:p>
    <w:p w14:paraId="628BFF26" w14:textId="26D2E127" w:rsidR="00A01194" w:rsidRPr="00D76E3D" w:rsidRDefault="00812CEC" w:rsidP="00A011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18"/>
          <w:szCs w:val="18"/>
          <w:lang w:eastAsia="sv-SE"/>
        </w:rPr>
      </w:pPr>
      <w:r>
        <w:rPr>
          <w:rFonts w:ascii="Arial" w:hAnsi="Arial" w:cs="Arial"/>
          <w:bCs/>
          <w:sz w:val="18"/>
          <w:szCs w:val="18"/>
          <w:lang w:eastAsia="sv-SE"/>
        </w:rPr>
        <w:br/>
      </w:r>
      <w:r w:rsidR="00A01194" w:rsidRPr="00D76E3D">
        <w:rPr>
          <w:rFonts w:ascii="Arial" w:hAnsi="Arial" w:cs="Arial"/>
          <w:bCs/>
          <w:sz w:val="18"/>
          <w:szCs w:val="18"/>
          <w:lang w:eastAsia="sv-SE"/>
        </w:rPr>
        <w:t>Anvisningar för hur du ska styrka din utbildning finns på:</w:t>
      </w:r>
    </w:p>
    <w:p w14:paraId="2FC8511D" w14:textId="6176EB75" w:rsidR="00A01194" w:rsidRPr="00D76E3D" w:rsidRDefault="0061412D" w:rsidP="00A011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18"/>
          <w:szCs w:val="18"/>
          <w:u w:val="single"/>
          <w:lang w:eastAsia="sv-SE"/>
        </w:rPr>
      </w:pPr>
      <w:hyperlink r:id="rId12" w:history="1">
        <w:r w:rsidR="00A01194" w:rsidRPr="00D76E3D">
          <w:rPr>
            <w:rStyle w:val="Hyperlnk"/>
            <w:rFonts w:ascii="Arial" w:hAnsi="Arial" w:cs="Arial"/>
            <w:bCs/>
            <w:sz w:val="18"/>
            <w:szCs w:val="18"/>
            <w:lang w:eastAsia="sv-SE"/>
          </w:rPr>
          <w:t>www.antagning.se/sv/anmal-dig-sa-har/ladda-upp-ratt-papper/det-har-ka</w:t>
        </w:r>
        <w:r w:rsidR="00A01194" w:rsidRPr="00D76E3D">
          <w:rPr>
            <w:rStyle w:val="Hyperlnk"/>
            <w:rFonts w:ascii="Arial" w:hAnsi="Arial" w:cs="Arial"/>
            <w:bCs/>
            <w:sz w:val="18"/>
            <w:szCs w:val="18"/>
            <w:lang w:eastAsia="sv-SE"/>
          </w:rPr>
          <w:t>n-du-behova-ladda-upp/</w:t>
        </w:r>
      </w:hyperlink>
    </w:p>
    <w:p w14:paraId="32DC8620" w14:textId="024B29F9" w:rsidR="00A01194" w:rsidRPr="00D76E3D" w:rsidRDefault="00A01194" w:rsidP="00A011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18"/>
          <w:szCs w:val="18"/>
          <w:lang w:eastAsia="sv-SE"/>
        </w:rPr>
      </w:pPr>
      <w:r w:rsidRPr="00D76E3D">
        <w:rPr>
          <w:rFonts w:ascii="Arial" w:hAnsi="Arial" w:cs="Arial"/>
          <w:sz w:val="18"/>
          <w:szCs w:val="18"/>
          <w:lang w:eastAsia="sv-SE"/>
        </w:rPr>
        <w:t>Ifall du har utländska akademiska meriter ska du följa instruktionerna nedan</w:t>
      </w:r>
      <w:r w:rsidR="00F30A9D">
        <w:rPr>
          <w:rFonts w:ascii="Arial" w:hAnsi="Arial" w:cs="Arial"/>
          <w:sz w:val="18"/>
          <w:szCs w:val="18"/>
          <w:lang w:eastAsia="sv-SE"/>
        </w:rPr>
        <w:t>:</w:t>
      </w:r>
      <w:r w:rsidRPr="00D76E3D">
        <w:rPr>
          <w:rFonts w:ascii="Arial" w:hAnsi="Arial" w:cs="Arial"/>
          <w:sz w:val="18"/>
          <w:szCs w:val="18"/>
          <w:lang w:eastAsia="sv-SE"/>
        </w:rPr>
        <w:t xml:space="preserve"> </w:t>
      </w:r>
    </w:p>
    <w:p w14:paraId="51124321" w14:textId="2A33D3A1" w:rsidR="00A01194" w:rsidRPr="007C53F3" w:rsidRDefault="0061412D" w:rsidP="00A011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  <w:u w:val="single"/>
          <w:lang w:eastAsia="sv-SE"/>
        </w:rPr>
      </w:pPr>
      <w:hyperlink r:id="rId13" w:history="1">
        <w:r w:rsidR="00E702B5" w:rsidRPr="007C53F3">
          <w:rPr>
            <w:rStyle w:val="Hyperlnk"/>
            <w:rFonts w:ascii="Arial" w:hAnsi="Arial" w:cs="Arial"/>
            <w:sz w:val="18"/>
            <w:szCs w:val="18"/>
            <w:lang w:eastAsia="sv-SE"/>
          </w:rPr>
          <w:t>www.universityadmissions.se/en/apply-to-bachelors/provide</w:t>
        </w:r>
        <w:r w:rsidR="00E702B5" w:rsidRPr="007C53F3">
          <w:rPr>
            <w:rStyle w:val="Hyperlnk"/>
            <w:rFonts w:ascii="Arial" w:hAnsi="Arial" w:cs="Arial"/>
            <w:sz w:val="18"/>
            <w:szCs w:val="18"/>
            <w:lang w:eastAsia="sv-SE"/>
          </w:rPr>
          <w:t>-application-documents-bachelors/</w:t>
        </w:r>
      </w:hyperlink>
    </w:p>
    <w:p w14:paraId="0B8B4736" w14:textId="214A7F16" w:rsidR="00A01194" w:rsidRPr="007C53F3" w:rsidRDefault="0061412D" w:rsidP="00A10ED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18"/>
          <w:szCs w:val="18"/>
          <w:lang w:eastAsia="sv-SE"/>
        </w:rPr>
      </w:pPr>
      <w:hyperlink r:id="rId14" w:history="1">
        <w:r w:rsidR="00AE54D5" w:rsidRPr="007C53F3">
          <w:rPr>
            <w:rStyle w:val="Hyperlnk"/>
            <w:rFonts w:ascii="Arial" w:hAnsi="Arial" w:cs="Arial"/>
            <w:bCs/>
            <w:sz w:val="18"/>
            <w:szCs w:val="18"/>
            <w:lang w:eastAsia="sv-SE"/>
          </w:rPr>
          <w:t>www.universityadmissions.se/en/apply-to-masters/provide-application-</w:t>
        </w:r>
        <w:r w:rsidR="00AE54D5" w:rsidRPr="007C53F3">
          <w:rPr>
            <w:rStyle w:val="Hyperlnk"/>
            <w:rFonts w:ascii="Arial" w:hAnsi="Arial" w:cs="Arial"/>
            <w:bCs/>
            <w:sz w:val="18"/>
            <w:szCs w:val="18"/>
            <w:lang w:eastAsia="sv-SE"/>
          </w:rPr>
          <w:t>documents-masters/</w:t>
        </w:r>
      </w:hyperlink>
    </w:p>
    <w:p w14:paraId="6C15E7AE" w14:textId="6C37B7E6" w:rsidR="00812CEC" w:rsidRDefault="00812CEC" w:rsidP="00A10ED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18"/>
          <w:szCs w:val="18"/>
          <w:lang w:eastAsia="sv-SE"/>
        </w:rPr>
      </w:pPr>
      <w:r>
        <w:rPr>
          <w:rFonts w:ascii="Arial" w:hAnsi="Arial" w:cs="Arial"/>
          <w:bCs/>
          <w:sz w:val="18"/>
          <w:szCs w:val="18"/>
          <w:lang w:eastAsia="sv-SE"/>
        </w:rPr>
        <w:t>Språkkravet i svenska:</w:t>
      </w:r>
      <w:r>
        <w:rPr>
          <w:rFonts w:ascii="Arial" w:hAnsi="Arial" w:cs="Arial"/>
          <w:bCs/>
          <w:sz w:val="18"/>
          <w:szCs w:val="18"/>
          <w:lang w:eastAsia="sv-SE"/>
        </w:rPr>
        <w:br/>
      </w:r>
      <w:hyperlink r:id="rId15" w:history="1">
        <w:r w:rsidR="003B276B" w:rsidRPr="00205DBB">
          <w:rPr>
            <w:rStyle w:val="Hyperlnk"/>
            <w:rFonts w:ascii="Arial" w:hAnsi="Arial" w:cs="Arial"/>
            <w:bCs/>
            <w:sz w:val="18"/>
            <w:szCs w:val="18"/>
            <w:lang w:eastAsia="sv-SE"/>
          </w:rPr>
          <w:t>www.antagning.se/sv/betyg-och-be</w:t>
        </w:r>
        <w:r w:rsidR="003B276B" w:rsidRPr="00205DBB">
          <w:rPr>
            <w:rStyle w:val="Hyperlnk"/>
            <w:rFonts w:ascii="Arial" w:hAnsi="Arial" w:cs="Arial"/>
            <w:bCs/>
            <w:sz w:val="18"/>
            <w:szCs w:val="18"/>
            <w:lang w:eastAsia="sv-SE"/>
          </w:rPr>
          <w:t>horighet/utlandsk-gymnasieutbildning/det-har-behover-du-ha/behorighet-i-svenska/</w:t>
        </w:r>
      </w:hyperlink>
    </w:p>
    <w:p w14:paraId="1E454F6B" w14:textId="67275C89" w:rsidR="00267FC3" w:rsidRDefault="00812CEC" w:rsidP="00A10ED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18"/>
          <w:szCs w:val="18"/>
          <w:lang w:eastAsia="sv-SE"/>
        </w:rPr>
      </w:pPr>
      <w:r>
        <w:rPr>
          <w:rFonts w:ascii="Arial" w:hAnsi="Arial" w:cs="Arial"/>
          <w:bCs/>
          <w:sz w:val="18"/>
          <w:szCs w:val="18"/>
          <w:lang w:eastAsia="sv-SE"/>
        </w:rPr>
        <w:t>Språkkravet i engelska:</w:t>
      </w:r>
    </w:p>
    <w:p w14:paraId="008D9D9A" w14:textId="58E6115A" w:rsidR="00812CEC" w:rsidRDefault="0061412D" w:rsidP="00A10ED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18"/>
          <w:szCs w:val="18"/>
          <w:lang w:eastAsia="sv-SE"/>
        </w:rPr>
      </w:pPr>
      <w:hyperlink r:id="rId16" w:history="1">
        <w:r w:rsidR="00A7659C" w:rsidRPr="00205DBB">
          <w:rPr>
            <w:rStyle w:val="Hyperlnk"/>
            <w:rFonts w:ascii="Arial" w:hAnsi="Arial" w:cs="Arial"/>
            <w:bCs/>
            <w:sz w:val="18"/>
            <w:szCs w:val="18"/>
            <w:lang w:eastAsia="sv-SE"/>
          </w:rPr>
          <w:t>www.antagning.se/sv/betyg-och-behorighet/utlandsk-gymnasieutbildni</w:t>
        </w:r>
        <w:r w:rsidR="00A7659C" w:rsidRPr="00205DBB">
          <w:rPr>
            <w:rStyle w:val="Hyperlnk"/>
            <w:rFonts w:ascii="Arial" w:hAnsi="Arial" w:cs="Arial"/>
            <w:bCs/>
            <w:sz w:val="18"/>
            <w:szCs w:val="18"/>
            <w:lang w:eastAsia="sv-SE"/>
          </w:rPr>
          <w:t>ng/det-har-behover-du-ha/behorighet-i-engelska/</w:t>
        </w:r>
      </w:hyperlink>
    </w:p>
    <w:p w14:paraId="19391A9E" w14:textId="77777777" w:rsidR="00267FC3" w:rsidRDefault="00267FC3" w:rsidP="00A10ED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  <w:lang w:eastAsia="sv-SE"/>
        </w:rPr>
      </w:pPr>
    </w:p>
    <w:p w14:paraId="0599A493" w14:textId="77777777" w:rsidR="00542721" w:rsidRPr="00B66C96" w:rsidRDefault="00542721" w:rsidP="00C027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  <w:highlight w:val="yellow"/>
          <w:lang w:eastAsia="sv-SE"/>
        </w:rPr>
      </w:pPr>
    </w:p>
    <w:tbl>
      <w:tblPr>
        <w:tblW w:w="10240" w:type="dxa"/>
        <w:tblInd w:w="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10240"/>
      </w:tblGrid>
      <w:tr w:rsidR="00301F3C" w:rsidRPr="00B66C96" w14:paraId="7EEADB65" w14:textId="77777777" w:rsidTr="00034186">
        <w:trPr>
          <w:trHeight w:val="251"/>
        </w:trPr>
        <w:tc>
          <w:tcPr>
            <w:tcW w:w="10219" w:type="dxa"/>
            <w:noWrap/>
          </w:tcPr>
          <w:p w14:paraId="03E1AB17" w14:textId="6D4811D0" w:rsidR="00301F3C" w:rsidRPr="00B66C96" w:rsidRDefault="00301F3C" w:rsidP="00D23FBD">
            <w:pPr>
              <w:spacing w:after="0" w:line="240" w:lineRule="auto"/>
              <w:rPr>
                <w:rFonts w:ascii="Arial" w:hAnsi="Arial" w:cs="Arial"/>
                <w:bCs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  <w:t xml:space="preserve">Personnummer </w:t>
            </w:r>
            <w:r w:rsidRPr="00B66C96">
              <w:rPr>
                <w:rFonts w:ascii="Arial" w:hAnsi="Arial" w:cs="Arial"/>
                <w:bCs/>
                <w:sz w:val="16"/>
                <w:szCs w:val="16"/>
                <w:lang w:eastAsia="sv-SE"/>
              </w:rPr>
              <w:t>(år-mån</w:t>
            </w:r>
            <w:r w:rsidR="00503684" w:rsidRPr="00B66C96">
              <w:rPr>
                <w:rFonts w:ascii="Arial" w:hAnsi="Arial" w:cs="Arial"/>
                <w:bCs/>
                <w:sz w:val="16"/>
                <w:szCs w:val="16"/>
                <w:lang w:eastAsia="sv-SE"/>
              </w:rPr>
              <w:t>ad</w:t>
            </w:r>
            <w:r w:rsidRPr="00B66C96">
              <w:rPr>
                <w:rFonts w:ascii="Arial" w:hAnsi="Arial" w:cs="Arial"/>
                <w:bCs/>
                <w:sz w:val="16"/>
                <w:szCs w:val="16"/>
                <w:lang w:eastAsia="sv-SE"/>
              </w:rPr>
              <w:t>-dag-xxxx)</w:t>
            </w:r>
          </w:p>
          <w:bookmarkStart w:id="1" w:name="Text1"/>
          <w:p w14:paraId="036D50F9" w14:textId="1EBE81DD" w:rsidR="00301F3C" w:rsidRPr="00B66C96" w:rsidRDefault="00301F3C" w:rsidP="00D23FBD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lang w:eastAsia="sv-SE"/>
              </w:rPr>
            </w:pP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instrText xml:space="preserve"> FORMTEXT </w:instrText>
            </w: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</w: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fldChar w:fldCharType="separate"/>
            </w:r>
            <w:r w:rsidR="00C05FCD"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t> </w:t>
            </w:r>
            <w:r w:rsidR="00C05FCD"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t> </w:t>
            </w:r>
            <w:r w:rsidR="00C05FCD"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t> </w:t>
            </w:r>
            <w:r w:rsidR="00C05FCD"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t> </w:t>
            </w:r>
            <w:r w:rsidR="00C05FCD"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fldChar w:fldCharType="end"/>
            </w:r>
            <w:bookmarkEnd w:id="1"/>
          </w:p>
          <w:p w14:paraId="13C81C1A" w14:textId="77777777" w:rsidR="00301F3C" w:rsidRPr="00B66C96" w:rsidRDefault="00301F3C" w:rsidP="00D23FBD">
            <w:pPr>
              <w:spacing w:after="0" w:line="240" w:lineRule="auto"/>
              <w:rPr>
                <w:rFonts w:ascii="Arial" w:hAnsi="Arial" w:cs="Arial"/>
                <w:bCs/>
                <w:sz w:val="16"/>
                <w:szCs w:val="16"/>
                <w:lang w:eastAsia="sv-SE"/>
              </w:rPr>
            </w:pPr>
          </w:p>
        </w:tc>
      </w:tr>
      <w:tr w:rsidR="00301F3C" w:rsidRPr="00B66C96" w14:paraId="07C33DDA" w14:textId="77777777" w:rsidTr="00034186">
        <w:trPr>
          <w:trHeight w:val="250"/>
        </w:trPr>
        <w:tc>
          <w:tcPr>
            <w:tcW w:w="10219" w:type="dxa"/>
            <w:noWrap/>
          </w:tcPr>
          <w:p w14:paraId="12EFBC9D" w14:textId="77777777" w:rsidR="00301F3C" w:rsidRPr="00B66C96" w:rsidRDefault="00301F3C" w:rsidP="00D23FBD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  <w:t>Efternamn</w:t>
            </w:r>
          </w:p>
          <w:bookmarkStart w:id="2" w:name="Text2"/>
          <w:p w14:paraId="12237D86" w14:textId="77777777" w:rsidR="00301F3C" w:rsidRPr="00B66C96" w:rsidRDefault="00301F3C" w:rsidP="00D23FBD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lang w:eastAsia="sv-SE"/>
              </w:rPr>
            </w:pP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instrText xml:space="preserve"> FORMTEXT </w:instrText>
            </w: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</w: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fldChar w:fldCharType="separate"/>
            </w:r>
            <w:r w:rsidRPr="00B66C96">
              <w:rPr>
                <w:rFonts w:ascii="Arial" w:hAnsi="Arial" w:cs="Arial"/>
                <w:bCs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fldChar w:fldCharType="end"/>
            </w:r>
            <w:bookmarkEnd w:id="2"/>
          </w:p>
          <w:p w14:paraId="769330C7" w14:textId="77777777" w:rsidR="00301F3C" w:rsidRPr="00B66C96" w:rsidRDefault="00301F3C" w:rsidP="00D23FBD">
            <w:pPr>
              <w:spacing w:after="0" w:line="240" w:lineRule="auto"/>
              <w:rPr>
                <w:rFonts w:ascii="Arial" w:hAnsi="Arial" w:cs="Arial"/>
                <w:bCs/>
                <w:sz w:val="16"/>
                <w:szCs w:val="16"/>
                <w:lang w:eastAsia="sv-SE"/>
              </w:rPr>
            </w:pPr>
          </w:p>
        </w:tc>
      </w:tr>
      <w:tr w:rsidR="00301F3C" w:rsidRPr="00B66C96" w14:paraId="6636D8C8" w14:textId="77777777" w:rsidTr="00034186">
        <w:trPr>
          <w:trHeight w:val="250"/>
        </w:trPr>
        <w:tc>
          <w:tcPr>
            <w:tcW w:w="10219" w:type="dxa"/>
            <w:noWrap/>
          </w:tcPr>
          <w:p w14:paraId="68289BE6" w14:textId="77777777" w:rsidR="00301F3C" w:rsidRPr="00B66C96" w:rsidRDefault="00301F3C" w:rsidP="00D23FBD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  <w:t>Förnamn</w:t>
            </w:r>
          </w:p>
          <w:bookmarkStart w:id="3" w:name="Text3"/>
          <w:p w14:paraId="78F1C03C" w14:textId="77777777" w:rsidR="00301F3C" w:rsidRPr="00B66C96" w:rsidRDefault="00301F3C" w:rsidP="00D23FBD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lang w:eastAsia="sv-SE"/>
              </w:rPr>
            </w:pP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instrText xml:space="preserve"> FORMTEXT </w:instrText>
            </w: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</w: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fldChar w:fldCharType="separate"/>
            </w:r>
            <w:r w:rsidRPr="00B66C96">
              <w:rPr>
                <w:rFonts w:ascii="Arial" w:hAnsi="Arial" w:cs="Arial"/>
                <w:bCs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fldChar w:fldCharType="end"/>
            </w:r>
            <w:bookmarkEnd w:id="3"/>
          </w:p>
          <w:p w14:paraId="6D68BD66" w14:textId="77777777" w:rsidR="00301F3C" w:rsidRPr="00B66C96" w:rsidRDefault="00301F3C" w:rsidP="00D23FBD">
            <w:pPr>
              <w:spacing w:after="0" w:line="240" w:lineRule="auto"/>
              <w:rPr>
                <w:rFonts w:ascii="Arial" w:hAnsi="Arial" w:cs="Arial"/>
                <w:bCs/>
                <w:sz w:val="16"/>
                <w:szCs w:val="16"/>
                <w:lang w:eastAsia="sv-SE"/>
              </w:rPr>
            </w:pPr>
          </w:p>
        </w:tc>
      </w:tr>
      <w:tr w:rsidR="00A3482B" w:rsidRPr="00B66C96" w14:paraId="4FF23261" w14:textId="77777777" w:rsidTr="0026656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55"/>
        </w:trPr>
        <w:tc>
          <w:tcPr>
            <w:tcW w:w="10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5D5824B" w14:textId="3D2B2883" w:rsidR="00A3482B" w:rsidRPr="00B66C96" w:rsidRDefault="006B274A" w:rsidP="00AB75C1">
            <w:pPr>
              <w:spacing w:after="0" w:line="240" w:lineRule="auto"/>
              <w:rPr>
                <w:rFonts w:ascii="Arial" w:hAnsi="Arial" w:cs="Arial"/>
                <w:b/>
                <w:bCs/>
                <w:lang w:eastAsia="sv-SE"/>
              </w:rPr>
            </w:pPr>
            <w:r w:rsidRPr="00B66C96">
              <w:rPr>
                <w:rFonts w:ascii="Arial" w:hAnsi="Arial" w:cs="Arial"/>
                <w:b/>
                <w:bCs/>
                <w:lang w:eastAsia="sv-SE"/>
              </w:rPr>
              <w:t xml:space="preserve">Kurser utöver behörighetsgivande </w:t>
            </w:r>
            <w:r w:rsidR="00D33DF6" w:rsidRPr="00B66C96">
              <w:rPr>
                <w:rFonts w:ascii="Arial" w:hAnsi="Arial" w:cs="Arial"/>
                <w:b/>
                <w:bCs/>
                <w:lang w:eastAsia="sv-SE"/>
              </w:rPr>
              <w:t>grundexamen</w:t>
            </w:r>
            <w:r w:rsidR="002637A2">
              <w:rPr>
                <w:rFonts w:ascii="Arial" w:hAnsi="Arial" w:cs="Arial"/>
                <w:b/>
                <w:bCs/>
                <w:lang w:eastAsia="sv-SE"/>
              </w:rPr>
              <w:t xml:space="preserve"> </w:t>
            </w:r>
            <w:r w:rsidR="002637A2" w:rsidRPr="002637A2">
              <w:rPr>
                <w:rFonts w:ascii="Arial" w:hAnsi="Arial" w:cs="Arial"/>
                <w:lang w:eastAsia="sv-SE"/>
              </w:rPr>
              <w:t>(</w:t>
            </w:r>
            <w:r w:rsidR="0096692E" w:rsidRPr="00C66F63">
              <w:rPr>
                <w:rFonts w:ascii="Arial" w:hAnsi="Arial" w:cs="Arial"/>
                <w:sz w:val="16"/>
                <w:szCs w:val="16"/>
                <w:lang w:eastAsia="sv-SE"/>
              </w:rPr>
              <w:t>Lista även pågående kurser och markera att de är pågående</w:t>
            </w:r>
            <w:r w:rsidR="002637A2">
              <w:rPr>
                <w:rFonts w:ascii="Arial" w:hAnsi="Arial" w:cs="Arial"/>
                <w:sz w:val="16"/>
                <w:szCs w:val="16"/>
                <w:lang w:eastAsia="sv-SE"/>
              </w:rPr>
              <w:t>)</w:t>
            </w:r>
          </w:p>
          <w:p w14:paraId="11EE652F" w14:textId="77777777" w:rsidR="007F2986" w:rsidRPr="00B66C96" w:rsidRDefault="007F2986" w:rsidP="007F2986">
            <w:pPr>
              <w:spacing w:after="0" w:line="240" w:lineRule="auto"/>
              <w:rPr>
                <w:rFonts w:ascii="Arial" w:hAnsi="Arial" w:cs="Arial"/>
                <w:bCs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bCs/>
                <w:sz w:val="16"/>
                <w:szCs w:val="16"/>
                <w:lang w:eastAsia="sv-SE"/>
              </w:rPr>
              <w:t>Anvisningar för hur du ska styrka din utbildning finns på:</w:t>
            </w:r>
          </w:p>
          <w:p w14:paraId="01AC7E51" w14:textId="7066363E" w:rsidR="007F2986" w:rsidRPr="00B66C96" w:rsidRDefault="0061412D" w:rsidP="007F2986">
            <w:pPr>
              <w:spacing w:after="0" w:line="240" w:lineRule="auto"/>
              <w:rPr>
                <w:rStyle w:val="Hyperlnk"/>
                <w:rFonts w:ascii="Arial" w:hAnsi="Arial" w:cs="Arial"/>
                <w:bCs/>
                <w:sz w:val="16"/>
                <w:szCs w:val="16"/>
                <w:lang w:eastAsia="sv-SE"/>
              </w:rPr>
            </w:pPr>
            <w:hyperlink r:id="rId17" w:history="1">
              <w:r w:rsidR="000F5D90" w:rsidRPr="00205DBB">
                <w:rPr>
                  <w:rStyle w:val="Hyperlnk"/>
                  <w:rFonts w:ascii="Arial" w:hAnsi="Arial" w:cs="Arial"/>
                  <w:bCs/>
                  <w:sz w:val="16"/>
                  <w:szCs w:val="16"/>
                  <w:lang w:eastAsia="sv-SE"/>
                </w:rPr>
                <w:t>www.antagning.se/sv/anmal-dig-sa-har/ladda</w:t>
              </w:r>
              <w:r w:rsidR="000F5D90" w:rsidRPr="00205DBB">
                <w:rPr>
                  <w:rStyle w:val="Hyperlnk"/>
                  <w:rFonts w:ascii="Arial" w:hAnsi="Arial" w:cs="Arial"/>
                  <w:bCs/>
                  <w:sz w:val="16"/>
                  <w:szCs w:val="16"/>
                  <w:lang w:eastAsia="sv-SE"/>
                </w:rPr>
                <w:t>-upp-ratt-papper/det-har-kan-du-behova-ladda-upp/</w:t>
              </w:r>
            </w:hyperlink>
          </w:p>
          <w:p w14:paraId="4F0D27AE" w14:textId="2A79F179" w:rsidR="00CD1533" w:rsidRPr="00B66C96" w:rsidRDefault="00CD1533" w:rsidP="00CD1533">
            <w:pPr>
              <w:spacing w:after="0" w:line="240" w:lineRule="auto"/>
              <w:rPr>
                <w:rStyle w:val="Hyperlnk"/>
                <w:rFonts w:ascii="Arial" w:hAnsi="Arial" w:cs="Arial"/>
                <w:color w:val="auto"/>
                <w:sz w:val="16"/>
                <w:szCs w:val="16"/>
                <w:u w:val="none"/>
              </w:rPr>
            </w:pPr>
            <w:r w:rsidRPr="00B66C96">
              <w:rPr>
                <w:rStyle w:val="Hyperlnk"/>
                <w:rFonts w:ascii="Arial" w:hAnsi="Arial" w:cs="Arial"/>
                <w:color w:val="auto"/>
                <w:sz w:val="16"/>
                <w:szCs w:val="16"/>
                <w:u w:val="none"/>
              </w:rPr>
              <w:t>Ifall</w:t>
            </w:r>
            <w:r w:rsidRPr="00B66C96">
              <w:rPr>
                <w:rFonts w:ascii="Arial" w:hAnsi="Arial" w:cs="Arial"/>
                <w:sz w:val="16"/>
                <w:szCs w:val="16"/>
              </w:rPr>
              <w:t xml:space="preserve"> du har utländska akademiska meriter ska du följa instruktionerna </w:t>
            </w:r>
            <w:r w:rsidR="003C78F4" w:rsidRPr="00B66C96">
              <w:rPr>
                <w:rFonts w:ascii="Arial" w:hAnsi="Arial" w:cs="Arial"/>
                <w:sz w:val="16"/>
                <w:szCs w:val="16"/>
              </w:rPr>
              <w:t>nedan. Bifoga även officiella översättningar (ifall tillämpligt).</w:t>
            </w:r>
          </w:p>
          <w:p w14:paraId="74885CC8" w14:textId="5A428082" w:rsidR="00FF17A6" w:rsidRPr="007C53F3" w:rsidRDefault="00FF3BFB" w:rsidP="00CD1533">
            <w:pPr>
              <w:spacing w:after="0" w:line="240" w:lineRule="auto"/>
              <w:rPr>
                <w:rStyle w:val="Hyperlnk"/>
                <w:rFonts w:ascii="Arial" w:hAnsi="Arial" w:cs="Arial"/>
                <w:sz w:val="16"/>
                <w:szCs w:val="16"/>
              </w:rPr>
            </w:pPr>
            <w:r w:rsidRPr="007C53F3">
              <w:rPr>
                <w:rStyle w:val="Hyperlnk"/>
                <w:rFonts w:ascii="Arial" w:hAnsi="Arial" w:cs="Arial"/>
                <w:sz w:val="16"/>
                <w:szCs w:val="16"/>
              </w:rPr>
              <w:t>www.universityadmissions.se/en/apply-to-bachelors/provide-application-documents-bachelors/</w:t>
            </w:r>
          </w:p>
          <w:p w14:paraId="4D910824" w14:textId="338F8CDC" w:rsidR="00036649" w:rsidRPr="00FF0F85" w:rsidRDefault="0061412D" w:rsidP="002637A2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hyperlink r:id="rId18" w:history="1">
              <w:r w:rsidR="000F5D90" w:rsidRPr="00205DBB">
                <w:rPr>
                  <w:rStyle w:val="Hyperlnk"/>
                  <w:rFonts w:ascii="Arial" w:hAnsi="Arial" w:cs="Arial"/>
                  <w:bCs/>
                  <w:sz w:val="16"/>
                  <w:szCs w:val="16"/>
                  <w:lang w:eastAsia="sv-SE"/>
                </w:rPr>
                <w:t>www.universityadmissions.se/en/apply-to-masters/provide-applica</w:t>
              </w:r>
              <w:r w:rsidR="000F5D90" w:rsidRPr="00205DBB">
                <w:rPr>
                  <w:rStyle w:val="Hyperlnk"/>
                  <w:rFonts w:ascii="Arial" w:hAnsi="Arial" w:cs="Arial"/>
                  <w:bCs/>
                  <w:sz w:val="16"/>
                  <w:szCs w:val="16"/>
                  <w:lang w:eastAsia="sv-SE"/>
                </w:rPr>
                <w:t>tion-documents-masters/</w:t>
              </w:r>
            </w:hyperlink>
            <w:r w:rsidR="002637A2">
              <w:rPr>
                <w:rFonts w:ascii="Arial" w:hAnsi="Arial" w:cs="Arial"/>
                <w:bCs/>
                <w:sz w:val="16"/>
                <w:szCs w:val="16"/>
                <w:lang w:eastAsia="sv-SE"/>
              </w:rPr>
              <w:br/>
            </w:r>
          </w:p>
        </w:tc>
      </w:tr>
      <w:tr w:rsidR="00434B9B" w:rsidRPr="00B66C96" w14:paraId="249C8537" w14:textId="77777777" w:rsidTr="0026656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20"/>
        </w:trPr>
        <w:tc>
          <w:tcPr>
            <w:tcW w:w="10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780CC97" w14:textId="304A6A7A" w:rsidR="00434B9B" w:rsidRPr="00B66C96" w:rsidRDefault="00036649" w:rsidP="00AB75C1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instrText xml:space="preserve"> FORMTEXT </w:instrText>
            </w: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</w: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fldChar w:fldCharType="separate"/>
            </w:r>
            <w:r w:rsidRPr="00B66C96">
              <w:rPr>
                <w:rFonts w:ascii="Arial" w:hAnsi="Arial" w:cs="Arial"/>
                <w:bCs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fldChar w:fldCharType="end"/>
            </w:r>
          </w:p>
          <w:p w14:paraId="4A365896" w14:textId="77777777" w:rsidR="00036649" w:rsidRPr="00B66C96" w:rsidRDefault="00036649" w:rsidP="00AB75C1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</w:p>
          <w:p w14:paraId="404F52F5" w14:textId="77777777" w:rsidR="00036649" w:rsidRPr="00B66C96" w:rsidRDefault="00036649" w:rsidP="00AB75C1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</w:p>
          <w:p w14:paraId="1334C415" w14:textId="77777777" w:rsidR="00036649" w:rsidRPr="00B66C96" w:rsidRDefault="00036649" w:rsidP="00AB75C1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</w:p>
          <w:p w14:paraId="129D0EC8" w14:textId="77777777" w:rsidR="00036649" w:rsidRPr="00B66C96" w:rsidRDefault="00036649" w:rsidP="00AB75C1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</w:p>
          <w:p w14:paraId="51CEC360" w14:textId="77777777" w:rsidR="00036649" w:rsidRPr="00B66C96" w:rsidRDefault="00036649" w:rsidP="00AB75C1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</w:p>
          <w:p w14:paraId="5FDB2747" w14:textId="77777777" w:rsidR="00036649" w:rsidRPr="00B66C96" w:rsidRDefault="00036649" w:rsidP="00AB75C1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</w:p>
          <w:p w14:paraId="1817F504" w14:textId="77777777" w:rsidR="00036649" w:rsidRPr="00B66C96" w:rsidRDefault="00036649" w:rsidP="00AB75C1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</w:p>
          <w:p w14:paraId="5075D8AE" w14:textId="77777777" w:rsidR="00036649" w:rsidRPr="00B66C96" w:rsidRDefault="00036649" w:rsidP="00AB75C1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</w:p>
          <w:p w14:paraId="166A9DDC" w14:textId="77777777" w:rsidR="00036649" w:rsidRPr="00B66C96" w:rsidRDefault="00036649" w:rsidP="00AB75C1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</w:p>
          <w:p w14:paraId="373761C2" w14:textId="77777777" w:rsidR="00036649" w:rsidRPr="00B66C96" w:rsidRDefault="00036649" w:rsidP="00AB75C1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</w:p>
          <w:p w14:paraId="4E069F03" w14:textId="51768C6B" w:rsidR="00036649" w:rsidRPr="00B66C96" w:rsidRDefault="00036649" w:rsidP="00AB75C1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</w:p>
          <w:p w14:paraId="4BF5B80B" w14:textId="2CA2604E" w:rsidR="007F2986" w:rsidRPr="00B66C96" w:rsidRDefault="007F2986" w:rsidP="00AB75C1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</w:p>
          <w:p w14:paraId="6C554FCC" w14:textId="1FE33F8B" w:rsidR="007F2986" w:rsidRPr="00B66C96" w:rsidRDefault="007F2986" w:rsidP="00AB75C1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</w:p>
          <w:p w14:paraId="6C0989D7" w14:textId="44F9EED9" w:rsidR="007F2986" w:rsidRPr="00B66C96" w:rsidRDefault="007F2986" w:rsidP="00AB75C1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</w:p>
          <w:p w14:paraId="434CCA7B" w14:textId="7400ADBE" w:rsidR="007F2986" w:rsidRPr="00B66C96" w:rsidRDefault="007F2986" w:rsidP="00AB75C1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</w:p>
          <w:p w14:paraId="591642CA" w14:textId="460D2775" w:rsidR="007F2986" w:rsidRPr="00B66C96" w:rsidRDefault="007F2986" w:rsidP="00AB75C1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</w:p>
          <w:p w14:paraId="01AF98D0" w14:textId="488606DB" w:rsidR="007F2986" w:rsidRPr="00B66C96" w:rsidRDefault="007F2986" w:rsidP="00AB75C1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</w:p>
          <w:p w14:paraId="58C1C83D" w14:textId="1D2BC459" w:rsidR="007F2986" w:rsidRPr="00B66C96" w:rsidRDefault="007F2986" w:rsidP="00AB75C1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</w:p>
          <w:p w14:paraId="33184B4C" w14:textId="6B0BB9A2" w:rsidR="007F2986" w:rsidRPr="00B66C96" w:rsidRDefault="007F2986" w:rsidP="00AB75C1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</w:p>
          <w:p w14:paraId="0B725BB9" w14:textId="438832CC" w:rsidR="007F2986" w:rsidRDefault="007F2986" w:rsidP="00AB75C1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</w:p>
          <w:p w14:paraId="5B11A0D0" w14:textId="77777777" w:rsidR="003C5921" w:rsidRPr="00B66C96" w:rsidRDefault="003C5921" w:rsidP="00AB75C1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</w:p>
          <w:p w14:paraId="6A1AE3A8" w14:textId="62AE2677" w:rsidR="00036649" w:rsidRPr="00B66C96" w:rsidRDefault="00036649" w:rsidP="00AB75C1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</w:p>
        </w:tc>
      </w:tr>
      <w:tr w:rsidR="00BC1037" w:rsidRPr="00B66C96" w14:paraId="59D091BB" w14:textId="77777777" w:rsidTr="00034186">
        <w:trPr>
          <w:trHeight w:val="255"/>
        </w:trPr>
        <w:tc>
          <w:tcPr>
            <w:tcW w:w="10240" w:type="dxa"/>
            <w:noWrap/>
            <w:vAlign w:val="bottom"/>
          </w:tcPr>
          <w:p w14:paraId="1B960C6A" w14:textId="77777777" w:rsidR="00C66F63" w:rsidRPr="00C66F63" w:rsidRDefault="00C66F63" w:rsidP="00C66F63">
            <w:pPr>
              <w:spacing w:after="0" w:line="240" w:lineRule="auto"/>
              <w:rPr>
                <w:rFonts w:ascii="Arial" w:hAnsi="Arial" w:cs="Arial"/>
                <w:b/>
                <w:bCs/>
                <w:lang w:eastAsia="sv-SE"/>
              </w:rPr>
            </w:pPr>
            <w:r w:rsidRPr="00C66F63">
              <w:rPr>
                <w:rFonts w:ascii="Arial" w:hAnsi="Arial" w:cs="Arial"/>
                <w:b/>
                <w:bCs/>
                <w:lang w:eastAsia="sv-SE"/>
              </w:rPr>
              <w:lastRenderedPageBreak/>
              <w:t>Nuvarande anställning</w:t>
            </w:r>
          </w:p>
          <w:p w14:paraId="2E904ADF" w14:textId="77777777" w:rsidR="00FE1E4F" w:rsidRDefault="00C66F63" w:rsidP="00C66F63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  <w:r w:rsidRPr="00C66F63">
              <w:rPr>
                <w:rFonts w:ascii="Arial" w:hAnsi="Arial" w:cs="Arial"/>
                <w:sz w:val="16"/>
                <w:szCs w:val="16"/>
                <w:lang w:eastAsia="sv-SE"/>
              </w:rPr>
              <w:t>Ange nedan din nuvarande anställning. Om du inte för tillfället yrkesarbetar så lämnar du nedan ruta tom.</w:t>
            </w:r>
          </w:p>
          <w:p w14:paraId="541236E3" w14:textId="76AB8EC0" w:rsidR="00D1383B" w:rsidRPr="00C66F63" w:rsidRDefault="00D1383B" w:rsidP="00C66F63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</w:p>
        </w:tc>
      </w:tr>
      <w:tr w:rsidR="008D278B" w:rsidRPr="00B66C96" w14:paraId="0C944ACA" w14:textId="77777777" w:rsidTr="00034186">
        <w:trPr>
          <w:trHeight w:val="255"/>
        </w:trPr>
        <w:tc>
          <w:tcPr>
            <w:tcW w:w="10240" w:type="dxa"/>
            <w:noWrap/>
            <w:vAlign w:val="bottom"/>
          </w:tcPr>
          <w:p w14:paraId="6285BFD5" w14:textId="5792A11D" w:rsidR="008D278B" w:rsidRPr="00B66C96" w:rsidRDefault="008D278B" w:rsidP="008D278B">
            <w:pPr>
              <w:spacing w:after="0" w:line="240" w:lineRule="auto"/>
              <w:rPr>
                <w:rFonts w:ascii="Arial" w:hAnsi="Arial" w:cs="Arial"/>
                <w:bCs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  <w:t>A</w:t>
            </w:r>
            <w:r w:rsidRPr="00B66C96">
              <w:rPr>
                <w:rFonts w:ascii="Arial" w:hAnsi="Arial" w:cs="Arial"/>
                <w:b/>
                <w:sz w:val="16"/>
                <w:szCs w:val="16"/>
                <w:lang w:eastAsia="sv-SE"/>
              </w:rPr>
              <w:t>nställning.</w:t>
            </w:r>
            <w:r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 Ange i vilken verksamhet och i vilken funktion du arbetat</w:t>
            </w:r>
          </w:p>
          <w:p w14:paraId="401D2A51" w14:textId="77777777" w:rsidR="008D278B" w:rsidRPr="00B66C96" w:rsidRDefault="008D278B" w:rsidP="008D278B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lang w:eastAsia="sv-SE"/>
              </w:rPr>
            </w:pP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instrText xml:space="preserve"> FORMTEXT </w:instrText>
            </w: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</w: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fldChar w:fldCharType="separate"/>
            </w:r>
            <w:r w:rsidRPr="00B66C96">
              <w:rPr>
                <w:rFonts w:ascii="Arial" w:hAnsi="Arial" w:cs="Arial"/>
                <w:bCs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fldChar w:fldCharType="end"/>
            </w:r>
          </w:p>
          <w:p w14:paraId="33277A87" w14:textId="77777777" w:rsidR="008D278B" w:rsidRDefault="008D278B" w:rsidP="002C1EF2">
            <w:pPr>
              <w:spacing w:after="0" w:line="240" w:lineRule="auto"/>
              <w:rPr>
                <w:rFonts w:ascii="Arial" w:hAnsi="Arial" w:cs="Arial"/>
                <w:b/>
                <w:bCs/>
                <w:lang w:eastAsia="sv-SE"/>
              </w:rPr>
            </w:pPr>
          </w:p>
        </w:tc>
      </w:tr>
      <w:tr w:rsidR="00BC1037" w:rsidRPr="00B66C96" w14:paraId="084942A4" w14:textId="77777777" w:rsidTr="00034186">
        <w:trPr>
          <w:trHeight w:val="255"/>
        </w:trPr>
        <w:tc>
          <w:tcPr>
            <w:tcW w:w="10240" w:type="dxa"/>
            <w:noWrap/>
            <w:vAlign w:val="bottom"/>
          </w:tcPr>
          <w:p w14:paraId="00AB8A60" w14:textId="326D7832" w:rsidR="008D278B" w:rsidRPr="00B66C96" w:rsidRDefault="008D278B" w:rsidP="008D278B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sz w:val="16"/>
                <w:szCs w:val="16"/>
                <w:lang w:eastAsia="sv-SE"/>
              </w:rPr>
              <w:t>Ange anställningens omfattning (heltid, deltid, timanställning) och hur länge du har haft anställningen (från år / månad)</w:t>
            </w:r>
          </w:p>
          <w:p w14:paraId="4FE83ABF" w14:textId="77777777" w:rsidR="008D278B" w:rsidRPr="00B66C96" w:rsidRDefault="008D278B" w:rsidP="008D278B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instrText xml:space="preserve"> FORMTEXT </w:instrTex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separate"/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end"/>
            </w:r>
          </w:p>
          <w:p w14:paraId="5744DFC4" w14:textId="77777777" w:rsidR="00BC1037" w:rsidRPr="00B66C96" w:rsidRDefault="00BC1037" w:rsidP="002C1EF2">
            <w:pPr>
              <w:spacing w:after="0" w:line="240" w:lineRule="auto"/>
              <w:rPr>
                <w:rFonts w:ascii="Arial" w:hAnsi="Arial" w:cs="Arial"/>
                <w:b/>
                <w:bCs/>
                <w:lang w:eastAsia="sv-SE"/>
              </w:rPr>
            </w:pPr>
          </w:p>
        </w:tc>
      </w:tr>
      <w:tr w:rsidR="00301F3C" w:rsidRPr="00B66C96" w14:paraId="73161DD3" w14:textId="77777777" w:rsidTr="00034186">
        <w:trPr>
          <w:trHeight w:val="255"/>
        </w:trPr>
        <w:tc>
          <w:tcPr>
            <w:tcW w:w="10240" w:type="dxa"/>
            <w:noWrap/>
            <w:vAlign w:val="bottom"/>
          </w:tcPr>
          <w:p w14:paraId="0B44A1E2" w14:textId="6B887EE0" w:rsidR="00450C0C" w:rsidRPr="00B66C96" w:rsidRDefault="00E36566" w:rsidP="002C1EF2">
            <w:pPr>
              <w:spacing w:after="0" w:line="240" w:lineRule="auto"/>
              <w:rPr>
                <w:rFonts w:ascii="Arial" w:hAnsi="Arial" w:cs="Arial"/>
                <w:b/>
                <w:bCs/>
                <w:lang w:eastAsia="sv-SE"/>
              </w:rPr>
            </w:pPr>
            <w:r w:rsidRPr="00B66C96">
              <w:rPr>
                <w:rFonts w:ascii="Arial" w:hAnsi="Arial" w:cs="Arial"/>
                <w:b/>
                <w:bCs/>
                <w:lang w:eastAsia="sv-SE"/>
              </w:rPr>
              <w:t>Yr</w:t>
            </w:r>
            <w:r w:rsidR="003B64DA" w:rsidRPr="00B66C96">
              <w:rPr>
                <w:rFonts w:ascii="Arial" w:hAnsi="Arial" w:cs="Arial"/>
                <w:b/>
                <w:bCs/>
                <w:lang w:eastAsia="sv-SE"/>
              </w:rPr>
              <w:t>keslivserfarenhet</w:t>
            </w:r>
          </w:p>
          <w:p w14:paraId="6A19992C" w14:textId="5369ADB6" w:rsidR="00301F3C" w:rsidRPr="00B66C96" w:rsidRDefault="00450C0C" w:rsidP="002C1EF2">
            <w:pPr>
              <w:spacing w:after="0" w:line="240" w:lineRule="auto"/>
              <w:rPr>
                <w:rFonts w:ascii="Arial" w:hAnsi="Arial" w:cs="Arial"/>
                <w:bCs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sz w:val="16"/>
                <w:szCs w:val="16"/>
              </w:rPr>
              <w:t>Exempelvis</w:t>
            </w:r>
            <w:r w:rsidR="008107E0" w:rsidRPr="00B66C96">
              <w:rPr>
                <w:rFonts w:ascii="Arial" w:hAnsi="Arial" w:cs="Arial"/>
                <w:sz w:val="16"/>
                <w:szCs w:val="16"/>
              </w:rPr>
              <w:t xml:space="preserve"> inom</w:t>
            </w:r>
            <w:r w:rsidRPr="00B66C96">
              <w:rPr>
                <w:rFonts w:ascii="Arial" w:hAnsi="Arial" w:cs="Arial"/>
                <w:sz w:val="16"/>
                <w:szCs w:val="16"/>
              </w:rPr>
              <w:t xml:space="preserve"> företagshälsovård eller motsvarande, HR, relevant myndighet (ex. A</w:t>
            </w:r>
            <w:r w:rsidR="009D4CAF" w:rsidRPr="00B66C96">
              <w:rPr>
                <w:rFonts w:ascii="Arial" w:hAnsi="Arial" w:cs="Arial"/>
                <w:sz w:val="16"/>
                <w:szCs w:val="16"/>
              </w:rPr>
              <w:t>rbetsmi</w:t>
            </w:r>
            <w:r w:rsidR="007F376A" w:rsidRPr="00B66C96">
              <w:rPr>
                <w:rFonts w:ascii="Arial" w:hAnsi="Arial" w:cs="Arial"/>
                <w:sz w:val="16"/>
                <w:szCs w:val="16"/>
              </w:rPr>
              <w:t>ljöverket</w:t>
            </w:r>
            <w:r w:rsidRPr="00B66C96">
              <w:rPr>
                <w:rFonts w:ascii="Arial" w:hAnsi="Arial" w:cs="Arial"/>
                <w:sz w:val="16"/>
                <w:szCs w:val="16"/>
              </w:rPr>
              <w:t xml:space="preserve"> och My</w:t>
            </w:r>
            <w:r w:rsidR="007F376A" w:rsidRPr="00B66C96">
              <w:rPr>
                <w:rFonts w:ascii="Arial" w:hAnsi="Arial" w:cs="Arial"/>
                <w:sz w:val="16"/>
                <w:szCs w:val="16"/>
              </w:rPr>
              <w:t xml:space="preserve">ndigheten </w:t>
            </w:r>
            <w:r w:rsidR="00BD7CCB" w:rsidRPr="00B66C96">
              <w:rPr>
                <w:rFonts w:ascii="Arial" w:hAnsi="Arial" w:cs="Arial"/>
                <w:sz w:val="16"/>
                <w:szCs w:val="16"/>
              </w:rPr>
              <w:t xml:space="preserve">för </w:t>
            </w:r>
            <w:r w:rsidR="0036753F" w:rsidRPr="00B66C96">
              <w:rPr>
                <w:rFonts w:ascii="Arial" w:hAnsi="Arial" w:cs="Arial"/>
                <w:sz w:val="16"/>
                <w:szCs w:val="16"/>
              </w:rPr>
              <w:t>arbetsmiljökunskap</w:t>
            </w:r>
            <w:r w:rsidRPr="00B66C96">
              <w:rPr>
                <w:rFonts w:ascii="Arial" w:hAnsi="Arial" w:cs="Arial"/>
                <w:sz w:val="16"/>
                <w:szCs w:val="16"/>
              </w:rPr>
              <w:t>)</w:t>
            </w:r>
            <w:r w:rsidR="0036753F" w:rsidRPr="00B66C96">
              <w:rPr>
                <w:rFonts w:ascii="Arial" w:hAnsi="Arial" w:cs="Arial"/>
                <w:sz w:val="16"/>
                <w:szCs w:val="16"/>
              </w:rPr>
              <w:t xml:space="preserve">, </w:t>
            </w:r>
            <w:r w:rsidR="0036753F" w:rsidRPr="007C53F3">
              <w:rPr>
                <w:rFonts w:ascii="Arial" w:eastAsia="Calibri" w:hAnsi="Arial" w:cs="Arial"/>
                <w:sz w:val="16"/>
                <w:szCs w:val="16"/>
              </w:rPr>
              <w:t>arbetsledning</w:t>
            </w:r>
            <w:r w:rsidR="009F1A24" w:rsidRPr="007C53F3">
              <w:rPr>
                <w:rFonts w:ascii="Arial" w:eastAsia="Calibri" w:hAnsi="Arial" w:cs="Arial"/>
                <w:sz w:val="16"/>
                <w:szCs w:val="16"/>
              </w:rPr>
              <w:t xml:space="preserve">, </w:t>
            </w:r>
            <w:r w:rsidR="00294E18" w:rsidRPr="007C53F3">
              <w:rPr>
                <w:rFonts w:ascii="Arial" w:eastAsia="Calibri" w:hAnsi="Arial" w:cs="Arial"/>
                <w:sz w:val="16"/>
                <w:szCs w:val="16"/>
              </w:rPr>
              <w:t>r</w:t>
            </w:r>
            <w:r w:rsidR="0036753F" w:rsidRPr="007C53F3">
              <w:rPr>
                <w:rFonts w:ascii="Arial" w:eastAsia="Calibri" w:hAnsi="Arial" w:cs="Arial"/>
                <w:sz w:val="16"/>
                <w:szCs w:val="16"/>
              </w:rPr>
              <w:t>ehabilitering eller primärvård</w:t>
            </w:r>
            <w:r w:rsidR="0036753F" w:rsidRPr="007C53F3">
              <w:rPr>
                <w:rFonts w:ascii="Arial" w:hAnsi="Arial" w:cs="Arial"/>
                <w:sz w:val="16"/>
                <w:szCs w:val="16"/>
              </w:rPr>
              <w:t xml:space="preserve">. </w:t>
            </w:r>
            <w:r w:rsidR="009E587A" w:rsidRPr="00B66C96">
              <w:rPr>
                <w:rFonts w:ascii="Arial" w:hAnsi="Arial" w:cs="Arial"/>
                <w:bCs/>
                <w:sz w:val="16"/>
                <w:szCs w:val="16"/>
                <w:lang w:eastAsia="sv-SE"/>
              </w:rPr>
              <w:t xml:space="preserve">Skanna </w:t>
            </w:r>
            <w:r w:rsidR="008D42B3" w:rsidRPr="00B66C96">
              <w:rPr>
                <w:rFonts w:ascii="Arial" w:hAnsi="Arial" w:cs="Arial"/>
                <w:bCs/>
                <w:sz w:val="16"/>
                <w:szCs w:val="16"/>
                <w:lang w:eastAsia="sv-SE"/>
              </w:rPr>
              <w:t>tjänstgöringsintyg</w:t>
            </w:r>
            <w:r w:rsidR="009E587A" w:rsidRPr="00B66C96">
              <w:rPr>
                <w:rFonts w:ascii="Arial" w:hAnsi="Arial" w:cs="Arial"/>
                <w:bCs/>
                <w:sz w:val="16"/>
                <w:szCs w:val="16"/>
                <w:lang w:eastAsia="sv-SE"/>
              </w:rPr>
              <w:t xml:space="preserve"> och ladda upp på ”Mina sidor” på antagning.se.</w:t>
            </w:r>
            <w:r w:rsidR="00C95847" w:rsidRPr="00B66C96">
              <w:rPr>
                <w:rFonts w:ascii="Arial" w:hAnsi="Arial" w:cs="Arial"/>
                <w:bCs/>
                <w:sz w:val="16"/>
                <w:szCs w:val="16"/>
                <w:lang w:eastAsia="sv-SE"/>
              </w:rPr>
              <w:t xml:space="preserve"> </w:t>
            </w:r>
            <w:r w:rsidR="00061B2A" w:rsidRPr="00B66C96">
              <w:rPr>
                <w:rFonts w:ascii="Arial" w:hAnsi="Arial" w:cs="Arial"/>
                <w:bCs/>
                <w:sz w:val="16"/>
                <w:szCs w:val="16"/>
                <w:lang w:eastAsia="sv-SE"/>
              </w:rPr>
              <w:t>B</w:t>
            </w:r>
            <w:r w:rsidR="00C95847" w:rsidRPr="00B66C96">
              <w:rPr>
                <w:rFonts w:ascii="Arial" w:hAnsi="Arial" w:cs="Arial"/>
                <w:bCs/>
                <w:sz w:val="16"/>
                <w:szCs w:val="16"/>
                <w:lang w:eastAsia="sv-SE"/>
              </w:rPr>
              <w:t>ifoga även officiella översättningar</w:t>
            </w:r>
            <w:r w:rsidR="00061B2A" w:rsidRPr="00B66C96">
              <w:rPr>
                <w:rFonts w:ascii="Arial" w:hAnsi="Arial" w:cs="Arial"/>
                <w:bCs/>
                <w:sz w:val="16"/>
                <w:szCs w:val="16"/>
                <w:lang w:eastAsia="sv-SE"/>
              </w:rPr>
              <w:t xml:space="preserve"> (om tillä</w:t>
            </w:r>
            <w:r w:rsidR="00C97CBE">
              <w:rPr>
                <w:rFonts w:ascii="Arial" w:hAnsi="Arial" w:cs="Arial"/>
                <w:bCs/>
                <w:sz w:val="16"/>
                <w:szCs w:val="16"/>
                <w:lang w:eastAsia="sv-SE"/>
              </w:rPr>
              <w:t>mpligt).</w:t>
            </w:r>
            <w:r w:rsidR="009E587A" w:rsidRPr="00B66C96">
              <w:rPr>
                <w:rFonts w:ascii="Arial" w:hAnsi="Arial" w:cs="Arial"/>
                <w:bCs/>
                <w:sz w:val="16"/>
                <w:szCs w:val="16"/>
                <w:lang w:eastAsia="sv-SE"/>
              </w:rPr>
              <w:t xml:space="preserve"> </w:t>
            </w:r>
            <w:r w:rsidR="00C73BB7" w:rsidRPr="00B66C96">
              <w:rPr>
                <w:rFonts w:ascii="Arial" w:hAnsi="Arial" w:cs="Arial"/>
                <w:bCs/>
                <w:sz w:val="16"/>
                <w:szCs w:val="16"/>
                <w:lang w:eastAsia="sv-SE"/>
              </w:rPr>
              <w:br/>
            </w:r>
          </w:p>
        </w:tc>
      </w:tr>
      <w:tr w:rsidR="00874632" w:rsidRPr="00B66C96" w14:paraId="221BC6D4" w14:textId="77777777" w:rsidTr="00034186">
        <w:trPr>
          <w:cantSplit/>
          <w:trHeight w:val="255"/>
        </w:trPr>
        <w:tc>
          <w:tcPr>
            <w:tcW w:w="10240" w:type="dxa"/>
            <w:noWrap/>
            <w:vAlign w:val="bottom"/>
          </w:tcPr>
          <w:p w14:paraId="3283169F" w14:textId="2EB3906A" w:rsidR="00874632" w:rsidRPr="00B66C96" w:rsidRDefault="00874632" w:rsidP="00F9239F">
            <w:pPr>
              <w:spacing w:after="0" w:line="240" w:lineRule="auto"/>
              <w:rPr>
                <w:rFonts w:ascii="Arial" w:hAnsi="Arial" w:cs="Arial"/>
                <w:bCs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  <w:t>A</w:t>
            </w:r>
            <w:r w:rsidRPr="00B66C96">
              <w:rPr>
                <w:rFonts w:ascii="Arial" w:hAnsi="Arial" w:cs="Arial"/>
                <w:b/>
                <w:sz w:val="16"/>
                <w:szCs w:val="16"/>
                <w:lang w:eastAsia="sv-SE"/>
              </w:rPr>
              <w:t>nställning 1.</w:t>
            </w:r>
            <w:r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 </w:t>
            </w:r>
            <w:r w:rsidR="00024EB9" w:rsidRPr="00B66C96">
              <w:rPr>
                <w:rFonts w:ascii="Arial" w:hAnsi="Arial" w:cs="Arial"/>
                <w:sz w:val="16"/>
                <w:szCs w:val="16"/>
                <w:lang w:eastAsia="sv-SE"/>
              </w:rPr>
              <w:t>Ange i vilken verksamhet och i vilken funktion du arbetat</w:t>
            </w:r>
          </w:p>
          <w:bookmarkStart w:id="4" w:name="Text13"/>
          <w:p w14:paraId="6A07AC0C" w14:textId="77777777" w:rsidR="00874632" w:rsidRPr="00B66C96" w:rsidRDefault="00874632" w:rsidP="00F9239F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lang w:eastAsia="sv-SE"/>
              </w:rPr>
            </w:pP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instrText xml:space="preserve"> FORMTEXT </w:instrText>
            </w: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</w: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fldChar w:fldCharType="separate"/>
            </w:r>
            <w:r w:rsidRPr="00B66C96">
              <w:rPr>
                <w:rFonts w:ascii="Arial" w:hAnsi="Arial" w:cs="Arial"/>
                <w:bCs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bCs/>
                <w:sz w:val="20"/>
                <w:szCs w:val="20"/>
                <w:lang w:eastAsia="sv-SE"/>
              </w:rPr>
              <w:fldChar w:fldCharType="end"/>
            </w:r>
            <w:bookmarkEnd w:id="4"/>
          </w:p>
          <w:p w14:paraId="436043D7" w14:textId="77777777" w:rsidR="00874632" w:rsidRPr="000828F9" w:rsidRDefault="00874632" w:rsidP="00F9239F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lang w:eastAsia="sv-SE"/>
              </w:rPr>
            </w:pPr>
          </w:p>
          <w:p w14:paraId="5F177621" w14:textId="77777777" w:rsidR="00874632" w:rsidRPr="00B66C96" w:rsidRDefault="00874632" w:rsidP="00F9239F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</w:p>
        </w:tc>
      </w:tr>
      <w:tr w:rsidR="00874632" w:rsidRPr="00B66C96" w14:paraId="23E3D494" w14:textId="77777777" w:rsidTr="00034186">
        <w:trPr>
          <w:trHeight w:val="255"/>
        </w:trPr>
        <w:tc>
          <w:tcPr>
            <w:tcW w:w="10240" w:type="dxa"/>
            <w:noWrap/>
            <w:vAlign w:val="bottom"/>
          </w:tcPr>
          <w:p w14:paraId="1EA769A4" w14:textId="77777777" w:rsidR="00874632" w:rsidRPr="00B66C96" w:rsidRDefault="00874632" w:rsidP="00304E04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sz w:val="16"/>
                <w:szCs w:val="16"/>
                <w:lang w:eastAsia="sv-SE"/>
              </w:rPr>
              <w:t>Ange anst</w:t>
            </w:r>
            <w:r w:rsidR="0029727D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ällningens omfattning (heltid, deltid, timanställning) och hur länge du har haft anställningen </w:t>
            </w:r>
            <w:r w:rsidRPr="00B66C96">
              <w:rPr>
                <w:rFonts w:ascii="Arial" w:hAnsi="Arial" w:cs="Arial"/>
                <w:sz w:val="16"/>
                <w:szCs w:val="16"/>
                <w:lang w:eastAsia="sv-SE"/>
              </w:rPr>
              <w:t>(</w:t>
            </w:r>
            <w:r w:rsidR="00FB0827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från </w:t>
            </w:r>
            <w:r w:rsidR="000E63DD" w:rsidRPr="00B66C96">
              <w:rPr>
                <w:rFonts w:ascii="Arial" w:hAnsi="Arial" w:cs="Arial"/>
                <w:sz w:val="16"/>
                <w:szCs w:val="16"/>
                <w:lang w:eastAsia="sv-SE"/>
              </w:rPr>
              <w:t>år</w:t>
            </w:r>
            <w:r w:rsidR="00ED46FE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 </w:t>
            </w:r>
            <w:r w:rsidR="000E63DD" w:rsidRPr="00B66C96">
              <w:rPr>
                <w:rFonts w:ascii="Arial" w:hAnsi="Arial" w:cs="Arial"/>
                <w:sz w:val="16"/>
                <w:szCs w:val="16"/>
                <w:lang w:eastAsia="sv-SE"/>
              </w:rPr>
              <w:t>/</w:t>
            </w:r>
            <w:r w:rsidR="00ED46FE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 </w:t>
            </w:r>
            <w:r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månad – </w:t>
            </w:r>
            <w:r w:rsidR="00FB0827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till </w:t>
            </w:r>
            <w:r w:rsidR="000E63DD" w:rsidRPr="00B66C96">
              <w:rPr>
                <w:rFonts w:ascii="Arial" w:hAnsi="Arial" w:cs="Arial"/>
                <w:sz w:val="16"/>
                <w:szCs w:val="16"/>
                <w:lang w:eastAsia="sv-SE"/>
              </w:rPr>
              <w:t>år</w:t>
            </w:r>
            <w:r w:rsidR="00ED46FE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 </w:t>
            </w:r>
            <w:r w:rsidR="000E63DD" w:rsidRPr="00B66C96">
              <w:rPr>
                <w:rFonts w:ascii="Arial" w:hAnsi="Arial" w:cs="Arial"/>
                <w:sz w:val="16"/>
                <w:szCs w:val="16"/>
                <w:lang w:eastAsia="sv-SE"/>
              </w:rPr>
              <w:t>/</w:t>
            </w:r>
            <w:r w:rsidR="00ED46FE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 </w:t>
            </w:r>
            <w:r w:rsidRPr="00B66C96">
              <w:rPr>
                <w:rFonts w:ascii="Arial" w:hAnsi="Arial" w:cs="Arial"/>
                <w:sz w:val="16"/>
                <w:szCs w:val="16"/>
                <w:lang w:eastAsia="sv-SE"/>
              </w:rPr>
              <w:t>månad)</w:t>
            </w:r>
          </w:p>
          <w:bookmarkStart w:id="5" w:name="Text15"/>
          <w:p w14:paraId="178C7C04" w14:textId="7DAA3B47" w:rsidR="00874632" w:rsidRPr="00B66C96" w:rsidRDefault="00874632" w:rsidP="00304E04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instrText xml:space="preserve"> FORMTEXT </w:instrTex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separate"/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end"/>
            </w:r>
            <w:bookmarkEnd w:id="5"/>
          </w:p>
          <w:p w14:paraId="4D9B690F" w14:textId="77777777" w:rsidR="00117F44" w:rsidRPr="00B66C96" w:rsidRDefault="00117F44" w:rsidP="00304E04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037E6B37" w14:textId="77777777" w:rsidR="00874632" w:rsidRPr="00B66C96" w:rsidRDefault="00874632" w:rsidP="00304E04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</w:p>
        </w:tc>
      </w:tr>
      <w:tr w:rsidR="00874632" w:rsidRPr="00B66C96" w14:paraId="56D83D2D" w14:textId="77777777" w:rsidTr="00034186">
        <w:trPr>
          <w:trHeight w:val="255"/>
        </w:trPr>
        <w:tc>
          <w:tcPr>
            <w:tcW w:w="10240" w:type="dxa"/>
            <w:noWrap/>
            <w:vAlign w:val="bottom"/>
          </w:tcPr>
          <w:p w14:paraId="26B3BBED" w14:textId="2D08AB42" w:rsidR="00024EB9" w:rsidRPr="00B66C96" w:rsidRDefault="00874632" w:rsidP="00024EB9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b/>
                <w:sz w:val="16"/>
                <w:szCs w:val="16"/>
                <w:lang w:eastAsia="sv-SE"/>
              </w:rPr>
              <w:t>Anställning 2.</w:t>
            </w:r>
            <w:r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 Ange </w:t>
            </w:r>
            <w:r w:rsidR="00024EB9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i vilken verksamhet och i vilken funktion du arbetat </w:t>
            </w:r>
          </w:p>
          <w:p w14:paraId="360559B9" w14:textId="1BF442FB" w:rsidR="00874632" w:rsidRPr="00B66C96" w:rsidRDefault="00CB2559" w:rsidP="007438FA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lang w:eastAsia="sv-SE"/>
              </w:rPr>
            </w:pP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instrText xml:space="preserve"> FORMTEXT </w:instrTex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separate"/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end"/>
            </w:r>
          </w:p>
          <w:p w14:paraId="064FF10B" w14:textId="77777777" w:rsidR="00874632" w:rsidRPr="000828F9" w:rsidRDefault="00874632" w:rsidP="00CF09CE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43DED683" w14:textId="77777777" w:rsidR="00874632" w:rsidRPr="00B66C96" w:rsidRDefault="00874632" w:rsidP="00CF09CE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</w:p>
        </w:tc>
      </w:tr>
      <w:tr w:rsidR="00874632" w:rsidRPr="00B66C96" w14:paraId="062083F5" w14:textId="77777777" w:rsidTr="00034186">
        <w:trPr>
          <w:trHeight w:val="255"/>
        </w:trPr>
        <w:tc>
          <w:tcPr>
            <w:tcW w:w="10240" w:type="dxa"/>
            <w:noWrap/>
            <w:vAlign w:val="bottom"/>
          </w:tcPr>
          <w:p w14:paraId="40AFBC2B" w14:textId="77777777" w:rsidR="00874632" w:rsidRPr="00B66C96" w:rsidRDefault="00874632" w:rsidP="00CF09CE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Ange anställningens omfattning </w:t>
            </w:r>
            <w:r w:rsidR="0029727D" w:rsidRPr="00B66C96">
              <w:rPr>
                <w:rFonts w:ascii="Arial" w:hAnsi="Arial" w:cs="Arial"/>
                <w:sz w:val="16"/>
                <w:szCs w:val="16"/>
                <w:lang w:eastAsia="sv-SE"/>
              </w:rPr>
              <w:t>(heltid, deltid, timanställning) och hur länge du har haft anställningen (</w:t>
            </w:r>
            <w:r w:rsidR="00FB0827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från </w:t>
            </w:r>
            <w:r w:rsidR="000E63DD" w:rsidRPr="00B66C96">
              <w:rPr>
                <w:rFonts w:ascii="Arial" w:hAnsi="Arial" w:cs="Arial"/>
                <w:sz w:val="16"/>
                <w:szCs w:val="16"/>
                <w:lang w:eastAsia="sv-SE"/>
              </w:rPr>
              <w:t>år</w:t>
            </w:r>
            <w:r w:rsidR="00ED46FE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 </w:t>
            </w:r>
            <w:r w:rsidR="000E63DD" w:rsidRPr="00B66C96">
              <w:rPr>
                <w:rFonts w:ascii="Arial" w:hAnsi="Arial" w:cs="Arial"/>
                <w:sz w:val="16"/>
                <w:szCs w:val="16"/>
                <w:lang w:eastAsia="sv-SE"/>
              </w:rPr>
              <w:t>/</w:t>
            </w:r>
            <w:r w:rsidR="00ED46FE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 </w:t>
            </w:r>
            <w:r w:rsidR="0029727D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månad – </w:t>
            </w:r>
            <w:r w:rsidR="00FB0827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till </w:t>
            </w:r>
            <w:r w:rsidR="000E63DD" w:rsidRPr="00B66C96">
              <w:rPr>
                <w:rFonts w:ascii="Arial" w:hAnsi="Arial" w:cs="Arial"/>
                <w:sz w:val="16"/>
                <w:szCs w:val="16"/>
                <w:lang w:eastAsia="sv-SE"/>
              </w:rPr>
              <w:t>år</w:t>
            </w:r>
            <w:r w:rsidR="00ED46FE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 </w:t>
            </w:r>
            <w:r w:rsidR="000E63DD" w:rsidRPr="00B66C96">
              <w:rPr>
                <w:rFonts w:ascii="Arial" w:hAnsi="Arial" w:cs="Arial"/>
                <w:sz w:val="16"/>
                <w:szCs w:val="16"/>
                <w:lang w:eastAsia="sv-SE"/>
              </w:rPr>
              <w:t>/</w:t>
            </w:r>
            <w:r w:rsidR="00ED46FE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 </w:t>
            </w:r>
            <w:r w:rsidR="0029727D" w:rsidRPr="00B66C96">
              <w:rPr>
                <w:rFonts w:ascii="Arial" w:hAnsi="Arial" w:cs="Arial"/>
                <w:sz w:val="16"/>
                <w:szCs w:val="16"/>
                <w:lang w:eastAsia="sv-SE"/>
              </w:rPr>
              <w:t>månad)</w:t>
            </w:r>
          </w:p>
          <w:bookmarkStart w:id="6" w:name="Text18"/>
          <w:p w14:paraId="30D288C7" w14:textId="27537D69" w:rsidR="00874632" w:rsidRPr="00B66C96" w:rsidRDefault="00874632" w:rsidP="00CF09CE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instrText xml:space="preserve"> FORMTEXT </w:instrTex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separate"/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end"/>
            </w:r>
            <w:bookmarkEnd w:id="6"/>
          </w:p>
          <w:p w14:paraId="48FEE848" w14:textId="77777777" w:rsidR="00117F44" w:rsidRPr="00B66C96" w:rsidRDefault="00117F44" w:rsidP="00CF09CE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17D5F4E4" w14:textId="77777777" w:rsidR="00874632" w:rsidRPr="00B66C96" w:rsidRDefault="00874632" w:rsidP="00CF09CE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</w:p>
        </w:tc>
      </w:tr>
      <w:tr w:rsidR="00874632" w:rsidRPr="00B66C96" w14:paraId="34F6145B" w14:textId="77777777" w:rsidTr="00034186">
        <w:trPr>
          <w:trHeight w:val="255"/>
        </w:trPr>
        <w:tc>
          <w:tcPr>
            <w:tcW w:w="10240" w:type="dxa"/>
            <w:noWrap/>
            <w:vAlign w:val="bottom"/>
          </w:tcPr>
          <w:p w14:paraId="50DD6FFB" w14:textId="456A76C7" w:rsidR="00024EB9" w:rsidRPr="00B66C96" w:rsidRDefault="00874632" w:rsidP="00024EB9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b/>
                <w:sz w:val="16"/>
                <w:szCs w:val="16"/>
                <w:lang w:eastAsia="sv-SE"/>
              </w:rPr>
              <w:t xml:space="preserve">Anställning </w:t>
            </w:r>
            <w:r w:rsidR="0099132B" w:rsidRPr="00B66C96">
              <w:rPr>
                <w:rFonts w:ascii="Arial" w:hAnsi="Arial" w:cs="Arial"/>
                <w:b/>
                <w:sz w:val="16"/>
                <w:szCs w:val="16"/>
                <w:lang w:eastAsia="sv-SE"/>
              </w:rPr>
              <w:t>3</w:t>
            </w:r>
            <w:r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. </w:t>
            </w:r>
            <w:r w:rsidR="00024EB9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Ange i vilken verksamhet och i vilken funktion du arbetat </w:t>
            </w:r>
          </w:p>
          <w:bookmarkStart w:id="7" w:name="Text19"/>
          <w:p w14:paraId="41D3137B" w14:textId="77777777" w:rsidR="00874632" w:rsidRPr="00B66C96" w:rsidRDefault="00874632" w:rsidP="00304E04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instrText xml:space="preserve"> FORMTEXT </w:instrTex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separate"/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end"/>
            </w:r>
            <w:bookmarkEnd w:id="7"/>
          </w:p>
          <w:p w14:paraId="599F3AFC" w14:textId="77777777" w:rsidR="00874632" w:rsidRPr="000828F9" w:rsidRDefault="00874632" w:rsidP="00304E04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4CA6C590" w14:textId="77777777" w:rsidR="00874632" w:rsidRPr="00B66C96" w:rsidRDefault="00874632" w:rsidP="00304E04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</w:p>
        </w:tc>
      </w:tr>
      <w:tr w:rsidR="00874632" w:rsidRPr="00B66C96" w14:paraId="6907C6A1" w14:textId="77777777" w:rsidTr="00034186">
        <w:trPr>
          <w:trHeight w:val="255"/>
        </w:trPr>
        <w:tc>
          <w:tcPr>
            <w:tcW w:w="10240" w:type="dxa"/>
            <w:noWrap/>
            <w:vAlign w:val="bottom"/>
          </w:tcPr>
          <w:p w14:paraId="5F77C83D" w14:textId="77777777" w:rsidR="00936B5E" w:rsidRPr="00B66C96" w:rsidRDefault="00874632" w:rsidP="00936B5E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Ange anställningens omfattning </w:t>
            </w:r>
            <w:r w:rsidR="00936B5E" w:rsidRPr="00B66C96">
              <w:rPr>
                <w:rFonts w:ascii="Arial" w:hAnsi="Arial" w:cs="Arial"/>
                <w:sz w:val="16"/>
                <w:szCs w:val="16"/>
                <w:lang w:eastAsia="sv-SE"/>
              </w:rPr>
              <w:t>(heltid, deltid, timanställning) och hur länge du har haft anställningen (från år</w:t>
            </w:r>
            <w:r w:rsidR="00ED46FE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 </w:t>
            </w:r>
            <w:r w:rsidR="00936B5E" w:rsidRPr="00B66C96">
              <w:rPr>
                <w:rFonts w:ascii="Arial" w:hAnsi="Arial" w:cs="Arial"/>
                <w:sz w:val="16"/>
                <w:szCs w:val="16"/>
                <w:lang w:eastAsia="sv-SE"/>
              </w:rPr>
              <w:t>/</w:t>
            </w:r>
            <w:r w:rsidR="00ED46FE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 </w:t>
            </w:r>
            <w:r w:rsidR="00936B5E" w:rsidRPr="00B66C96">
              <w:rPr>
                <w:rFonts w:ascii="Arial" w:hAnsi="Arial" w:cs="Arial"/>
                <w:sz w:val="16"/>
                <w:szCs w:val="16"/>
                <w:lang w:eastAsia="sv-SE"/>
              </w:rPr>
              <w:t>månad – till år</w:t>
            </w:r>
            <w:r w:rsidR="00ED46FE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 </w:t>
            </w:r>
            <w:r w:rsidR="00936B5E" w:rsidRPr="00B66C96">
              <w:rPr>
                <w:rFonts w:ascii="Arial" w:hAnsi="Arial" w:cs="Arial"/>
                <w:sz w:val="16"/>
                <w:szCs w:val="16"/>
                <w:lang w:eastAsia="sv-SE"/>
              </w:rPr>
              <w:t>/</w:t>
            </w:r>
            <w:r w:rsidR="00ED46FE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 </w:t>
            </w:r>
            <w:r w:rsidR="00936B5E" w:rsidRPr="00B66C96">
              <w:rPr>
                <w:rFonts w:ascii="Arial" w:hAnsi="Arial" w:cs="Arial"/>
                <w:sz w:val="16"/>
                <w:szCs w:val="16"/>
                <w:lang w:eastAsia="sv-SE"/>
              </w:rPr>
              <w:t>månad)</w:t>
            </w:r>
          </w:p>
          <w:bookmarkStart w:id="8" w:name="Text21"/>
          <w:p w14:paraId="54D358BE" w14:textId="77777777" w:rsidR="00874632" w:rsidRPr="00B66C96" w:rsidRDefault="00874632" w:rsidP="00304E04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instrText xml:space="preserve"> FORMTEXT </w:instrTex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separate"/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end"/>
            </w:r>
            <w:bookmarkEnd w:id="8"/>
          </w:p>
          <w:p w14:paraId="5DD3E125" w14:textId="77777777" w:rsidR="00874632" w:rsidRPr="000828F9" w:rsidRDefault="00874632" w:rsidP="00304E04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4B0063F7" w14:textId="6690D8A3" w:rsidR="007670C2" w:rsidRPr="00B66C96" w:rsidRDefault="007670C2" w:rsidP="00304E04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</w:p>
        </w:tc>
      </w:tr>
      <w:tr w:rsidR="00874632" w:rsidRPr="00B66C96" w14:paraId="4CA65B92" w14:textId="77777777" w:rsidTr="00034186">
        <w:trPr>
          <w:trHeight w:val="255"/>
        </w:trPr>
        <w:tc>
          <w:tcPr>
            <w:tcW w:w="10240" w:type="dxa"/>
            <w:noWrap/>
            <w:vAlign w:val="bottom"/>
          </w:tcPr>
          <w:p w14:paraId="7ECFBB66" w14:textId="710BD754" w:rsidR="00024EB9" w:rsidRPr="00B66C96" w:rsidRDefault="00874632" w:rsidP="00024EB9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b/>
                <w:sz w:val="16"/>
                <w:szCs w:val="16"/>
                <w:lang w:eastAsia="sv-SE"/>
              </w:rPr>
              <w:t xml:space="preserve">Anställning </w:t>
            </w:r>
            <w:r w:rsidR="0099132B" w:rsidRPr="00B66C96">
              <w:rPr>
                <w:rFonts w:ascii="Arial" w:hAnsi="Arial" w:cs="Arial"/>
                <w:b/>
                <w:sz w:val="16"/>
                <w:szCs w:val="16"/>
                <w:lang w:eastAsia="sv-SE"/>
              </w:rPr>
              <w:t>4</w:t>
            </w:r>
            <w:r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. </w:t>
            </w:r>
            <w:r w:rsidR="00024EB9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Ange i vilken verksamhet och i vilken funktion du arbetat </w:t>
            </w:r>
          </w:p>
          <w:bookmarkStart w:id="9" w:name="Text22"/>
          <w:p w14:paraId="68AF4DD7" w14:textId="5A17ADEC" w:rsidR="00874632" w:rsidRPr="00B66C96" w:rsidRDefault="00874632" w:rsidP="00CF09CE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instrText xml:space="preserve"> FORMTEXT </w:instrTex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separate"/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end"/>
            </w:r>
            <w:bookmarkEnd w:id="9"/>
          </w:p>
          <w:p w14:paraId="284A2CBD" w14:textId="77777777" w:rsidR="00874632" w:rsidRPr="00B66C96" w:rsidRDefault="00874632" w:rsidP="00CF09CE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</w:p>
          <w:p w14:paraId="40A31D43" w14:textId="77777777" w:rsidR="00874632" w:rsidRPr="00B66C96" w:rsidRDefault="00874632" w:rsidP="00CF09CE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</w:p>
        </w:tc>
      </w:tr>
      <w:tr w:rsidR="00874632" w:rsidRPr="00B66C96" w14:paraId="79016593" w14:textId="77777777" w:rsidTr="00034186">
        <w:trPr>
          <w:trHeight w:val="255"/>
        </w:trPr>
        <w:tc>
          <w:tcPr>
            <w:tcW w:w="10240" w:type="dxa"/>
            <w:noWrap/>
            <w:vAlign w:val="bottom"/>
          </w:tcPr>
          <w:p w14:paraId="2513CDC7" w14:textId="77777777" w:rsidR="00936B5E" w:rsidRPr="00B66C96" w:rsidRDefault="00874632" w:rsidP="00936B5E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Ange anställningens omfattning </w:t>
            </w:r>
            <w:r w:rsidR="00936B5E" w:rsidRPr="00B66C96">
              <w:rPr>
                <w:rFonts w:ascii="Arial" w:hAnsi="Arial" w:cs="Arial"/>
                <w:sz w:val="16"/>
                <w:szCs w:val="16"/>
                <w:lang w:eastAsia="sv-SE"/>
              </w:rPr>
              <w:t>(heltid, deltid, timanställning) och hur länge du har haft anställningen (från år</w:t>
            </w:r>
            <w:r w:rsidR="00ED46FE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 </w:t>
            </w:r>
            <w:r w:rsidR="00936B5E" w:rsidRPr="00B66C96">
              <w:rPr>
                <w:rFonts w:ascii="Arial" w:hAnsi="Arial" w:cs="Arial"/>
                <w:sz w:val="16"/>
                <w:szCs w:val="16"/>
                <w:lang w:eastAsia="sv-SE"/>
              </w:rPr>
              <w:t>/</w:t>
            </w:r>
            <w:r w:rsidR="00ED46FE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 </w:t>
            </w:r>
            <w:r w:rsidR="00936B5E" w:rsidRPr="00B66C96">
              <w:rPr>
                <w:rFonts w:ascii="Arial" w:hAnsi="Arial" w:cs="Arial"/>
                <w:sz w:val="16"/>
                <w:szCs w:val="16"/>
                <w:lang w:eastAsia="sv-SE"/>
              </w:rPr>
              <w:t>månad – till år</w:t>
            </w:r>
            <w:r w:rsidR="00ED46FE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 </w:t>
            </w:r>
            <w:r w:rsidR="00936B5E" w:rsidRPr="00B66C96">
              <w:rPr>
                <w:rFonts w:ascii="Arial" w:hAnsi="Arial" w:cs="Arial"/>
                <w:sz w:val="16"/>
                <w:szCs w:val="16"/>
                <w:lang w:eastAsia="sv-SE"/>
              </w:rPr>
              <w:t>/</w:t>
            </w:r>
            <w:r w:rsidR="00ED46FE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 </w:t>
            </w:r>
            <w:r w:rsidR="00936B5E" w:rsidRPr="00B66C96">
              <w:rPr>
                <w:rFonts w:ascii="Arial" w:hAnsi="Arial" w:cs="Arial"/>
                <w:sz w:val="16"/>
                <w:szCs w:val="16"/>
                <w:lang w:eastAsia="sv-SE"/>
              </w:rPr>
              <w:t>månad)</w:t>
            </w:r>
          </w:p>
          <w:bookmarkStart w:id="10" w:name="Text23"/>
          <w:p w14:paraId="7895ADD8" w14:textId="0CEA434B" w:rsidR="00874632" w:rsidRPr="00B66C96" w:rsidRDefault="00874632" w:rsidP="00CF09CE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instrText xml:space="preserve"> FORMTEXT </w:instrTex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separate"/>
            </w:r>
            <w:r w:rsidR="00EA09F2" w:rsidRPr="00B66C96">
              <w:rPr>
                <w:rFonts w:ascii="Arial" w:hAnsi="Arial" w:cs="Arial"/>
                <w:sz w:val="20"/>
                <w:szCs w:val="20"/>
                <w:lang w:eastAsia="sv-SE"/>
              </w:rPr>
              <w:t> </w:t>
            </w:r>
            <w:r w:rsidR="00EA09F2" w:rsidRPr="00B66C96">
              <w:rPr>
                <w:rFonts w:ascii="Arial" w:hAnsi="Arial" w:cs="Arial"/>
                <w:sz w:val="20"/>
                <w:szCs w:val="20"/>
                <w:lang w:eastAsia="sv-SE"/>
              </w:rPr>
              <w:t> </w:t>
            </w:r>
            <w:r w:rsidR="00EA09F2" w:rsidRPr="00B66C96">
              <w:rPr>
                <w:rFonts w:ascii="Arial" w:hAnsi="Arial" w:cs="Arial"/>
                <w:sz w:val="20"/>
                <w:szCs w:val="20"/>
                <w:lang w:eastAsia="sv-SE"/>
              </w:rPr>
              <w:t> </w:t>
            </w:r>
            <w:r w:rsidR="00EA09F2" w:rsidRPr="00B66C96">
              <w:rPr>
                <w:rFonts w:ascii="Arial" w:hAnsi="Arial" w:cs="Arial"/>
                <w:sz w:val="20"/>
                <w:szCs w:val="20"/>
                <w:lang w:eastAsia="sv-SE"/>
              </w:rPr>
              <w:t> </w:t>
            </w:r>
            <w:r w:rsidR="00EA09F2" w:rsidRPr="00B66C96">
              <w:rPr>
                <w:rFonts w:ascii="Arial" w:hAnsi="Arial" w:cs="Arial"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end"/>
            </w:r>
            <w:bookmarkEnd w:id="10"/>
          </w:p>
          <w:p w14:paraId="0CE396F8" w14:textId="77777777" w:rsidR="007670C2" w:rsidRPr="00B66C96" w:rsidRDefault="007670C2" w:rsidP="00CF09CE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213B3F8A" w14:textId="77777777" w:rsidR="00874632" w:rsidRPr="00B66C96" w:rsidRDefault="00874632" w:rsidP="00CF09CE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</w:p>
        </w:tc>
      </w:tr>
      <w:tr w:rsidR="00301F3C" w:rsidRPr="00B66C96" w14:paraId="38910B9B" w14:textId="77777777" w:rsidTr="00034186">
        <w:trPr>
          <w:trHeight w:val="255"/>
        </w:trPr>
        <w:tc>
          <w:tcPr>
            <w:tcW w:w="10240" w:type="dxa"/>
            <w:noWrap/>
            <w:vAlign w:val="bottom"/>
          </w:tcPr>
          <w:p w14:paraId="1C81DE9A" w14:textId="77777777" w:rsidR="00A30E9E" w:rsidRPr="00B66C96" w:rsidRDefault="000B0800" w:rsidP="002C1EF2">
            <w:pPr>
              <w:spacing w:after="0" w:line="240" w:lineRule="auto"/>
              <w:rPr>
                <w:rFonts w:ascii="Arial" w:hAnsi="Arial" w:cs="Arial"/>
                <w:b/>
                <w:lang w:eastAsia="sv-SE"/>
              </w:rPr>
            </w:pPr>
            <w:r w:rsidRPr="00B66C96">
              <w:rPr>
                <w:rFonts w:ascii="Arial" w:hAnsi="Arial" w:cs="Arial"/>
                <w:b/>
                <w:lang w:eastAsia="sv-SE"/>
              </w:rPr>
              <w:t>Övrig yrkeslivserfarenhet</w:t>
            </w:r>
          </w:p>
          <w:p w14:paraId="3D457FEE" w14:textId="77777777" w:rsidR="00A30E9E" w:rsidRPr="00A30E9E" w:rsidRDefault="00A30E9E" w:rsidP="00A30E9E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  <w:r w:rsidRPr="00A30E9E">
              <w:rPr>
                <w:rFonts w:ascii="Arial" w:hAnsi="Arial" w:cs="Arial"/>
                <w:bCs/>
                <w:sz w:val="16"/>
                <w:szCs w:val="16"/>
                <w:lang w:eastAsia="sv-SE"/>
              </w:rPr>
              <w:t>Skanna tjänstgöringsintyg och ladda upp på ”Mina sidor” på antagning.se. Bifoga även officiella översättningar (om tillämpligt).</w:t>
            </w:r>
          </w:p>
          <w:p w14:paraId="0CE49767" w14:textId="77777777" w:rsidR="009E587A" w:rsidRPr="00B66C96" w:rsidRDefault="009E587A" w:rsidP="00A30E9E">
            <w:pPr>
              <w:spacing w:after="0" w:line="240" w:lineRule="auto"/>
              <w:rPr>
                <w:rFonts w:ascii="Arial" w:hAnsi="Arial" w:cs="Arial"/>
                <w:bCs/>
                <w:sz w:val="16"/>
                <w:szCs w:val="16"/>
                <w:lang w:eastAsia="sv-SE"/>
              </w:rPr>
            </w:pPr>
          </w:p>
        </w:tc>
      </w:tr>
      <w:tr w:rsidR="00CD67A7" w:rsidRPr="00B66C96" w14:paraId="011A1150" w14:textId="77777777" w:rsidTr="00034186">
        <w:trPr>
          <w:trHeight w:val="255"/>
        </w:trPr>
        <w:tc>
          <w:tcPr>
            <w:tcW w:w="10240" w:type="dxa"/>
            <w:noWrap/>
            <w:vAlign w:val="bottom"/>
          </w:tcPr>
          <w:p w14:paraId="5069063C" w14:textId="77777777" w:rsidR="00CD67A7" w:rsidRPr="00B66C96" w:rsidRDefault="00CD67A7" w:rsidP="00CD67A7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b/>
                <w:sz w:val="16"/>
                <w:szCs w:val="16"/>
                <w:lang w:eastAsia="sv-SE"/>
              </w:rPr>
              <w:t>Anställning 1</w:t>
            </w:r>
            <w:r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. Ange i vilken verksamhet och i vilken funktion du arbetat </w:t>
            </w:r>
          </w:p>
          <w:p w14:paraId="37217853" w14:textId="355FB722" w:rsidR="00117F44" w:rsidRPr="00B66C96" w:rsidRDefault="00CD67A7" w:rsidP="00CD67A7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instrText xml:space="preserve"> FORMTEXT </w:instrTex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separate"/>
            </w:r>
            <w:r w:rsidR="00EA09F2" w:rsidRPr="00B66C96">
              <w:rPr>
                <w:rFonts w:ascii="Arial" w:hAnsi="Arial" w:cs="Arial"/>
                <w:sz w:val="20"/>
                <w:szCs w:val="20"/>
                <w:lang w:eastAsia="sv-SE"/>
              </w:rPr>
              <w:t> </w:t>
            </w:r>
            <w:r w:rsidR="00EA09F2" w:rsidRPr="00B66C96">
              <w:rPr>
                <w:rFonts w:ascii="Arial" w:hAnsi="Arial" w:cs="Arial"/>
                <w:sz w:val="20"/>
                <w:szCs w:val="20"/>
                <w:lang w:eastAsia="sv-SE"/>
              </w:rPr>
              <w:t> </w:t>
            </w:r>
            <w:r w:rsidR="00EA09F2" w:rsidRPr="00B66C96">
              <w:rPr>
                <w:rFonts w:ascii="Arial" w:hAnsi="Arial" w:cs="Arial"/>
                <w:sz w:val="20"/>
                <w:szCs w:val="20"/>
                <w:lang w:eastAsia="sv-SE"/>
              </w:rPr>
              <w:t> </w:t>
            </w:r>
            <w:r w:rsidR="00EA09F2" w:rsidRPr="00B66C96">
              <w:rPr>
                <w:rFonts w:ascii="Arial" w:hAnsi="Arial" w:cs="Arial"/>
                <w:sz w:val="20"/>
                <w:szCs w:val="20"/>
                <w:lang w:eastAsia="sv-SE"/>
              </w:rPr>
              <w:t> </w:t>
            </w:r>
            <w:r w:rsidR="00EA09F2" w:rsidRPr="00B66C96">
              <w:rPr>
                <w:rFonts w:ascii="Arial" w:hAnsi="Arial" w:cs="Arial"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end"/>
            </w:r>
          </w:p>
          <w:p w14:paraId="340170F0" w14:textId="77777777" w:rsidR="00B66C96" w:rsidRPr="00B66C96" w:rsidRDefault="00B66C96" w:rsidP="00CD67A7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2299CB54" w14:textId="77777777" w:rsidR="00CD67A7" w:rsidRPr="00B66C96" w:rsidRDefault="00CD67A7" w:rsidP="002C1EF2">
            <w:pPr>
              <w:spacing w:after="0" w:line="240" w:lineRule="auto"/>
              <w:rPr>
                <w:rFonts w:ascii="Arial" w:hAnsi="Arial" w:cs="Arial"/>
                <w:bCs/>
                <w:sz w:val="16"/>
                <w:szCs w:val="16"/>
                <w:lang w:eastAsia="sv-SE"/>
              </w:rPr>
            </w:pPr>
          </w:p>
        </w:tc>
      </w:tr>
      <w:tr w:rsidR="00571482" w:rsidRPr="00B66C96" w14:paraId="0CA16A33" w14:textId="77777777" w:rsidTr="00034186">
        <w:trPr>
          <w:trHeight w:val="255"/>
        </w:trPr>
        <w:tc>
          <w:tcPr>
            <w:tcW w:w="10240" w:type="dxa"/>
            <w:noWrap/>
            <w:vAlign w:val="bottom"/>
          </w:tcPr>
          <w:p w14:paraId="3CF2298A" w14:textId="77777777" w:rsidR="00571482" w:rsidRPr="00B66C96" w:rsidRDefault="00571482" w:rsidP="00571482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sz w:val="16"/>
                <w:szCs w:val="16"/>
                <w:lang w:eastAsia="sv-SE"/>
              </w:rPr>
              <w:t>Ange anställningens omfattning (heltid, deltid, timanställning) och hur länge du har haft anställningen (från år / månad – till år / månad)</w:t>
            </w:r>
          </w:p>
          <w:p w14:paraId="31306E8C" w14:textId="77777777" w:rsidR="00571482" w:rsidRPr="00B66C96" w:rsidRDefault="00571482" w:rsidP="00571482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instrText xml:space="preserve"> FORMTEXT </w:instrTex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separate"/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end"/>
            </w:r>
          </w:p>
          <w:p w14:paraId="33C277C3" w14:textId="77777777" w:rsidR="00571482" w:rsidRPr="000828F9" w:rsidRDefault="00571482" w:rsidP="00CD67A7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lang w:eastAsia="sv-SE"/>
              </w:rPr>
            </w:pPr>
          </w:p>
          <w:p w14:paraId="2794A597" w14:textId="2077ECC1" w:rsidR="00117F44" w:rsidRPr="00B66C96" w:rsidRDefault="00117F44" w:rsidP="00CD67A7">
            <w:pPr>
              <w:spacing w:after="0" w:line="240" w:lineRule="auto"/>
              <w:rPr>
                <w:rFonts w:ascii="Arial" w:hAnsi="Arial" w:cs="Arial"/>
                <w:bCs/>
                <w:sz w:val="16"/>
                <w:szCs w:val="16"/>
                <w:lang w:eastAsia="sv-SE"/>
              </w:rPr>
            </w:pPr>
          </w:p>
        </w:tc>
      </w:tr>
      <w:tr w:rsidR="00571482" w:rsidRPr="00B66C96" w14:paraId="0B372206" w14:textId="77777777" w:rsidTr="00034186">
        <w:trPr>
          <w:trHeight w:val="255"/>
        </w:trPr>
        <w:tc>
          <w:tcPr>
            <w:tcW w:w="10240" w:type="dxa"/>
            <w:noWrap/>
            <w:vAlign w:val="bottom"/>
          </w:tcPr>
          <w:p w14:paraId="31DC106E" w14:textId="77777777" w:rsidR="00571482" w:rsidRPr="00B66C96" w:rsidRDefault="00571482" w:rsidP="00571482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b/>
                <w:sz w:val="16"/>
                <w:szCs w:val="16"/>
                <w:lang w:eastAsia="sv-SE"/>
              </w:rPr>
              <w:t>Anställning 2</w:t>
            </w:r>
            <w:r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. Ange i vilken verksamhet och i vilken funktion du arbetat </w:t>
            </w:r>
          </w:p>
          <w:p w14:paraId="626F29B2" w14:textId="2ADC8BE8" w:rsidR="00571482" w:rsidRPr="00B66C96" w:rsidRDefault="00571482" w:rsidP="00571482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instrText xml:space="preserve"> FORMTEXT </w:instrTex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separate"/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end"/>
            </w:r>
          </w:p>
          <w:p w14:paraId="69F007B0" w14:textId="4C683807" w:rsidR="00117F44" w:rsidRPr="00340A85" w:rsidRDefault="00117F44" w:rsidP="00571482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23623FD2" w14:textId="77777777" w:rsidR="00571482" w:rsidRPr="00B66C96" w:rsidRDefault="00571482" w:rsidP="00CD67A7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  <w:lang w:eastAsia="sv-SE"/>
              </w:rPr>
            </w:pPr>
          </w:p>
        </w:tc>
      </w:tr>
      <w:tr w:rsidR="00571482" w:rsidRPr="00B66C96" w14:paraId="5AA9FBD8" w14:textId="77777777" w:rsidTr="00034186">
        <w:trPr>
          <w:trHeight w:val="255"/>
        </w:trPr>
        <w:tc>
          <w:tcPr>
            <w:tcW w:w="10240" w:type="dxa"/>
            <w:noWrap/>
            <w:vAlign w:val="bottom"/>
          </w:tcPr>
          <w:p w14:paraId="2A0DBB6A" w14:textId="77777777" w:rsidR="00571482" w:rsidRPr="00B66C96" w:rsidRDefault="00571482" w:rsidP="00571482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sz w:val="16"/>
                <w:szCs w:val="16"/>
                <w:lang w:eastAsia="sv-SE"/>
              </w:rPr>
              <w:t>Ange anställningens omfattning (heltid, deltid, timanställning) och hur länge du har haft anställningen (från år / månad – till år / månad)</w:t>
            </w:r>
          </w:p>
          <w:p w14:paraId="78CD656E" w14:textId="77777777" w:rsidR="008B0E8A" w:rsidRPr="00B66C96" w:rsidRDefault="008B0E8A" w:rsidP="008B0E8A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instrText xml:space="preserve"> FORMTEXT </w:instrTex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separate"/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end"/>
            </w:r>
          </w:p>
          <w:p w14:paraId="42B99C43" w14:textId="77777777" w:rsidR="00571482" w:rsidRPr="003976BA" w:rsidRDefault="00571482" w:rsidP="00CD67A7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lang w:eastAsia="sv-SE"/>
              </w:rPr>
            </w:pPr>
          </w:p>
          <w:p w14:paraId="5678282C" w14:textId="3C206B1A" w:rsidR="006923D9" w:rsidRPr="00B66C96" w:rsidRDefault="006923D9" w:rsidP="00CD67A7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  <w:lang w:eastAsia="sv-SE"/>
              </w:rPr>
            </w:pPr>
          </w:p>
        </w:tc>
      </w:tr>
      <w:tr w:rsidR="009176DA" w:rsidRPr="00B66C96" w14:paraId="14005DF8" w14:textId="77777777" w:rsidTr="00034186">
        <w:trPr>
          <w:trHeight w:val="255"/>
        </w:trPr>
        <w:tc>
          <w:tcPr>
            <w:tcW w:w="10240" w:type="dxa"/>
            <w:noWrap/>
            <w:vAlign w:val="bottom"/>
          </w:tcPr>
          <w:p w14:paraId="3F4AEA28" w14:textId="54777618" w:rsidR="003976BA" w:rsidRPr="00B66C96" w:rsidRDefault="003976BA" w:rsidP="003976BA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b/>
                <w:sz w:val="16"/>
                <w:szCs w:val="16"/>
                <w:lang w:eastAsia="sv-SE"/>
              </w:rPr>
              <w:t xml:space="preserve">Anställning </w:t>
            </w:r>
            <w:r>
              <w:rPr>
                <w:rFonts w:ascii="Arial" w:hAnsi="Arial" w:cs="Arial"/>
                <w:b/>
                <w:sz w:val="16"/>
                <w:szCs w:val="16"/>
                <w:lang w:eastAsia="sv-SE"/>
              </w:rPr>
              <w:t>3</w:t>
            </w:r>
            <w:r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. Ange i vilken verksamhet och i vilken funktion du arbetat </w:t>
            </w:r>
          </w:p>
          <w:p w14:paraId="0BB52F87" w14:textId="117C9CF2" w:rsidR="009176DA" w:rsidRDefault="003976BA" w:rsidP="00571482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instrText xml:space="preserve"> FORMTEXT </w:instrTex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separate"/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end"/>
            </w:r>
          </w:p>
          <w:p w14:paraId="749DAA6E" w14:textId="77777777" w:rsidR="003976BA" w:rsidRPr="00340A85" w:rsidRDefault="003976BA" w:rsidP="00571482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0954C46E" w14:textId="5ECA2332" w:rsidR="009176DA" w:rsidRPr="00B66C96" w:rsidRDefault="009176DA" w:rsidP="00571482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</w:p>
        </w:tc>
      </w:tr>
      <w:tr w:rsidR="009176DA" w:rsidRPr="00B66C96" w14:paraId="4C6BCDFC" w14:textId="77777777" w:rsidTr="00034186">
        <w:trPr>
          <w:trHeight w:val="255"/>
        </w:trPr>
        <w:tc>
          <w:tcPr>
            <w:tcW w:w="10240" w:type="dxa"/>
            <w:noWrap/>
            <w:vAlign w:val="bottom"/>
          </w:tcPr>
          <w:p w14:paraId="19C51FBE" w14:textId="77777777" w:rsidR="003976BA" w:rsidRPr="003976BA" w:rsidRDefault="003976BA" w:rsidP="003976BA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  <w:r w:rsidRPr="003976BA">
              <w:rPr>
                <w:rFonts w:ascii="Arial" w:hAnsi="Arial" w:cs="Arial"/>
                <w:sz w:val="16"/>
                <w:szCs w:val="16"/>
                <w:lang w:eastAsia="sv-SE"/>
              </w:rPr>
              <w:t>Ange anställningens omfattning (heltid, deltid, timanställning) och hur länge du har haft anställningen (från år / månad – till år / månad)</w:t>
            </w:r>
          </w:p>
          <w:p w14:paraId="4CB0C691" w14:textId="77777777" w:rsidR="001233CC" w:rsidRDefault="001233CC" w:rsidP="001233C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instrText xml:space="preserve"> FORMTEXT </w:instrTex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separate"/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end"/>
            </w:r>
          </w:p>
          <w:p w14:paraId="30CB2A01" w14:textId="77777777" w:rsidR="009176DA" w:rsidRPr="00D56FFF" w:rsidRDefault="009176DA" w:rsidP="00571482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42081DCB" w14:textId="469081AA" w:rsidR="003976BA" w:rsidRPr="00B66C96" w:rsidRDefault="003976BA" w:rsidP="00571482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</w:p>
        </w:tc>
      </w:tr>
    </w:tbl>
    <w:p w14:paraId="7B908114" w14:textId="77777777" w:rsidR="00EF3C44" w:rsidRDefault="00EF3C44">
      <w:r>
        <w:br w:type="page"/>
      </w:r>
    </w:p>
    <w:tbl>
      <w:tblPr>
        <w:tblW w:w="10240" w:type="dxa"/>
        <w:tblInd w:w="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10240"/>
      </w:tblGrid>
      <w:tr w:rsidR="005D24ED" w:rsidRPr="00B66C96" w14:paraId="68FAFA4E" w14:textId="77777777" w:rsidTr="00034186">
        <w:trPr>
          <w:trHeight w:val="255"/>
        </w:trPr>
        <w:tc>
          <w:tcPr>
            <w:tcW w:w="10240" w:type="dxa"/>
            <w:noWrap/>
            <w:vAlign w:val="bottom"/>
          </w:tcPr>
          <w:p w14:paraId="01CCE039" w14:textId="740E1749" w:rsidR="006029C1" w:rsidRPr="00A30E9E" w:rsidRDefault="004C6FDE" w:rsidP="006029C1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b/>
                <w:lang w:eastAsia="sv-SE"/>
              </w:rPr>
              <w:lastRenderedPageBreak/>
              <w:t>Arbetsmiljöuppdrag</w:t>
            </w:r>
            <w:r w:rsidR="005D24ED" w:rsidRPr="00B66C96">
              <w:rPr>
                <w:rFonts w:ascii="Arial" w:hAnsi="Arial" w:cs="Arial"/>
                <w:b/>
                <w:sz w:val="20"/>
                <w:szCs w:val="20"/>
                <w:lang w:eastAsia="sv-SE"/>
              </w:rPr>
              <w:br/>
            </w:r>
            <w:r w:rsidR="00D100E5" w:rsidRPr="00B66C96">
              <w:rPr>
                <w:rFonts w:ascii="Arial" w:hAnsi="Arial" w:cs="Arial"/>
                <w:sz w:val="16"/>
                <w:szCs w:val="16"/>
              </w:rPr>
              <w:t>Exempelvis uppdrag som skyddsombud, facklig representant eller andra fackliga uppdrag.</w:t>
            </w:r>
            <w:r w:rsidR="00D100E5" w:rsidRPr="00B66C96">
              <w:rPr>
                <w:rFonts w:ascii="Arial" w:hAnsi="Arial" w:cs="Arial"/>
                <w:bCs/>
                <w:sz w:val="16"/>
                <w:szCs w:val="16"/>
                <w:lang w:eastAsia="sv-SE"/>
              </w:rPr>
              <w:t xml:space="preserve"> </w:t>
            </w:r>
            <w:r w:rsidR="005D24ED" w:rsidRPr="00B66C96">
              <w:rPr>
                <w:rFonts w:ascii="Arial" w:hAnsi="Arial" w:cs="Arial"/>
                <w:bCs/>
                <w:sz w:val="16"/>
                <w:szCs w:val="16"/>
                <w:lang w:eastAsia="sv-SE"/>
              </w:rPr>
              <w:t xml:space="preserve">Skanna </w:t>
            </w:r>
            <w:r w:rsidRPr="00B66C96">
              <w:rPr>
                <w:rFonts w:ascii="Arial" w:hAnsi="Arial" w:cs="Arial"/>
                <w:bCs/>
                <w:sz w:val="16"/>
                <w:szCs w:val="16"/>
                <w:lang w:eastAsia="sv-SE"/>
              </w:rPr>
              <w:t>intyg</w:t>
            </w:r>
            <w:r w:rsidR="005D24ED" w:rsidRPr="00B66C96">
              <w:rPr>
                <w:rFonts w:ascii="Arial" w:hAnsi="Arial" w:cs="Arial"/>
                <w:bCs/>
                <w:sz w:val="16"/>
                <w:szCs w:val="16"/>
                <w:lang w:eastAsia="sv-SE"/>
              </w:rPr>
              <w:t xml:space="preserve"> och ladda upp på ”Mina sidor” på antagning.se.</w:t>
            </w:r>
            <w:r w:rsidR="005D24ED" w:rsidRPr="00B66C96">
              <w:rPr>
                <w:rFonts w:ascii="Arial" w:hAnsi="Arial" w:cs="Arial"/>
                <w:bCs/>
                <w:color w:val="FF0000"/>
                <w:sz w:val="16"/>
                <w:szCs w:val="16"/>
                <w:lang w:eastAsia="sv-SE"/>
              </w:rPr>
              <w:t xml:space="preserve"> </w:t>
            </w:r>
            <w:r w:rsidR="006029C1" w:rsidRPr="00A30E9E">
              <w:rPr>
                <w:rFonts w:ascii="Arial" w:hAnsi="Arial" w:cs="Arial"/>
                <w:bCs/>
                <w:sz w:val="16"/>
                <w:szCs w:val="16"/>
                <w:lang w:eastAsia="sv-SE"/>
              </w:rPr>
              <w:t>Bifoga även officiella översättningar (om tillämpligt).</w:t>
            </w:r>
          </w:p>
          <w:p w14:paraId="442560AF" w14:textId="2BC2915F" w:rsidR="005D24ED" w:rsidRPr="00B66C96" w:rsidRDefault="005D24ED" w:rsidP="006029C1">
            <w:pPr>
              <w:spacing w:after="0" w:line="240" w:lineRule="auto"/>
              <w:rPr>
                <w:rFonts w:ascii="Arial" w:hAnsi="Arial" w:cs="Arial"/>
                <w:bCs/>
                <w:lang w:eastAsia="sv-SE"/>
              </w:rPr>
            </w:pPr>
          </w:p>
        </w:tc>
      </w:tr>
      <w:tr w:rsidR="005D24ED" w:rsidRPr="00B66C96" w14:paraId="2DCB01E3" w14:textId="77777777" w:rsidTr="00034186">
        <w:trPr>
          <w:trHeight w:val="255"/>
        </w:trPr>
        <w:tc>
          <w:tcPr>
            <w:tcW w:w="10240" w:type="dxa"/>
            <w:noWrap/>
            <w:vAlign w:val="bottom"/>
          </w:tcPr>
          <w:p w14:paraId="2F771433" w14:textId="65DE3EAC" w:rsidR="005D24ED" w:rsidRPr="00B66C96" w:rsidRDefault="00C43E3C" w:rsidP="005D24ED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b/>
                <w:sz w:val="16"/>
                <w:szCs w:val="16"/>
                <w:lang w:eastAsia="sv-SE"/>
              </w:rPr>
              <w:t>Uppdrag</w:t>
            </w:r>
            <w:r w:rsidR="005D24ED" w:rsidRPr="00B66C96">
              <w:rPr>
                <w:rFonts w:ascii="Arial" w:hAnsi="Arial" w:cs="Arial"/>
                <w:b/>
                <w:sz w:val="16"/>
                <w:szCs w:val="16"/>
                <w:lang w:eastAsia="sv-SE"/>
              </w:rPr>
              <w:t xml:space="preserve"> 1</w:t>
            </w:r>
            <w:r w:rsidR="005D24ED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. Ange </w:t>
            </w:r>
            <w:r w:rsidR="00F92FFF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vilket </w:t>
            </w:r>
            <w:r w:rsidR="001918A5" w:rsidRPr="00B66C96">
              <w:rPr>
                <w:rFonts w:ascii="Arial" w:hAnsi="Arial" w:cs="Arial"/>
                <w:sz w:val="16"/>
                <w:szCs w:val="16"/>
                <w:lang w:eastAsia="sv-SE"/>
              </w:rPr>
              <w:t>uppdrag du</w:t>
            </w:r>
            <w:r w:rsidR="00C66F63">
              <w:rPr>
                <w:rFonts w:ascii="Arial" w:hAnsi="Arial" w:cs="Arial"/>
                <w:sz w:val="16"/>
                <w:szCs w:val="16"/>
                <w:lang w:eastAsia="sv-SE"/>
              </w:rPr>
              <w:t xml:space="preserve"> har eller har</w:t>
            </w:r>
            <w:r w:rsidR="001918A5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 haft</w:t>
            </w:r>
          </w:p>
          <w:bookmarkStart w:id="11" w:name="Text24"/>
          <w:p w14:paraId="064EA8AB" w14:textId="77777777" w:rsidR="005D24ED" w:rsidRPr="00B66C96" w:rsidRDefault="005D24ED" w:rsidP="005D24E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instrText xml:space="preserve"> FORMTEXT </w:instrTex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separate"/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end"/>
            </w:r>
            <w:bookmarkEnd w:id="11"/>
          </w:p>
          <w:p w14:paraId="12A96E2F" w14:textId="77777777" w:rsidR="005D24ED" w:rsidRPr="000828F9" w:rsidRDefault="005D24ED" w:rsidP="005D24E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08F4AE2F" w14:textId="77777777" w:rsidR="005D24ED" w:rsidRPr="00B66C96" w:rsidRDefault="005D24ED" w:rsidP="005D24ED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</w:p>
        </w:tc>
      </w:tr>
      <w:tr w:rsidR="005D24ED" w:rsidRPr="00B66C96" w14:paraId="5760707E" w14:textId="77777777" w:rsidTr="00034186">
        <w:trPr>
          <w:trHeight w:val="255"/>
        </w:trPr>
        <w:tc>
          <w:tcPr>
            <w:tcW w:w="10240" w:type="dxa"/>
            <w:noWrap/>
            <w:vAlign w:val="bottom"/>
          </w:tcPr>
          <w:p w14:paraId="60143FDF" w14:textId="3500DF04" w:rsidR="005D24ED" w:rsidRPr="00B66C96" w:rsidRDefault="005D24ED" w:rsidP="005D24ED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Ange </w:t>
            </w:r>
            <w:r w:rsidR="00AD6A0F" w:rsidRPr="00B66C96">
              <w:rPr>
                <w:rFonts w:ascii="Arial" w:hAnsi="Arial" w:cs="Arial"/>
                <w:sz w:val="16"/>
                <w:szCs w:val="16"/>
                <w:lang w:eastAsia="sv-SE"/>
              </w:rPr>
              <w:t>uppdragets</w:t>
            </w:r>
            <w:r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 omfattning (från år / månad – till år / månad)</w:t>
            </w:r>
          </w:p>
          <w:bookmarkStart w:id="12" w:name="Text36"/>
          <w:p w14:paraId="03E3491F" w14:textId="0012AB11" w:rsidR="005D24ED" w:rsidRPr="00B66C96" w:rsidRDefault="005D24ED" w:rsidP="005D24E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instrText xml:space="preserve"> FORMTEXT </w:instrTex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separate"/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end"/>
            </w:r>
            <w:bookmarkEnd w:id="12"/>
          </w:p>
          <w:p w14:paraId="673968D7" w14:textId="77777777" w:rsidR="00117F44" w:rsidRPr="00B66C96" w:rsidRDefault="00117F44" w:rsidP="005D24E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4178EE72" w14:textId="77777777" w:rsidR="005D24ED" w:rsidRPr="00B66C96" w:rsidRDefault="005D24ED" w:rsidP="005D24ED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</w:p>
        </w:tc>
      </w:tr>
      <w:tr w:rsidR="005D24ED" w:rsidRPr="00B66C96" w14:paraId="4B0EA225" w14:textId="77777777" w:rsidTr="00034186">
        <w:trPr>
          <w:trHeight w:val="255"/>
        </w:trPr>
        <w:tc>
          <w:tcPr>
            <w:tcW w:w="10240" w:type="dxa"/>
            <w:noWrap/>
            <w:vAlign w:val="bottom"/>
          </w:tcPr>
          <w:p w14:paraId="29C86CE3" w14:textId="6511B1B3" w:rsidR="005D24ED" w:rsidRPr="00B66C96" w:rsidRDefault="00C43E3C" w:rsidP="005D24ED">
            <w:pPr>
              <w:spacing w:after="0" w:line="240" w:lineRule="auto"/>
              <w:rPr>
                <w:rFonts w:ascii="Arial" w:hAnsi="Arial" w:cs="Arial"/>
                <w:b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b/>
                <w:sz w:val="16"/>
                <w:szCs w:val="16"/>
                <w:lang w:eastAsia="sv-SE"/>
              </w:rPr>
              <w:t>Uppdrag</w:t>
            </w:r>
            <w:r w:rsidR="005D24ED" w:rsidRPr="00B66C96">
              <w:rPr>
                <w:rFonts w:ascii="Arial" w:hAnsi="Arial" w:cs="Arial"/>
                <w:b/>
                <w:sz w:val="16"/>
                <w:szCs w:val="16"/>
                <w:lang w:eastAsia="sv-SE"/>
              </w:rPr>
              <w:t xml:space="preserve"> 2</w:t>
            </w:r>
            <w:r w:rsidR="005D24ED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. </w:t>
            </w:r>
            <w:r w:rsidR="001918A5" w:rsidRPr="00B66C96">
              <w:rPr>
                <w:rFonts w:ascii="Arial" w:hAnsi="Arial" w:cs="Arial"/>
                <w:sz w:val="16"/>
                <w:szCs w:val="16"/>
                <w:lang w:eastAsia="sv-SE"/>
              </w:rPr>
              <w:t>Ange</w:t>
            </w:r>
            <w:r w:rsidR="00F92FFF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 </w:t>
            </w:r>
            <w:r w:rsidR="001918A5" w:rsidRPr="00B66C96">
              <w:rPr>
                <w:rFonts w:ascii="Arial" w:hAnsi="Arial" w:cs="Arial"/>
                <w:sz w:val="16"/>
                <w:szCs w:val="16"/>
                <w:lang w:eastAsia="sv-SE"/>
              </w:rPr>
              <w:t xml:space="preserve">vilket uppdrag du </w:t>
            </w:r>
            <w:r w:rsidR="00C66F63">
              <w:rPr>
                <w:rFonts w:ascii="Arial" w:hAnsi="Arial" w:cs="Arial"/>
                <w:sz w:val="16"/>
                <w:szCs w:val="16"/>
                <w:lang w:eastAsia="sv-SE"/>
              </w:rPr>
              <w:t xml:space="preserve">har eller har </w:t>
            </w:r>
            <w:r w:rsidR="001918A5" w:rsidRPr="00B66C96">
              <w:rPr>
                <w:rFonts w:ascii="Arial" w:hAnsi="Arial" w:cs="Arial"/>
                <w:sz w:val="16"/>
                <w:szCs w:val="16"/>
                <w:lang w:eastAsia="sv-SE"/>
              </w:rPr>
              <w:t>haft</w:t>
            </w:r>
          </w:p>
          <w:bookmarkStart w:id="13" w:name="Text25"/>
          <w:p w14:paraId="09061583" w14:textId="77777777" w:rsidR="005D24ED" w:rsidRPr="00B66C96" w:rsidRDefault="005D24ED" w:rsidP="005D24E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instrText xml:space="preserve"> FORMTEXT </w:instrTex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separate"/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end"/>
            </w:r>
            <w:bookmarkEnd w:id="13"/>
          </w:p>
          <w:p w14:paraId="4973FC49" w14:textId="77777777" w:rsidR="005D24ED" w:rsidRPr="000828F9" w:rsidRDefault="005D24ED" w:rsidP="005D24E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01A2511E" w14:textId="77777777" w:rsidR="005D24ED" w:rsidRPr="00B66C96" w:rsidRDefault="005D24ED" w:rsidP="005D24E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</w:tc>
      </w:tr>
      <w:tr w:rsidR="005D24ED" w:rsidRPr="00B66C96" w14:paraId="42B875FF" w14:textId="77777777" w:rsidTr="00034186">
        <w:trPr>
          <w:trHeight w:val="255"/>
        </w:trPr>
        <w:tc>
          <w:tcPr>
            <w:tcW w:w="10240" w:type="dxa"/>
            <w:noWrap/>
            <w:vAlign w:val="bottom"/>
          </w:tcPr>
          <w:p w14:paraId="4EC59A8B" w14:textId="77777777" w:rsidR="00AD6A0F" w:rsidRPr="00B66C96" w:rsidRDefault="00AD6A0F" w:rsidP="00AD6A0F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  <w:r w:rsidRPr="00B66C96">
              <w:rPr>
                <w:rFonts w:ascii="Arial" w:hAnsi="Arial" w:cs="Arial"/>
                <w:sz w:val="16"/>
                <w:szCs w:val="16"/>
                <w:lang w:eastAsia="sv-SE"/>
              </w:rPr>
              <w:t>Ange uppdragets omfattning (från år / månad – till år / månad)</w:t>
            </w:r>
          </w:p>
          <w:bookmarkStart w:id="14" w:name="Text37"/>
          <w:p w14:paraId="48C6E8AB" w14:textId="77777777" w:rsidR="005D24ED" w:rsidRPr="00B66C96" w:rsidRDefault="005D24ED" w:rsidP="005D24E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instrText xml:space="preserve"> FORMTEXT </w:instrTex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separate"/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noProof/>
                <w:sz w:val="20"/>
                <w:szCs w:val="20"/>
                <w:lang w:eastAsia="sv-SE"/>
              </w:rPr>
              <w:t> </w:t>
            </w:r>
            <w:r w:rsidRPr="00B66C96">
              <w:rPr>
                <w:rFonts w:ascii="Arial" w:hAnsi="Arial" w:cs="Arial"/>
                <w:sz w:val="20"/>
                <w:szCs w:val="20"/>
                <w:lang w:eastAsia="sv-SE"/>
              </w:rPr>
              <w:fldChar w:fldCharType="end"/>
            </w:r>
            <w:bookmarkEnd w:id="14"/>
          </w:p>
          <w:p w14:paraId="333E720D" w14:textId="77777777" w:rsidR="005D24ED" w:rsidRPr="000828F9" w:rsidRDefault="005D24ED" w:rsidP="005D24E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11D8BC32" w14:textId="61812A3E" w:rsidR="00117F44" w:rsidRPr="00B66C96" w:rsidRDefault="00117F44" w:rsidP="005D24ED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</w:p>
        </w:tc>
      </w:tr>
      <w:tr w:rsidR="0056703F" w:rsidRPr="00B66C96" w14:paraId="5D095554" w14:textId="77777777" w:rsidTr="00034186">
        <w:trPr>
          <w:trHeight w:val="255"/>
        </w:trPr>
        <w:tc>
          <w:tcPr>
            <w:tcW w:w="10240" w:type="dxa"/>
            <w:noWrap/>
            <w:vAlign w:val="bottom"/>
          </w:tcPr>
          <w:p w14:paraId="351DFC3A" w14:textId="77777777" w:rsidR="0056703F" w:rsidRPr="00A75D07" w:rsidRDefault="0056703F" w:rsidP="00AD6A0F">
            <w:pPr>
              <w:spacing w:after="0" w:line="240" w:lineRule="auto"/>
              <w:rPr>
                <w:rFonts w:ascii="Arial" w:hAnsi="Arial" w:cs="Arial"/>
                <w:b/>
                <w:bCs/>
                <w:lang w:eastAsia="sv-SE"/>
              </w:rPr>
            </w:pPr>
            <w:r w:rsidRPr="00A75D07">
              <w:rPr>
                <w:rFonts w:ascii="Arial" w:hAnsi="Arial" w:cs="Arial"/>
                <w:b/>
                <w:bCs/>
                <w:lang w:eastAsia="sv-SE"/>
              </w:rPr>
              <w:t>Övriga relevanta meriter</w:t>
            </w:r>
          </w:p>
          <w:p w14:paraId="7F5AE2B8" w14:textId="5CB8ABEC" w:rsidR="0056703F" w:rsidRPr="00A75D07" w:rsidRDefault="0056703F" w:rsidP="0056703F">
            <w:pPr>
              <w:spacing w:after="0" w:line="240" w:lineRule="auto"/>
              <w:rPr>
                <w:rFonts w:ascii="Arial" w:hAnsi="Arial" w:cs="Arial"/>
                <w:lang w:eastAsia="sv-SE"/>
              </w:rPr>
            </w:pPr>
            <w:r w:rsidRPr="00A75D07">
              <w:rPr>
                <w:rFonts w:ascii="Arial" w:hAnsi="Arial" w:cs="Arial"/>
                <w:lang w:eastAsia="sv-SE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Pr="00A75D07">
              <w:rPr>
                <w:rFonts w:ascii="Arial" w:hAnsi="Arial" w:cs="Arial"/>
                <w:lang w:eastAsia="sv-SE"/>
              </w:rPr>
              <w:instrText xml:space="preserve"> FORMTEXT </w:instrText>
            </w:r>
            <w:r w:rsidRPr="00A75D07">
              <w:rPr>
                <w:rFonts w:ascii="Arial" w:hAnsi="Arial" w:cs="Arial"/>
                <w:lang w:eastAsia="sv-SE"/>
              </w:rPr>
            </w:r>
            <w:r w:rsidRPr="00A75D07">
              <w:rPr>
                <w:rFonts w:ascii="Arial" w:hAnsi="Arial" w:cs="Arial"/>
                <w:lang w:eastAsia="sv-SE"/>
              </w:rPr>
              <w:fldChar w:fldCharType="separate"/>
            </w:r>
            <w:r w:rsidRPr="00A75D07">
              <w:rPr>
                <w:rFonts w:ascii="Arial" w:hAnsi="Arial" w:cs="Arial"/>
                <w:noProof/>
                <w:lang w:eastAsia="sv-SE"/>
              </w:rPr>
              <w:t> </w:t>
            </w:r>
            <w:r w:rsidRPr="00A75D07">
              <w:rPr>
                <w:rFonts w:ascii="Arial" w:hAnsi="Arial" w:cs="Arial"/>
                <w:noProof/>
                <w:lang w:eastAsia="sv-SE"/>
              </w:rPr>
              <w:t> </w:t>
            </w:r>
            <w:r w:rsidRPr="00A75D07">
              <w:rPr>
                <w:rFonts w:ascii="Arial" w:hAnsi="Arial" w:cs="Arial"/>
                <w:noProof/>
                <w:lang w:eastAsia="sv-SE"/>
              </w:rPr>
              <w:t> </w:t>
            </w:r>
            <w:r w:rsidRPr="00A75D07">
              <w:rPr>
                <w:rFonts w:ascii="Arial" w:hAnsi="Arial" w:cs="Arial"/>
                <w:noProof/>
                <w:lang w:eastAsia="sv-SE"/>
              </w:rPr>
              <w:t> </w:t>
            </w:r>
            <w:r w:rsidRPr="00A75D07">
              <w:rPr>
                <w:rFonts w:ascii="Arial" w:hAnsi="Arial" w:cs="Arial"/>
                <w:noProof/>
                <w:lang w:eastAsia="sv-SE"/>
              </w:rPr>
              <w:t> </w:t>
            </w:r>
            <w:r w:rsidRPr="00A75D07">
              <w:rPr>
                <w:rFonts w:ascii="Arial" w:hAnsi="Arial" w:cs="Arial"/>
                <w:lang w:eastAsia="sv-SE"/>
              </w:rPr>
              <w:fldChar w:fldCharType="end"/>
            </w:r>
          </w:p>
          <w:p w14:paraId="33A858F9" w14:textId="5C6A12EF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6C6549CA" w14:textId="04CCCAF7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3F930D85" w14:textId="077A6C1B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7E91F18A" w14:textId="3FEC4201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65ACF867" w14:textId="37C271AB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398F7654" w14:textId="4FBB39C0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5CA34E4B" w14:textId="7FFF8163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0813B39F" w14:textId="76DE8997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525153D9" w14:textId="150A9E8D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53713E38" w14:textId="3A6CD09F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7B8C3B46" w14:textId="4DCAF2A0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7DCACA40" w14:textId="67BDE931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7BA7E506" w14:textId="730A0A6B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633E92CB" w14:textId="7292738C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7767C116" w14:textId="62675350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30F41AAD" w14:textId="1FB026EE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43D24842" w14:textId="752AF6F9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0C5196FC" w14:textId="311A0402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4E189EFC" w14:textId="219816B8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62AC5D45" w14:textId="09830466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024C78DA" w14:textId="4AC4F4B9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00ED3986" w14:textId="27C48BC5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3A32BFFD" w14:textId="47FC0D76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2B9D4109" w14:textId="4AD4AF97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5C610BF8" w14:textId="12151A50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4E9F3425" w14:textId="4CA05B6A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3EDFC188" w14:textId="291057F3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730ABB13" w14:textId="7DB7B1C6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0B2BEC19" w14:textId="2F0D359A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28CE2977" w14:textId="08198FE1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57B14F74" w14:textId="4841EF21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247FA499" w14:textId="4FDA52BB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05A49EE9" w14:textId="1771155B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684D0D30" w14:textId="6EFFCF10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66B796D7" w14:textId="5EA05891" w:rsidR="0056703F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4872A7CA" w14:textId="719BC68C" w:rsidR="003D5766" w:rsidRDefault="003D5766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001CE4B8" w14:textId="6F7F240F" w:rsidR="003D5766" w:rsidRDefault="003D5766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7B973CA6" w14:textId="73FE956D" w:rsidR="003D5766" w:rsidRDefault="003D5766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08B770CF" w14:textId="006F7292" w:rsidR="003D5766" w:rsidRDefault="003D5766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4E8AF573" w14:textId="43F70F46" w:rsidR="003D5766" w:rsidRDefault="003D5766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64C4B216" w14:textId="77777777" w:rsidR="003D5766" w:rsidRPr="00B66C96" w:rsidRDefault="003D5766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47FB65ED" w14:textId="12821695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23A911AC" w14:textId="2817A829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729AB1A5" w14:textId="77777777" w:rsidR="0056703F" w:rsidRPr="00B66C96" w:rsidRDefault="0056703F" w:rsidP="0056703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eastAsia="sv-SE"/>
              </w:rPr>
            </w:pPr>
          </w:p>
          <w:p w14:paraId="6384143D" w14:textId="1A4DC8D3" w:rsidR="0056703F" w:rsidRPr="00B66C96" w:rsidRDefault="0056703F" w:rsidP="00AD6A0F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eastAsia="sv-SE"/>
              </w:rPr>
            </w:pPr>
          </w:p>
        </w:tc>
      </w:tr>
    </w:tbl>
    <w:p w14:paraId="05FABE32" w14:textId="405AA999" w:rsidR="008C5769" w:rsidRPr="00B66C96" w:rsidRDefault="008C5769" w:rsidP="008C5769">
      <w:pPr>
        <w:rPr>
          <w:rFonts w:ascii="Arial" w:hAnsi="Arial" w:cs="Arial"/>
          <w:b/>
          <w:bCs/>
          <w:sz w:val="24"/>
          <w:szCs w:val="24"/>
        </w:rPr>
      </w:pPr>
    </w:p>
    <w:p w14:paraId="68184026" w14:textId="17F0542A" w:rsidR="00416D5F" w:rsidRPr="00B66C96" w:rsidRDefault="00416D5F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B66C96">
        <w:rPr>
          <w:rFonts w:ascii="Arial" w:hAnsi="Arial" w:cs="Arial"/>
          <w:b/>
          <w:bCs/>
          <w:sz w:val="24"/>
          <w:szCs w:val="24"/>
        </w:rPr>
        <w:br w:type="page"/>
      </w:r>
    </w:p>
    <w:p w14:paraId="79D98354" w14:textId="77777777" w:rsidR="00963EB5" w:rsidRPr="00B66C96" w:rsidRDefault="00963EB5" w:rsidP="008C5769">
      <w:pPr>
        <w:rPr>
          <w:rFonts w:ascii="Arial" w:hAnsi="Arial" w:cs="Arial"/>
          <w:b/>
          <w:bCs/>
          <w:sz w:val="24"/>
          <w:szCs w:val="24"/>
        </w:rPr>
      </w:pPr>
    </w:p>
    <w:p w14:paraId="35EE7D1A" w14:textId="6C787733" w:rsidR="008C5769" w:rsidRPr="00B66C96" w:rsidRDefault="008C5769" w:rsidP="00034186">
      <w:pPr>
        <w:spacing w:after="0"/>
        <w:rPr>
          <w:rFonts w:ascii="Arial" w:hAnsi="Arial" w:cs="Arial"/>
          <w:b/>
          <w:bCs/>
          <w:sz w:val="24"/>
          <w:szCs w:val="24"/>
        </w:rPr>
      </w:pPr>
      <w:r w:rsidRPr="00B66C96">
        <w:rPr>
          <w:rFonts w:ascii="Arial" w:hAnsi="Arial" w:cs="Arial"/>
          <w:b/>
          <w:bCs/>
          <w:sz w:val="24"/>
          <w:szCs w:val="24"/>
        </w:rPr>
        <w:t>Meritvärdering</w:t>
      </w:r>
      <w:r w:rsidR="00A06582" w:rsidRPr="00B66C96">
        <w:rPr>
          <w:rFonts w:ascii="Arial" w:hAnsi="Arial" w:cs="Arial"/>
          <w:b/>
          <w:bCs/>
          <w:sz w:val="24"/>
          <w:szCs w:val="24"/>
        </w:rPr>
        <w:t xml:space="preserve">smodell </w:t>
      </w:r>
      <w:r w:rsidRPr="00B66C96">
        <w:rPr>
          <w:rFonts w:ascii="Arial" w:hAnsi="Arial" w:cs="Arial"/>
          <w:b/>
          <w:bCs/>
          <w:sz w:val="24"/>
          <w:szCs w:val="24"/>
        </w:rPr>
        <w:t>för</w:t>
      </w:r>
      <w:r w:rsidR="00A06582" w:rsidRPr="00B66C96">
        <w:rPr>
          <w:rFonts w:ascii="Arial" w:hAnsi="Arial" w:cs="Arial"/>
          <w:b/>
          <w:bCs/>
          <w:sz w:val="24"/>
          <w:szCs w:val="24"/>
        </w:rPr>
        <w:t xml:space="preserve"> antagning till </w:t>
      </w:r>
      <w:r w:rsidR="00034186" w:rsidRPr="00B66C96">
        <w:rPr>
          <w:rFonts w:ascii="Arial" w:hAnsi="Arial" w:cs="Arial"/>
          <w:b/>
          <w:bCs/>
          <w:sz w:val="24"/>
          <w:szCs w:val="24"/>
        </w:rPr>
        <w:t>magisterprogrammet i arbete och hälsa</w:t>
      </w:r>
    </w:p>
    <w:p w14:paraId="5155084E" w14:textId="77777777" w:rsidR="00E97A11" w:rsidRPr="00B66C96" w:rsidRDefault="00E97A11" w:rsidP="00E75034">
      <w:pPr>
        <w:rPr>
          <w:rFonts w:ascii="Arial" w:hAnsi="Arial" w:cs="Arial"/>
          <w:sz w:val="20"/>
          <w:szCs w:val="20"/>
        </w:rPr>
      </w:pPr>
    </w:p>
    <w:p w14:paraId="3BF5D846" w14:textId="63A9DB48" w:rsidR="00E75034" w:rsidRPr="00B66C96" w:rsidRDefault="00E75034" w:rsidP="00E75034">
      <w:pPr>
        <w:rPr>
          <w:rFonts w:ascii="Arial" w:hAnsi="Arial" w:cs="Arial"/>
          <w:sz w:val="20"/>
          <w:szCs w:val="20"/>
        </w:rPr>
      </w:pPr>
      <w:r w:rsidRPr="00B66C96">
        <w:rPr>
          <w:rFonts w:ascii="Arial" w:hAnsi="Arial" w:cs="Arial"/>
          <w:sz w:val="20"/>
          <w:szCs w:val="20"/>
        </w:rPr>
        <w:t xml:space="preserve">Denna meritvärderingsmodell gäller för antagning inför </w:t>
      </w:r>
      <w:r w:rsidR="00034186" w:rsidRPr="00B66C96">
        <w:rPr>
          <w:rFonts w:ascii="Arial" w:hAnsi="Arial" w:cs="Arial"/>
          <w:sz w:val="20"/>
          <w:szCs w:val="20"/>
        </w:rPr>
        <w:t xml:space="preserve">höstterminen </w:t>
      </w:r>
      <w:r w:rsidRPr="00B66C96">
        <w:rPr>
          <w:rFonts w:ascii="Arial" w:hAnsi="Arial" w:cs="Arial"/>
          <w:sz w:val="20"/>
          <w:szCs w:val="20"/>
        </w:rPr>
        <w:t>202</w:t>
      </w:r>
      <w:r w:rsidR="007C53F3">
        <w:rPr>
          <w:rFonts w:ascii="Arial" w:hAnsi="Arial" w:cs="Arial"/>
          <w:sz w:val="20"/>
          <w:szCs w:val="20"/>
        </w:rPr>
        <w:t>4</w:t>
      </w:r>
      <w:r w:rsidR="00402DC0">
        <w:rPr>
          <w:rFonts w:ascii="Arial" w:hAnsi="Arial" w:cs="Arial"/>
          <w:sz w:val="20"/>
          <w:szCs w:val="20"/>
        </w:rPr>
        <w:t>.</w:t>
      </w:r>
    </w:p>
    <w:p w14:paraId="48720B89" w14:textId="77777777" w:rsidR="008A4483" w:rsidRPr="008A4483" w:rsidRDefault="008A4483" w:rsidP="008A4483">
      <w:pPr>
        <w:spacing w:after="160" w:line="256" w:lineRule="auto"/>
        <w:rPr>
          <w:rFonts w:eastAsia="Calibri"/>
        </w:rPr>
      </w:pPr>
      <w:r w:rsidRPr="008A4483">
        <w:rPr>
          <w:rFonts w:eastAsia="Calibri"/>
        </w:rPr>
        <w:t>Total: 18p</w:t>
      </w:r>
    </w:p>
    <w:p w14:paraId="5A3164F4" w14:textId="77777777" w:rsidR="008A4483" w:rsidRPr="008A4483" w:rsidRDefault="008A4483" w:rsidP="008A44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  <w:b/>
          <w:bCs/>
        </w:rPr>
      </w:pPr>
      <w:r w:rsidRPr="008A4483">
        <w:rPr>
          <w:rFonts w:eastAsia="Calibri"/>
          <w:b/>
          <w:bCs/>
        </w:rPr>
        <w:t>Yrkeslivserfarenhet (max 8 p)</w:t>
      </w:r>
    </w:p>
    <w:p w14:paraId="33FACAD8" w14:textId="77777777" w:rsidR="008A4483" w:rsidRPr="008A4483" w:rsidRDefault="008A4483" w:rsidP="008A44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</w:rPr>
      </w:pPr>
      <w:r w:rsidRPr="008A4483">
        <w:rPr>
          <w:rFonts w:eastAsia="Calibri"/>
        </w:rPr>
        <w:t>0 p = Saknas</w:t>
      </w:r>
    </w:p>
    <w:p w14:paraId="37449104" w14:textId="77777777" w:rsidR="008A4483" w:rsidRPr="008A4483" w:rsidRDefault="008A4483" w:rsidP="008A44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</w:rPr>
      </w:pPr>
      <w:r w:rsidRPr="008A4483">
        <w:rPr>
          <w:rFonts w:eastAsia="Calibri"/>
        </w:rPr>
        <w:t>1p = Yrkeslivserfarenhet utan relevans för arbetsmiljö</w:t>
      </w:r>
    </w:p>
    <w:p w14:paraId="5C7C2A68" w14:textId="77777777" w:rsidR="008A4483" w:rsidRPr="008A4483" w:rsidRDefault="008A4483" w:rsidP="008A44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</w:rPr>
      </w:pPr>
      <w:r w:rsidRPr="008A4483">
        <w:rPr>
          <w:rFonts w:eastAsia="Calibri"/>
        </w:rPr>
        <w:t>5 p = Relevant yrkeslivserfarenhet. Något som kan kopplas till arbetsmiljö eller arbetsledning ex. Rehabilitering eller primärvård, chef/teamledare.</w:t>
      </w:r>
    </w:p>
    <w:p w14:paraId="2273BD76" w14:textId="77777777" w:rsidR="008A4483" w:rsidRPr="008A4483" w:rsidRDefault="008A4483" w:rsidP="008A44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</w:rPr>
      </w:pPr>
      <w:r w:rsidRPr="008A4483">
        <w:rPr>
          <w:rFonts w:eastAsia="Calibri"/>
        </w:rPr>
        <w:t>8 p = Mycket relevant yrkeslivserfarenhet. Ex. företagshälsovård eller motsvarande, HR, relevant myndighet (ex. Arbetsmiljöverket eller Myndigheten för arbetsmiljökunskap).</w:t>
      </w:r>
    </w:p>
    <w:p w14:paraId="4D381E00" w14:textId="77777777" w:rsidR="008A4483" w:rsidRPr="008A4483" w:rsidRDefault="008A4483" w:rsidP="008A44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  <w:b/>
          <w:bCs/>
          <w:i/>
          <w:iCs/>
        </w:rPr>
      </w:pPr>
      <w:r w:rsidRPr="008A4483">
        <w:rPr>
          <w:rFonts w:eastAsia="Calibri"/>
          <w:b/>
          <w:bCs/>
          <w:i/>
          <w:iCs/>
        </w:rPr>
        <w:t>Styrks med tjänstgöringsintyg.</w:t>
      </w:r>
    </w:p>
    <w:p w14:paraId="7CE3C06F" w14:textId="77777777" w:rsidR="008A4483" w:rsidRPr="008A4483" w:rsidRDefault="008A4483" w:rsidP="008A44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  <w:b/>
          <w:sz w:val="20"/>
          <w:szCs w:val="20"/>
        </w:rPr>
      </w:pPr>
    </w:p>
    <w:p w14:paraId="485A6BBE" w14:textId="77777777" w:rsidR="008A4483" w:rsidRPr="008A4483" w:rsidRDefault="008A4483" w:rsidP="008A44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  <w:b/>
          <w:sz w:val="20"/>
          <w:szCs w:val="20"/>
        </w:rPr>
      </w:pPr>
      <w:r w:rsidRPr="008A4483">
        <w:rPr>
          <w:rFonts w:eastAsia="Calibri"/>
          <w:b/>
          <w:sz w:val="20"/>
          <w:szCs w:val="20"/>
        </w:rPr>
        <w:t>Högskolepoäng (max 4 p)</w:t>
      </w:r>
    </w:p>
    <w:p w14:paraId="4FE436F5" w14:textId="77777777" w:rsidR="008A4483" w:rsidRPr="008A4483" w:rsidRDefault="008A4483" w:rsidP="008A44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</w:rPr>
      </w:pPr>
      <w:r w:rsidRPr="008A4483">
        <w:rPr>
          <w:rFonts w:eastAsia="Calibri"/>
        </w:rPr>
        <w:t xml:space="preserve">1 p = Behörighetsgivande examen (inkl pågående) </w:t>
      </w:r>
    </w:p>
    <w:p w14:paraId="011D342B" w14:textId="4E16D9E6" w:rsidR="008A4483" w:rsidRPr="008A4483" w:rsidRDefault="008A4483" w:rsidP="008A44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</w:rPr>
      </w:pPr>
      <w:r w:rsidRPr="008A4483">
        <w:rPr>
          <w:rFonts w:eastAsia="Calibri"/>
        </w:rPr>
        <w:t>2 p = Kurser på grund eller avancerad nivå utöver behörighetsgivande</w:t>
      </w:r>
      <w:r w:rsidR="00004146">
        <w:rPr>
          <w:rFonts w:eastAsia="Calibri"/>
        </w:rPr>
        <w:t xml:space="preserve"> </w:t>
      </w:r>
      <w:r w:rsidRPr="008A4483">
        <w:rPr>
          <w:rFonts w:eastAsia="Calibri"/>
        </w:rPr>
        <w:t xml:space="preserve">grundexamen </w:t>
      </w:r>
    </w:p>
    <w:p w14:paraId="5866FCF5" w14:textId="77777777" w:rsidR="008A4483" w:rsidRPr="008A4483" w:rsidRDefault="008A4483" w:rsidP="008A44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</w:rPr>
      </w:pPr>
      <w:r w:rsidRPr="008A4483">
        <w:rPr>
          <w:rFonts w:eastAsia="Calibri"/>
        </w:rPr>
        <w:t>3 p = Magisterexamen/Masterexamen</w:t>
      </w:r>
    </w:p>
    <w:p w14:paraId="02032AB6" w14:textId="77777777" w:rsidR="008A4483" w:rsidRPr="008A4483" w:rsidRDefault="008A4483" w:rsidP="008A44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</w:rPr>
      </w:pPr>
      <w:r w:rsidRPr="008A4483">
        <w:rPr>
          <w:rFonts w:eastAsia="Calibri"/>
        </w:rPr>
        <w:t>4 p = Forskarutbildning</w:t>
      </w:r>
    </w:p>
    <w:p w14:paraId="4E8A2FAE" w14:textId="77777777" w:rsidR="008A4483" w:rsidRPr="008A4483" w:rsidRDefault="008A4483" w:rsidP="008A44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  <w:b/>
          <w:bCs/>
          <w:i/>
          <w:iCs/>
        </w:rPr>
      </w:pPr>
      <w:r w:rsidRPr="008A4483">
        <w:rPr>
          <w:rFonts w:eastAsia="Calibri"/>
          <w:b/>
          <w:bCs/>
          <w:i/>
          <w:iCs/>
        </w:rPr>
        <w:t>Högskolemeriter som skall styrkas enligt instruktionerna på antagning.se/</w:t>
      </w:r>
      <w:r w:rsidRPr="007C53F3">
        <w:rPr>
          <w:rFonts w:eastAsia="Calibri"/>
          <w:b/>
          <w:bCs/>
          <w:i/>
          <w:iCs/>
        </w:rPr>
        <w:t>universityadmissions.se</w:t>
      </w:r>
      <w:r w:rsidRPr="008A4483">
        <w:rPr>
          <w:rFonts w:eastAsia="Calibri"/>
          <w:b/>
          <w:bCs/>
          <w:i/>
          <w:iCs/>
        </w:rPr>
        <w:t>.</w:t>
      </w:r>
    </w:p>
    <w:p w14:paraId="2653FC75" w14:textId="77777777" w:rsidR="008A4483" w:rsidRPr="008A4483" w:rsidRDefault="008A4483" w:rsidP="008A44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</w:rPr>
      </w:pPr>
    </w:p>
    <w:p w14:paraId="7F08E19A" w14:textId="77777777" w:rsidR="008A4483" w:rsidRPr="008A4483" w:rsidRDefault="008A4483" w:rsidP="008A44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  <w:b/>
          <w:bCs/>
        </w:rPr>
      </w:pPr>
      <w:r w:rsidRPr="008A4483">
        <w:rPr>
          <w:rFonts w:eastAsia="Calibri"/>
          <w:b/>
          <w:bCs/>
        </w:rPr>
        <w:t>Arbetsmiljöuppdrag (max 1p)</w:t>
      </w:r>
    </w:p>
    <w:p w14:paraId="12C3CDA1" w14:textId="77777777" w:rsidR="008A4483" w:rsidRPr="008A4483" w:rsidRDefault="008A4483" w:rsidP="008A44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</w:rPr>
      </w:pPr>
      <w:r w:rsidRPr="008A4483">
        <w:rPr>
          <w:rFonts w:eastAsia="Calibri"/>
        </w:rPr>
        <w:t>0 p = inga uppdrag</w:t>
      </w:r>
    </w:p>
    <w:p w14:paraId="7CB4568D" w14:textId="77777777" w:rsidR="008A4483" w:rsidRPr="008A4483" w:rsidRDefault="008A4483" w:rsidP="008A44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</w:rPr>
      </w:pPr>
      <w:r w:rsidRPr="008A4483">
        <w:rPr>
          <w:rFonts w:eastAsia="Calibri"/>
        </w:rPr>
        <w:t>1 p = har haft uppdrag som ex. skyddsombud, facklig representant eller andra fackliga uppdrag</w:t>
      </w:r>
    </w:p>
    <w:p w14:paraId="2D6960DA" w14:textId="25B7705B" w:rsidR="008A4483" w:rsidRDefault="008A4483" w:rsidP="008A44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  <w:b/>
          <w:bCs/>
          <w:i/>
          <w:iCs/>
        </w:rPr>
      </w:pPr>
      <w:r w:rsidRPr="008A4483">
        <w:rPr>
          <w:rFonts w:eastAsia="Calibri"/>
          <w:b/>
          <w:bCs/>
          <w:i/>
          <w:iCs/>
        </w:rPr>
        <w:t>Styrks med intyg.</w:t>
      </w:r>
    </w:p>
    <w:p w14:paraId="095E105B" w14:textId="77777777" w:rsidR="007E73D1" w:rsidRPr="007E73D1" w:rsidRDefault="007E73D1" w:rsidP="008A44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  <w:b/>
          <w:bCs/>
        </w:rPr>
      </w:pPr>
    </w:p>
    <w:p w14:paraId="32A6026A" w14:textId="77777777" w:rsidR="007E73D1" w:rsidRPr="007E73D1" w:rsidRDefault="00E71992" w:rsidP="002D44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  <w:b/>
          <w:bCs/>
        </w:rPr>
      </w:pPr>
      <w:r w:rsidRPr="007E73D1">
        <w:rPr>
          <w:rFonts w:eastAsia="Calibri"/>
          <w:b/>
          <w:bCs/>
        </w:rPr>
        <w:t>Övergripande bedömning (max 5 p)</w:t>
      </w:r>
    </w:p>
    <w:p w14:paraId="057B4FB8" w14:textId="786415D2" w:rsidR="002D4490" w:rsidRPr="00B90962" w:rsidRDefault="002D4490" w:rsidP="002D44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  <w:b/>
          <w:bCs/>
        </w:rPr>
      </w:pPr>
      <w:r w:rsidRPr="00B90962">
        <w:rPr>
          <w:rFonts w:eastAsia="Calibri"/>
        </w:rPr>
        <w:t>Här görs en övergripande bedömning utifrån din</w:t>
      </w:r>
      <w:r w:rsidRPr="00B90962">
        <w:rPr>
          <w:rFonts w:eastAsia="Calibri"/>
          <w:b/>
          <w:bCs/>
        </w:rPr>
        <w:t xml:space="preserve"> </w:t>
      </w:r>
      <w:r w:rsidRPr="00B90962">
        <w:rPr>
          <w:rFonts w:eastAsia="Calibri"/>
        </w:rPr>
        <w:t>meritförteckning av din arbetslivserfarenhet, erfarenhet av arbetsmiljöuppdrag, utbildning samt eventuella andra relevanta erfarenheter.</w:t>
      </w:r>
    </w:p>
    <w:p w14:paraId="06847C63" w14:textId="77777777" w:rsidR="00E71992" w:rsidRDefault="002D4490" w:rsidP="002D44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</w:rPr>
      </w:pPr>
      <w:r w:rsidRPr="00B90962">
        <w:rPr>
          <w:rFonts w:eastAsia="Calibri"/>
        </w:rPr>
        <w:t>1 p = Tillräcklig sökande</w:t>
      </w:r>
    </w:p>
    <w:p w14:paraId="3A81F920" w14:textId="41C6E679" w:rsidR="002D4490" w:rsidRPr="00B90962" w:rsidRDefault="002D4490" w:rsidP="002D44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</w:rPr>
      </w:pPr>
      <w:r w:rsidRPr="00B90962">
        <w:rPr>
          <w:rFonts w:eastAsia="Calibri"/>
        </w:rPr>
        <w:t>2p</w:t>
      </w:r>
    </w:p>
    <w:p w14:paraId="273F2196" w14:textId="77777777" w:rsidR="002D4490" w:rsidRPr="00B90962" w:rsidRDefault="002D4490" w:rsidP="002D44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</w:rPr>
      </w:pPr>
      <w:r w:rsidRPr="00B90962">
        <w:rPr>
          <w:rFonts w:eastAsia="Calibri"/>
        </w:rPr>
        <w:t xml:space="preserve">3 p = Bra sökande </w:t>
      </w:r>
    </w:p>
    <w:p w14:paraId="3BF82C9E" w14:textId="77777777" w:rsidR="002D4490" w:rsidRPr="00B90962" w:rsidRDefault="002D4490" w:rsidP="002D44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</w:rPr>
      </w:pPr>
      <w:r w:rsidRPr="00B90962">
        <w:rPr>
          <w:rFonts w:eastAsia="Calibri"/>
        </w:rPr>
        <w:t>4p</w:t>
      </w:r>
    </w:p>
    <w:p w14:paraId="3AD47AEC" w14:textId="77777777" w:rsidR="002D4490" w:rsidRPr="00B90962" w:rsidRDefault="002D4490" w:rsidP="002D44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</w:rPr>
      </w:pPr>
      <w:r w:rsidRPr="00B90962">
        <w:rPr>
          <w:rFonts w:eastAsia="Calibri"/>
        </w:rPr>
        <w:t>5 p = Excellent sökande</w:t>
      </w:r>
    </w:p>
    <w:p w14:paraId="047C7B31" w14:textId="77777777" w:rsidR="002D4490" w:rsidRPr="008A4483" w:rsidRDefault="002D4490" w:rsidP="002D44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  <w:b/>
          <w:bCs/>
          <w:i/>
          <w:iCs/>
        </w:rPr>
      </w:pPr>
      <w:r w:rsidRPr="008A4483">
        <w:rPr>
          <w:rFonts w:eastAsia="Calibri"/>
          <w:b/>
          <w:bCs/>
          <w:i/>
          <w:iCs/>
        </w:rPr>
        <w:t>Erfarenheter ska styrkas med intyg</w:t>
      </w:r>
      <w:r>
        <w:rPr>
          <w:rFonts w:eastAsia="Calibri"/>
          <w:b/>
          <w:bCs/>
          <w:i/>
          <w:iCs/>
        </w:rPr>
        <w:t>.</w:t>
      </w:r>
    </w:p>
    <w:p w14:paraId="3EB547F6" w14:textId="77777777" w:rsidR="008A4483" w:rsidRPr="008A4483" w:rsidRDefault="008A4483" w:rsidP="008A44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6" w:lineRule="auto"/>
        <w:rPr>
          <w:rFonts w:eastAsia="Calibri"/>
        </w:rPr>
      </w:pPr>
    </w:p>
    <w:p w14:paraId="25E2E5B2" w14:textId="77777777" w:rsidR="008C5769" w:rsidRPr="00B66C96" w:rsidRDefault="008C5769" w:rsidP="00E97A11">
      <w:pPr>
        <w:rPr>
          <w:rFonts w:ascii="Arial" w:hAnsi="Arial" w:cs="Arial"/>
          <w:b/>
          <w:bCs/>
          <w:sz w:val="24"/>
          <w:szCs w:val="24"/>
        </w:rPr>
      </w:pPr>
    </w:p>
    <w:sectPr w:rsidR="008C5769" w:rsidRPr="00B66C96" w:rsidSect="00391BF8">
      <w:headerReference w:type="first" r:id="rId19"/>
      <w:pgSz w:w="11906" w:h="16838" w:code="9"/>
      <w:pgMar w:top="425" w:right="720" w:bottom="403" w:left="720" w:header="56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D1BECA" w14:textId="77777777" w:rsidR="000B0002" w:rsidRDefault="000B0002" w:rsidP="00B5656F">
      <w:pPr>
        <w:spacing w:after="0" w:line="240" w:lineRule="auto"/>
      </w:pPr>
      <w:r>
        <w:separator/>
      </w:r>
    </w:p>
  </w:endnote>
  <w:endnote w:type="continuationSeparator" w:id="0">
    <w:p w14:paraId="6041CB5D" w14:textId="77777777" w:rsidR="000B0002" w:rsidRDefault="000B0002" w:rsidP="00B565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AB98A8" w14:textId="77777777" w:rsidR="000B0002" w:rsidRDefault="000B0002" w:rsidP="00B5656F">
      <w:pPr>
        <w:spacing w:after="0" w:line="240" w:lineRule="auto"/>
      </w:pPr>
      <w:r>
        <w:separator/>
      </w:r>
    </w:p>
  </w:footnote>
  <w:footnote w:type="continuationSeparator" w:id="0">
    <w:p w14:paraId="33014AA9" w14:textId="77777777" w:rsidR="000B0002" w:rsidRDefault="000B0002" w:rsidP="00B565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9F2CBA" w14:textId="4E80D30B" w:rsidR="00A31ACF" w:rsidRDefault="00D301DE" w:rsidP="00306947">
    <w:pPr>
      <w:pStyle w:val="Sidhuvud"/>
      <w:jc w:val="right"/>
    </w:pPr>
    <w:r>
      <w:rPr>
        <w:noProof/>
        <w:lang w:eastAsia="sv-SE"/>
      </w:rPr>
      <w:t xml:space="preserve"> </w:t>
    </w:r>
    <w:r w:rsidR="006805C8">
      <w:rPr>
        <w:noProof/>
        <w:lang w:eastAsia="sv-SE"/>
      </w:rPr>
      <w:t xml:space="preserve"> </w:t>
    </w:r>
    <w:r w:rsidR="00520891">
      <w:rPr>
        <w:noProof/>
        <w:lang w:eastAsia="sv-SE"/>
      </w:rPr>
      <w:t xml:space="preserve">  </w:t>
    </w:r>
    <w:r w:rsidR="006805C8">
      <w:rPr>
        <w:noProof/>
        <w:lang w:eastAsia="sv-SE"/>
      </w:rPr>
      <w:t xml:space="preserve"> </w:t>
    </w:r>
    <w:r>
      <w:rPr>
        <w:noProof/>
        <w:lang w:eastAsia="sv-SE"/>
      </w:rPr>
      <w:t xml:space="preserve"> </w:t>
    </w:r>
    <w:r w:rsidR="00A41844">
      <w:t xml:space="preserve">  </w:t>
    </w:r>
    <w:r w:rsidR="00B54F4C">
      <w:rPr>
        <w:noProof/>
        <w:lang w:eastAsia="sv-SE"/>
      </w:rPr>
      <w:drawing>
        <wp:inline distT="0" distB="0" distL="0" distR="0" wp14:anchorId="50BB7751" wp14:editId="42DD3C63">
          <wp:extent cx="1314450" cy="657225"/>
          <wp:effectExtent l="0" t="0" r="0" b="0"/>
          <wp:docPr id="3" name="Bild 3" descr="ki_logo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ki_logo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445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805C8">
      <w:t xml:space="preserve"> </w:t>
    </w:r>
    <w:r w:rsidR="00520891">
      <w:t xml:space="preserve">  </w:t>
    </w:r>
    <w:r>
      <w:t xml:space="preserve">  </w:t>
    </w:r>
    <w:r w:rsidR="00A41844">
      <w:t xml:space="preserve"> </w:t>
    </w:r>
    <w:r w:rsidR="00520891"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56D98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D2E6E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882EE07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F6BAF6D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6CA0C57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F48E9F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C94F42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7E8A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3029E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C7FE0D5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340846"/>
    <w:multiLevelType w:val="hybridMultilevel"/>
    <w:tmpl w:val="B27CB894"/>
    <w:lvl w:ilvl="0" w:tplc="AFFAAFD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AC5425"/>
    <w:multiLevelType w:val="hybridMultilevel"/>
    <w:tmpl w:val="11C86EDC"/>
    <w:lvl w:ilvl="0" w:tplc="EF984F3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45680C"/>
    <w:multiLevelType w:val="hybridMultilevel"/>
    <w:tmpl w:val="BA24A08E"/>
    <w:lvl w:ilvl="0" w:tplc="85F8DCF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842CD5"/>
    <w:multiLevelType w:val="hybridMultilevel"/>
    <w:tmpl w:val="11C86EDC"/>
    <w:lvl w:ilvl="0" w:tplc="EF984F3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467E3D"/>
    <w:multiLevelType w:val="hybridMultilevel"/>
    <w:tmpl w:val="CF405B22"/>
    <w:lvl w:ilvl="0" w:tplc="EF984F3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27706088">
    <w:abstractNumId w:val="8"/>
  </w:num>
  <w:num w:numId="2" w16cid:durableId="287518577">
    <w:abstractNumId w:val="3"/>
  </w:num>
  <w:num w:numId="3" w16cid:durableId="273487351">
    <w:abstractNumId w:val="2"/>
  </w:num>
  <w:num w:numId="4" w16cid:durableId="189219848">
    <w:abstractNumId w:val="1"/>
  </w:num>
  <w:num w:numId="5" w16cid:durableId="1545293394">
    <w:abstractNumId w:val="0"/>
  </w:num>
  <w:num w:numId="6" w16cid:durableId="1581284956">
    <w:abstractNumId w:val="9"/>
  </w:num>
  <w:num w:numId="7" w16cid:durableId="1846507844">
    <w:abstractNumId w:val="7"/>
  </w:num>
  <w:num w:numId="8" w16cid:durableId="178088059">
    <w:abstractNumId w:val="6"/>
  </w:num>
  <w:num w:numId="9" w16cid:durableId="243611474">
    <w:abstractNumId w:val="5"/>
  </w:num>
  <w:num w:numId="10" w16cid:durableId="232471471">
    <w:abstractNumId w:val="4"/>
  </w:num>
  <w:num w:numId="11" w16cid:durableId="1842161510">
    <w:abstractNumId w:val="10"/>
  </w:num>
  <w:num w:numId="12" w16cid:durableId="1485658880">
    <w:abstractNumId w:val="12"/>
  </w:num>
  <w:num w:numId="13" w16cid:durableId="1040059307">
    <w:abstractNumId w:val="14"/>
  </w:num>
  <w:num w:numId="14" w16cid:durableId="780076216">
    <w:abstractNumId w:val="11"/>
  </w:num>
  <w:num w:numId="15" w16cid:durableId="104078585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4DodrN1MHU8S4x6vEKnM/Gm9owTAKVxMoBAfb/OSPVqMOGkLyISjs8fcvVH/+e/TJiqkxNcHpxsHhlsgCfFSGQ==" w:salt="kXrPYXWxIUJb9etnxPa4Uw=="/>
  <w:defaultTabStop w:val="1304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NTEyNTI3sjQ1MzZV0lEKTi0uzszPAykwrAUACH1bRiwAAAA="/>
  </w:docVars>
  <w:rsids>
    <w:rsidRoot w:val="00F9239F"/>
    <w:rsid w:val="000028DB"/>
    <w:rsid w:val="00004146"/>
    <w:rsid w:val="00007485"/>
    <w:rsid w:val="0001149A"/>
    <w:rsid w:val="0001277E"/>
    <w:rsid w:val="0001412E"/>
    <w:rsid w:val="000145D9"/>
    <w:rsid w:val="000155E6"/>
    <w:rsid w:val="0001667F"/>
    <w:rsid w:val="00016C2B"/>
    <w:rsid w:val="00016EF9"/>
    <w:rsid w:val="000177C2"/>
    <w:rsid w:val="00024EB9"/>
    <w:rsid w:val="000319DE"/>
    <w:rsid w:val="00034186"/>
    <w:rsid w:val="00035D8C"/>
    <w:rsid w:val="00036649"/>
    <w:rsid w:val="000366D0"/>
    <w:rsid w:val="00036E8F"/>
    <w:rsid w:val="00036FBD"/>
    <w:rsid w:val="0003737E"/>
    <w:rsid w:val="00042C5B"/>
    <w:rsid w:val="000430C8"/>
    <w:rsid w:val="00054ACE"/>
    <w:rsid w:val="000560D8"/>
    <w:rsid w:val="00056465"/>
    <w:rsid w:val="00061B2A"/>
    <w:rsid w:val="000635D9"/>
    <w:rsid w:val="00064CB5"/>
    <w:rsid w:val="00065BF6"/>
    <w:rsid w:val="00066566"/>
    <w:rsid w:val="00070E30"/>
    <w:rsid w:val="00072899"/>
    <w:rsid w:val="000736D8"/>
    <w:rsid w:val="00080E3E"/>
    <w:rsid w:val="000828F9"/>
    <w:rsid w:val="0008795C"/>
    <w:rsid w:val="00091BD5"/>
    <w:rsid w:val="000928AC"/>
    <w:rsid w:val="000936A3"/>
    <w:rsid w:val="00094189"/>
    <w:rsid w:val="00096499"/>
    <w:rsid w:val="00097C0C"/>
    <w:rsid w:val="000A1945"/>
    <w:rsid w:val="000A2ADC"/>
    <w:rsid w:val="000B0002"/>
    <w:rsid w:val="000B0800"/>
    <w:rsid w:val="000B65D3"/>
    <w:rsid w:val="000B6E31"/>
    <w:rsid w:val="000B7C8D"/>
    <w:rsid w:val="000C03C6"/>
    <w:rsid w:val="000D43F6"/>
    <w:rsid w:val="000D72DB"/>
    <w:rsid w:val="000D7DB9"/>
    <w:rsid w:val="000E146C"/>
    <w:rsid w:val="000E2E7E"/>
    <w:rsid w:val="000E3646"/>
    <w:rsid w:val="000E5146"/>
    <w:rsid w:val="000E63DD"/>
    <w:rsid w:val="000E7B20"/>
    <w:rsid w:val="000F0AD3"/>
    <w:rsid w:val="000F0B98"/>
    <w:rsid w:val="000F5D90"/>
    <w:rsid w:val="001015C6"/>
    <w:rsid w:val="00104471"/>
    <w:rsid w:val="00107F98"/>
    <w:rsid w:val="00110CA0"/>
    <w:rsid w:val="0011298D"/>
    <w:rsid w:val="0011622F"/>
    <w:rsid w:val="001168F1"/>
    <w:rsid w:val="00117601"/>
    <w:rsid w:val="0011786C"/>
    <w:rsid w:val="00117F44"/>
    <w:rsid w:val="00120FE0"/>
    <w:rsid w:val="001211DD"/>
    <w:rsid w:val="001233CC"/>
    <w:rsid w:val="00132AB6"/>
    <w:rsid w:val="001367A4"/>
    <w:rsid w:val="00137B5F"/>
    <w:rsid w:val="001419EE"/>
    <w:rsid w:val="00143E86"/>
    <w:rsid w:val="00144438"/>
    <w:rsid w:val="0014462D"/>
    <w:rsid w:val="001476F5"/>
    <w:rsid w:val="00150854"/>
    <w:rsid w:val="00152507"/>
    <w:rsid w:val="00156CA6"/>
    <w:rsid w:val="00157ABB"/>
    <w:rsid w:val="001602C3"/>
    <w:rsid w:val="00160668"/>
    <w:rsid w:val="00161B8A"/>
    <w:rsid w:val="00162C23"/>
    <w:rsid w:val="00166935"/>
    <w:rsid w:val="00167029"/>
    <w:rsid w:val="00171097"/>
    <w:rsid w:val="0017144E"/>
    <w:rsid w:val="00174BA4"/>
    <w:rsid w:val="00183B84"/>
    <w:rsid w:val="001854A4"/>
    <w:rsid w:val="001918A5"/>
    <w:rsid w:val="00191DC2"/>
    <w:rsid w:val="00196E20"/>
    <w:rsid w:val="001B0594"/>
    <w:rsid w:val="001B3D79"/>
    <w:rsid w:val="001C018F"/>
    <w:rsid w:val="001C11AC"/>
    <w:rsid w:val="001C4F8F"/>
    <w:rsid w:val="001C52B2"/>
    <w:rsid w:val="001D1F78"/>
    <w:rsid w:val="001D2923"/>
    <w:rsid w:val="001D36A8"/>
    <w:rsid w:val="001D6D27"/>
    <w:rsid w:val="001D707E"/>
    <w:rsid w:val="001D7E50"/>
    <w:rsid w:val="001E3D48"/>
    <w:rsid w:val="001E476F"/>
    <w:rsid w:val="001E6831"/>
    <w:rsid w:val="001E7267"/>
    <w:rsid w:val="001E7927"/>
    <w:rsid w:val="001F43BD"/>
    <w:rsid w:val="001F56E9"/>
    <w:rsid w:val="001F5E51"/>
    <w:rsid w:val="001F6850"/>
    <w:rsid w:val="001F6CBE"/>
    <w:rsid w:val="001F736F"/>
    <w:rsid w:val="0020085A"/>
    <w:rsid w:val="00201E4C"/>
    <w:rsid w:val="00202BC4"/>
    <w:rsid w:val="00204F73"/>
    <w:rsid w:val="002055A3"/>
    <w:rsid w:val="002065E4"/>
    <w:rsid w:val="00216A26"/>
    <w:rsid w:val="002174E0"/>
    <w:rsid w:val="002267F1"/>
    <w:rsid w:val="00231386"/>
    <w:rsid w:val="002355DA"/>
    <w:rsid w:val="00236A63"/>
    <w:rsid w:val="0023731F"/>
    <w:rsid w:val="00237D97"/>
    <w:rsid w:val="00242F19"/>
    <w:rsid w:val="00245C12"/>
    <w:rsid w:val="00251F39"/>
    <w:rsid w:val="00252481"/>
    <w:rsid w:val="002538BF"/>
    <w:rsid w:val="00255585"/>
    <w:rsid w:val="0026316A"/>
    <w:rsid w:val="002637A2"/>
    <w:rsid w:val="002658A7"/>
    <w:rsid w:val="00265C83"/>
    <w:rsid w:val="00265DF1"/>
    <w:rsid w:val="00266565"/>
    <w:rsid w:val="00267FC3"/>
    <w:rsid w:val="00274ED6"/>
    <w:rsid w:val="0028093B"/>
    <w:rsid w:val="002838BC"/>
    <w:rsid w:val="002839E3"/>
    <w:rsid w:val="00283C57"/>
    <w:rsid w:val="00284BAF"/>
    <w:rsid w:val="002942F7"/>
    <w:rsid w:val="00294E18"/>
    <w:rsid w:val="00294F6D"/>
    <w:rsid w:val="00296207"/>
    <w:rsid w:val="00297188"/>
    <w:rsid w:val="0029727D"/>
    <w:rsid w:val="0029732B"/>
    <w:rsid w:val="002A1A2F"/>
    <w:rsid w:val="002A2B77"/>
    <w:rsid w:val="002A65A0"/>
    <w:rsid w:val="002A68E3"/>
    <w:rsid w:val="002A733D"/>
    <w:rsid w:val="002A776F"/>
    <w:rsid w:val="002B1F9F"/>
    <w:rsid w:val="002B403C"/>
    <w:rsid w:val="002B4222"/>
    <w:rsid w:val="002B4688"/>
    <w:rsid w:val="002B58C1"/>
    <w:rsid w:val="002B64FA"/>
    <w:rsid w:val="002C1EF2"/>
    <w:rsid w:val="002C277A"/>
    <w:rsid w:val="002C2E91"/>
    <w:rsid w:val="002C499A"/>
    <w:rsid w:val="002C6B33"/>
    <w:rsid w:val="002C6BBF"/>
    <w:rsid w:val="002D0CC4"/>
    <w:rsid w:val="002D1881"/>
    <w:rsid w:val="002D26DD"/>
    <w:rsid w:val="002D2894"/>
    <w:rsid w:val="002D4490"/>
    <w:rsid w:val="002E0FC2"/>
    <w:rsid w:val="002E13BD"/>
    <w:rsid w:val="002E52F7"/>
    <w:rsid w:val="002E5FA3"/>
    <w:rsid w:val="002E6F4C"/>
    <w:rsid w:val="002E7392"/>
    <w:rsid w:val="002F400D"/>
    <w:rsid w:val="002F4B65"/>
    <w:rsid w:val="002F5308"/>
    <w:rsid w:val="00301F3C"/>
    <w:rsid w:val="00302712"/>
    <w:rsid w:val="00303386"/>
    <w:rsid w:val="00304E04"/>
    <w:rsid w:val="00306947"/>
    <w:rsid w:val="00310B3E"/>
    <w:rsid w:val="0031378D"/>
    <w:rsid w:val="003212BC"/>
    <w:rsid w:val="00322A06"/>
    <w:rsid w:val="003238AF"/>
    <w:rsid w:val="00325892"/>
    <w:rsid w:val="0032798F"/>
    <w:rsid w:val="00327D1B"/>
    <w:rsid w:val="0033228D"/>
    <w:rsid w:val="00333FC4"/>
    <w:rsid w:val="00340A85"/>
    <w:rsid w:val="00342779"/>
    <w:rsid w:val="0034289B"/>
    <w:rsid w:val="00342DD9"/>
    <w:rsid w:val="00343A1D"/>
    <w:rsid w:val="00344A35"/>
    <w:rsid w:val="003514F1"/>
    <w:rsid w:val="003521CD"/>
    <w:rsid w:val="00356622"/>
    <w:rsid w:val="00357858"/>
    <w:rsid w:val="00357978"/>
    <w:rsid w:val="00360428"/>
    <w:rsid w:val="003617A6"/>
    <w:rsid w:val="00362447"/>
    <w:rsid w:val="00364AFF"/>
    <w:rsid w:val="00365BD6"/>
    <w:rsid w:val="00366134"/>
    <w:rsid w:val="0036753F"/>
    <w:rsid w:val="00372D65"/>
    <w:rsid w:val="00373F39"/>
    <w:rsid w:val="00373F97"/>
    <w:rsid w:val="00377D10"/>
    <w:rsid w:val="00382DFF"/>
    <w:rsid w:val="00386CB9"/>
    <w:rsid w:val="003914A2"/>
    <w:rsid w:val="00391BF8"/>
    <w:rsid w:val="00394035"/>
    <w:rsid w:val="00395948"/>
    <w:rsid w:val="003962B0"/>
    <w:rsid w:val="003976BA"/>
    <w:rsid w:val="003A0F6E"/>
    <w:rsid w:val="003A403E"/>
    <w:rsid w:val="003A5BE9"/>
    <w:rsid w:val="003A6B4A"/>
    <w:rsid w:val="003B1248"/>
    <w:rsid w:val="003B276B"/>
    <w:rsid w:val="003B2894"/>
    <w:rsid w:val="003B64DA"/>
    <w:rsid w:val="003C242D"/>
    <w:rsid w:val="003C5921"/>
    <w:rsid w:val="003C606B"/>
    <w:rsid w:val="003C78F4"/>
    <w:rsid w:val="003D0C2F"/>
    <w:rsid w:val="003D0F48"/>
    <w:rsid w:val="003D4E63"/>
    <w:rsid w:val="003D5766"/>
    <w:rsid w:val="003E5659"/>
    <w:rsid w:val="003E7CF2"/>
    <w:rsid w:val="003F53C7"/>
    <w:rsid w:val="00402DC0"/>
    <w:rsid w:val="00404752"/>
    <w:rsid w:val="004054B2"/>
    <w:rsid w:val="00405814"/>
    <w:rsid w:val="004113E1"/>
    <w:rsid w:val="00414CEE"/>
    <w:rsid w:val="00415F8C"/>
    <w:rsid w:val="004162DB"/>
    <w:rsid w:val="00416D5F"/>
    <w:rsid w:val="00420759"/>
    <w:rsid w:val="0042125F"/>
    <w:rsid w:val="00426C78"/>
    <w:rsid w:val="00434B9B"/>
    <w:rsid w:val="00441171"/>
    <w:rsid w:val="00441614"/>
    <w:rsid w:val="00443D24"/>
    <w:rsid w:val="0044562A"/>
    <w:rsid w:val="004467B2"/>
    <w:rsid w:val="00447632"/>
    <w:rsid w:val="00447A1A"/>
    <w:rsid w:val="00450250"/>
    <w:rsid w:val="00450C0C"/>
    <w:rsid w:val="004526F1"/>
    <w:rsid w:val="0045436B"/>
    <w:rsid w:val="00456AC8"/>
    <w:rsid w:val="00456EBA"/>
    <w:rsid w:val="0046539E"/>
    <w:rsid w:val="00471E27"/>
    <w:rsid w:val="004735AC"/>
    <w:rsid w:val="004749DB"/>
    <w:rsid w:val="00482182"/>
    <w:rsid w:val="00482C47"/>
    <w:rsid w:val="004834AC"/>
    <w:rsid w:val="00486629"/>
    <w:rsid w:val="00491FF1"/>
    <w:rsid w:val="004956B7"/>
    <w:rsid w:val="004A3F5B"/>
    <w:rsid w:val="004A6548"/>
    <w:rsid w:val="004B2837"/>
    <w:rsid w:val="004C1E21"/>
    <w:rsid w:val="004C227D"/>
    <w:rsid w:val="004C292F"/>
    <w:rsid w:val="004C6FDE"/>
    <w:rsid w:val="004D23A9"/>
    <w:rsid w:val="004D518E"/>
    <w:rsid w:val="004E26D3"/>
    <w:rsid w:val="004E6DDC"/>
    <w:rsid w:val="004F2A2B"/>
    <w:rsid w:val="004F38BB"/>
    <w:rsid w:val="005015E7"/>
    <w:rsid w:val="0050237F"/>
    <w:rsid w:val="00503684"/>
    <w:rsid w:val="00505074"/>
    <w:rsid w:val="005060C7"/>
    <w:rsid w:val="005149C1"/>
    <w:rsid w:val="00517C44"/>
    <w:rsid w:val="00520423"/>
    <w:rsid w:val="00520891"/>
    <w:rsid w:val="00524F18"/>
    <w:rsid w:val="0052597A"/>
    <w:rsid w:val="00526965"/>
    <w:rsid w:val="00526D82"/>
    <w:rsid w:val="00533028"/>
    <w:rsid w:val="00533DCB"/>
    <w:rsid w:val="005349AC"/>
    <w:rsid w:val="00537FBD"/>
    <w:rsid w:val="00540241"/>
    <w:rsid w:val="00541872"/>
    <w:rsid w:val="00541F29"/>
    <w:rsid w:val="00542721"/>
    <w:rsid w:val="00546942"/>
    <w:rsid w:val="00547694"/>
    <w:rsid w:val="005526C9"/>
    <w:rsid w:val="00552E45"/>
    <w:rsid w:val="00553425"/>
    <w:rsid w:val="005561BE"/>
    <w:rsid w:val="005639D8"/>
    <w:rsid w:val="00565421"/>
    <w:rsid w:val="00565D1D"/>
    <w:rsid w:val="00566391"/>
    <w:rsid w:val="0056703F"/>
    <w:rsid w:val="005676F2"/>
    <w:rsid w:val="00571482"/>
    <w:rsid w:val="00577F46"/>
    <w:rsid w:val="005938F7"/>
    <w:rsid w:val="00596A6A"/>
    <w:rsid w:val="00597630"/>
    <w:rsid w:val="005A6D0E"/>
    <w:rsid w:val="005B5225"/>
    <w:rsid w:val="005B77DB"/>
    <w:rsid w:val="005C0D97"/>
    <w:rsid w:val="005C3406"/>
    <w:rsid w:val="005C3A33"/>
    <w:rsid w:val="005C4BC9"/>
    <w:rsid w:val="005D24ED"/>
    <w:rsid w:val="005D2F20"/>
    <w:rsid w:val="005D5445"/>
    <w:rsid w:val="005D576C"/>
    <w:rsid w:val="005D648B"/>
    <w:rsid w:val="005E0FC0"/>
    <w:rsid w:val="005E2C22"/>
    <w:rsid w:val="005E2D26"/>
    <w:rsid w:val="005E53B9"/>
    <w:rsid w:val="005E7728"/>
    <w:rsid w:val="005F06E9"/>
    <w:rsid w:val="005F2CE1"/>
    <w:rsid w:val="005F5346"/>
    <w:rsid w:val="005F5C79"/>
    <w:rsid w:val="005F790F"/>
    <w:rsid w:val="006002F1"/>
    <w:rsid w:val="00600505"/>
    <w:rsid w:val="00602023"/>
    <w:rsid w:val="006029C1"/>
    <w:rsid w:val="00606797"/>
    <w:rsid w:val="00611299"/>
    <w:rsid w:val="00611D4C"/>
    <w:rsid w:val="0061412D"/>
    <w:rsid w:val="00616CEA"/>
    <w:rsid w:val="00617239"/>
    <w:rsid w:val="00623359"/>
    <w:rsid w:val="0062532F"/>
    <w:rsid w:val="006266E0"/>
    <w:rsid w:val="006277BE"/>
    <w:rsid w:val="006365A7"/>
    <w:rsid w:val="006420CF"/>
    <w:rsid w:val="00644509"/>
    <w:rsid w:val="00644608"/>
    <w:rsid w:val="006502E6"/>
    <w:rsid w:val="00655AB8"/>
    <w:rsid w:val="00656038"/>
    <w:rsid w:val="00671307"/>
    <w:rsid w:val="006716A7"/>
    <w:rsid w:val="00674DE6"/>
    <w:rsid w:val="006805C8"/>
    <w:rsid w:val="00690691"/>
    <w:rsid w:val="00691E9C"/>
    <w:rsid w:val="006923D9"/>
    <w:rsid w:val="006A43C2"/>
    <w:rsid w:val="006A74F9"/>
    <w:rsid w:val="006B1BC7"/>
    <w:rsid w:val="006B274A"/>
    <w:rsid w:val="006B556B"/>
    <w:rsid w:val="006C03FF"/>
    <w:rsid w:val="006C142F"/>
    <w:rsid w:val="006C1D75"/>
    <w:rsid w:val="006C2660"/>
    <w:rsid w:val="006C740B"/>
    <w:rsid w:val="006C75E1"/>
    <w:rsid w:val="006D30E9"/>
    <w:rsid w:val="006E0E93"/>
    <w:rsid w:val="006E17D8"/>
    <w:rsid w:val="006E23F9"/>
    <w:rsid w:val="006E3034"/>
    <w:rsid w:val="006E3C7B"/>
    <w:rsid w:val="006F28A7"/>
    <w:rsid w:val="006F2FCD"/>
    <w:rsid w:val="006F3DB5"/>
    <w:rsid w:val="006F3E76"/>
    <w:rsid w:val="006F50F5"/>
    <w:rsid w:val="00700082"/>
    <w:rsid w:val="00702C4A"/>
    <w:rsid w:val="00703B29"/>
    <w:rsid w:val="007045DE"/>
    <w:rsid w:val="00724CAE"/>
    <w:rsid w:val="00726312"/>
    <w:rsid w:val="007264E9"/>
    <w:rsid w:val="007270B3"/>
    <w:rsid w:val="00730395"/>
    <w:rsid w:val="00730BE8"/>
    <w:rsid w:val="00730C0B"/>
    <w:rsid w:val="007358B4"/>
    <w:rsid w:val="00741B00"/>
    <w:rsid w:val="007438FA"/>
    <w:rsid w:val="00752A86"/>
    <w:rsid w:val="00760597"/>
    <w:rsid w:val="00760C3B"/>
    <w:rsid w:val="007610F2"/>
    <w:rsid w:val="007622B6"/>
    <w:rsid w:val="00762F98"/>
    <w:rsid w:val="00764471"/>
    <w:rsid w:val="00765177"/>
    <w:rsid w:val="007658B7"/>
    <w:rsid w:val="007670C2"/>
    <w:rsid w:val="007703BF"/>
    <w:rsid w:val="00780907"/>
    <w:rsid w:val="00781F36"/>
    <w:rsid w:val="00786F15"/>
    <w:rsid w:val="0079142C"/>
    <w:rsid w:val="0079166B"/>
    <w:rsid w:val="0079292C"/>
    <w:rsid w:val="007933A4"/>
    <w:rsid w:val="007935AE"/>
    <w:rsid w:val="00794126"/>
    <w:rsid w:val="00794354"/>
    <w:rsid w:val="007963ED"/>
    <w:rsid w:val="00796491"/>
    <w:rsid w:val="007A337B"/>
    <w:rsid w:val="007A3B80"/>
    <w:rsid w:val="007B04A3"/>
    <w:rsid w:val="007B3D73"/>
    <w:rsid w:val="007B4ABB"/>
    <w:rsid w:val="007C018A"/>
    <w:rsid w:val="007C32C5"/>
    <w:rsid w:val="007C34DB"/>
    <w:rsid w:val="007C46BB"/>
    <w:rsid w:val="007C481B"/>
    <w:rsid w:val="007C4AF4"/>
    <w:rsid w:val="007C53F3"/>
    <w:rsid w:val="007D1E4D"/>
    <w:rsid w:val="007D4229"/>
    <w:rsid w:val="007D58E3"/>
    <w:rsid w:val="007E280C"/>
    <w:rsid w:val="007E7249"/>
    <w:rsid w:val="007E73D1"/>
    <w:rsid w:val="007F2986"/>
    <w:rsid w:val="007F376A"/>
    <w:rsid w:val="007F7D4F"/>
    <w:rsid w:val="0080005C"/>
    <w:rsid w:val="008017DC"/>
    <w:rsid w:val="008042EC"/>
    <w:rsid w:val="008058D5"/>
    <w:rsid w:val="00805A7F"/>
    <w:rsid w:val="008069D1"/>
    <w:rsid w:val="008107E0"/>
    <w:rsid w:val="008109E9"/>
    <w:rsid w:val="008119AF"/>
    <w:rsid w:val="00811CD0"/>
    <w:rsid w:val="00812CEC"/>
    <w:rsid w:val="00814C9A"/>
    <w:rsid w:val="0081678B"/>
    <w:rsid w:val="00816F4D"/>
    <w:rsid w:val="0082151F"/>
    <w:rsid w:val="00821522"/>
    <w:rsid w:val="008224D5"/>
    <w:rsid w:val="00822C07"/>
    <w:rsid w:val="00823617"/>
    <w:rsid w:val="00832BBE"/>
    <w:rsid w:val="0083681C"/>
    <w:rsid w:val="008378CB"/>
    <w:rsid w:val="0084340F"/>
    <w:rsid w:val="0084399F"/>
    <w:rsid w:val="00844B23"/>
    <w:rsid w:val="008453C7"/>
    <w:rsid w:val="00845E86"/>
    <w:rsid w:val="0085300B"/>
    <w:rsid w:val="00853BDA"/>
    <w:rsid w:val="008567DC"/>
    <w:rsid w:val="00857030"/>
    <w:rsid w:val="00874632"/>
    <w:rsid w:val="00876C15"/>
    <w:rsid w:val="00877B9C"/>
    <w:rsid w:val="008826E8"/>
    <w:rsid w:val="008838FE"/>
    <w:rsid w:val="00883A68"/>
    <w:rsid w:val="008857F8"/>
    <w:rsid w:val="008903A2"/>
    <w:rsid w:val="00894048"/>
    <w:rsid w:val="008A0687"/>
    <w:rsid w:val="008A3638"/>
    <w:rsid w:val="008A3658"/>
    <w:rsid w:val="008A4483"/>
    <w:rsid w:val="008A4E20"/>
    <w:rsid w:val="008A77BB"/>
    <w:rsid w:val="008B0725"/>
    <w:rsid w:val="008B0E8A"/>
    <w:rsid w:val="008B1DE6"/>
    <w:rsid w:val="008B395B"/>
    <w:rsid w:val="008B6A83"/>
    <w:rsid w:val="008C1249"/>
    <w:rsid w:val="008C3FB8"/>
    <w:rsid w:val="008C55A9"/>
    <w:rsid w:val="008C5769"/>
    <w:rsid w:val="008D1A37"/>
    <w:rsid w:val="008D25F1"/>
    <w:rsid w:val="008D278B"/>
    <w:rsid w:val="008D42B3"/>
    <w:rsid w:val="008D4843"/>
    <w:rsid w:val="008D79A6"/>
    <w:rsid w:val="008E2D09"/>
    <w:rsid w:val="008E476C"/>
    <w:rsid w:val="008E6035"/>
    <w:rsid w:val="008F4B85"/>
    <w:rsid w:val="008F6232"/>
    <w:rsid w:val="00902F6A"/>
    <w:rsid w:val="00905B5C"/>
    <w:rsid w:val="00907215"/>
    <w:rsid w:val="00911DBD"/>
    <w:rsid w:val="009123E4"/>
    <w:rsid w:val="00912605"/>
    <w:rsid w:val="00912C85"/>
    <w:rsid w:val="009176DA"/>
    <w:rsid w:val="009229A0"/>
    <w:rsid w:val="00925143"/>
    <w:rsid w:val="0092552E"/>
    <w:rsid w:val="00933FAC"/>
    <w:rsid w:val="00936B5E"/>
    <w:rsid w:val="00937A98"/>
    <w:rsid w:val="00942096"/>
    <w:rsid w:val="009474FB"/>
    <w:rsid w:val="00951CDE"/>
    <w:rsid w:val="0095238C"/>
    <w:rsid w:val="00952813"/>
    <w:rsid w:val="0095391E"/>
    <w:rsid w:val="00960D9B"/>
    <w:rsid w:val="0096250D"/>
    <w:rsid w:val="00963EB5"/>
    <w:rsid w:val="00964A99"/>
    <w:rsid w:val="009667C3"/>
    <w:rsid w:val="0096692E"/>
    <w:rsid w:val="00970E57"/>
    <w:rsid w:val="00975663"/>
    <w:rsid w:val="00976D70"/>
    <w:rsid w:val="00984B12"/>
    <w:rsid w:val="009851D9"/>
    <w:rsid w:val="00985398"/>
    <w:rsid w:val="0099132B"/>
    <w:rsid w:val="00991534"/>
    <w:rsid w:val="00993FBB"/>
    <w:rsid w:val="00994CE4"/>
    <w:rsid w:val="009A02BC"/>
    <w:rsid w:val="009A06D3"/>
    <w:rsid w:val="009A1ABD"/>
    <w:rsid w:val="009A1CC0"/>
    <w:rsid w:val="009A452F"/>
    <w:rsid w:val="009A6149"/>
    <w:rsid w:val="009A7570"/>
    <w:rsid w:val="009B2C75"/>
    <w:rsid w:val="009B69F4"/>
    <w:rsid w:val="009B7DF5"/>
    <w:rsid w:val="009C7FF5"/>
    <w:rsid w:val="009D10AC"/>
    <w:rsid w:val="009D1BF9"/>
    <w:rsid w:val="009D4CAF"/>
    <w:rsid w:val="009E1A4E"/>
    <w:rsid w:val="009E367B"/>
    <w:rsid w:val="009E587A"/>
    <w:rsid w:val="009E5E99"/>
    <w:rsid w:val="009E633D"/>
    <w:rsid w:val="009E691C"/>
    <w:rsid w:val="009F1A24"/>
    <w:rsid w:val="009F26AA"/>
    <w:rsid w:val="009F2D8A"/>
    <w:rsid w:val="009F5E87"/>
    <w:rsid w:val="00A00BEE"/>
    <w:rsid w:val="00A01194"/>
    <w:rsid w:val="00A03984"/>
    <w:rsid w:val="00A06582"/>
    <w:rsid w:val="00A06CF7"/>
    <w:rsid w:val="00A07948"/>
    <w:rsid w:val="00A10ED0"/>
    <w:rsid w:val="00A15299"/>
    <w:rsid w:val="00A16707"/>
    <w:rsid w:val="00A20C24"/>
    <w:rsid w:val="00A24795"/>
    <w:rsid w:val="00A279AC"/>
    <w:rsid w:val="00A30E9E"/>
    <w:rsid w:val="00A31ACF"/>
    <w:rsid w:val="00A3482B"/>
    <w:rsid w:val="00A359FB"/>
    <w:rsid w:val="00A36014"/>
    <w:rsid w:val="00A41805"/>
    <w:rsid w:val="00A41844"/>
    <w:rsid w:val="00A44BB1"/>
    <w:rsid w:val="00A5227C"/>
    <w:rsid w:val="00A56C81"/>
    <w:rsid w:val="00A60591"/>
    <w:rsid w:val="00A6091E"/>
    <w:rsid w:val="00A6101D"/>
    <w:rsid w:val="00A62610"/>
    <w:rsid w:val="00A63656"/>
    <w:rsid w:val="00A64C71"/>
    <w:rsid w:val="00A64F36"/>
    <w:rsid w:val="00A65313"/>
    <w:rsid w:val="00A67D37"/>
    <w:rsid w:val="00A751FD"/>
    <w:rsid w:val="00A75D07"/>
    <w:rsid w:val="00A7659C"/>
    <w:rsid w:val="00A76E42"/>
    <w:rsid w:val="00A777C6"/>
    <w:rsid w:val="00A807BB"/>
    <w:rsid w:val="00A8161D"/>
    <w:rsid w:val="00A909BA"/>
    <w:rsid w:val="00A91BE0"/>
    <w:rsid w:val="00A91FAF"/>
    <w:rsid w:val="00A93F44"/>
    <w:rsid w:val="00A96909"/>
    <w:rsid w:val="00AA3316"/>
    <w:rsid w:val="00AA4E40"/>
    <w:rsid w:val="00AA5DA8"/>
    <w:rsid w:val="00AB4F60"/>
    <w:rsid w:val="00AB6927"/>
    <w:rsid w:val="00AB6BD5"/>
    <w:rsid w:val="00AB746D"/>
    <w:rsid w:val="00AB75C1"/>
    <w:rsid w:val="00AB7C4B"/>
    <w:rsid w:val="00AC210D"/>
    <w:rsid w:val="00AC2B8E"/>
    <w:rsid w:val="00AC49C5"/>
    <w:rsid w:val="00AD0FBE"/>
    <w:rsid w:val="00AD6A0F"/>
    <w:rsid w:val="00AE54D5"/>
    <w:rsid w:val="00AE5B90"/>
    <w:rsid w:val="00AE79B3"/>
    <w:rsid w:val="00AF7855"/>
    <w:rsid w:val="00B047E8"/>
    <w:rsid w:val="00B059F2"/>
    <w:rsid w:val="00B07751"/>
    <w:rsid w:val="00B10F20"/>
    <w:rsid w:val="00B11543"/>
    <w:rsid w:val="00B12668"/>
    <w:rsid w:val="00B15FEB"/>
    <w:rsid w:val="00B16173"/>
    <w:rsid w:val="00B205A7"/>
    <w:rsid w:val="00B20627"/>
    <w:rsid w:val="00B2227B"/>
    <w:rsid w:val="00B23D44"/>
    <w:rsid w:val="00B24FA4"/>
    <w:rsid w:val="00B26EA4"/>
    <w:rsid w:val="00B3125D"/>
    <w:rsid w:val="00B328A3"/>
    <w:rsid w:val="00B32F8F"/>
    <w:rsid w:val="00B330B5"/>
    <w:rsid w:val="00B35905"/>
    <w:rsid w:val="00B37258"/>
    <w:rsid w:val="00B44A45"/>
    <w:rsid w:val="00B508AE"/>
    <w:rsid w:val="00B53831"/>
    <w:rsid w:val="00B54F4C"/>
    <w:rsid w:val="00B5612A"/>
    <w:rsid w:val="00B5656F"/>
    <w:rsid w:val="00B56980"/>
    <w:rsid w:val="00B57257"/>
    <w:rsid w:val="00B61459"/>
    <w:rsid w:val="00B62606"/>
    <w:rsid w:val="00B6643F"/>
    <w:rsid w:val="00B66C96"/>
    <w:rsid w:val="00B755F5"/>
    <w:rsid w:val="00B80615"/>
    <w:rsid w:val="00B80FC9"/>
    <w:rsid w:val="00B8378C"/>
    <w:rsid w:val="00B83F9B"/>
    <w:rsid w:val="00B85BF3"/>
    <w:rsid w:val="00B85DB2"/>
    <w:rsid w:val="00B86B42"/>
    <w:rsid w:val="00B90962"/>
    <w:rsid w:val="00B90E5E"/>
    <w:rsid w:val="00B916CB"/>
    <w:rsid w:val="00B91B56"/>
    <w:rsid w:val="00B95B5F"/>
    <w:rsid w:val="00B96F87"/>
    <w:rsid w:val="00BA00B1"/>
    <w:rsid w:val="00BA025E"/>
    <w:rsid w:val="00BA415A"/>
    <w:rsid w:val="00BA6B92"/>
    <w:rsid w:val="00BA7677"/>
    <w:rsid w:val="00BB31F6"/>
    <w:rsid w:val="00BB7453"/>
    <w:rsid w:val="00BC1037"/>
    <w:rsid w:val="00BD0564"/>
    <w:rsid w:val="00BD52FD"/>
    <w:rsid w:val="00BD7CCB"/>
    <w:rsid w:val="00BE03BA"/>
    <w:rsid w:val="00BF0B08"/>
    <w:rsid w:val="00BF17D0"/>
    <w:rsid w:val="00BF2E5B"/>
    <w:rsid w:val="00BF2F00"/>
    <w:rsid w:val="00BF4CE9"/>
    <w:rsid w:val="00C01BD9"/>
    <w:rsid w:val="00C0277E"/>
    <w:rsid w:val="00C03AF1"/>
    <w:rsid w:val="00C05E47"/>
    <w:rsid w:val="00C05FCD"/>
    <w:rsid w:val="00C10136"/>
    <w:rsid w:val="00C1051A"/>
    <w:rsid w:val="00C118CE"/>
    <w:rsid w:val="00C138F4"/>
    <w:rsid w:val="00C2341E"/>
    <w:rsid w:val="00C36B68"/>
    <w:rsid w:val="00C40914"/>
    <w:rsid w:val="00C40B1B"/>
    <w:rsid w:val="00C4253A"/>
    <w:rsid w:val="00C42840"/>
    <w:rsid w:val="00C4287C"/>
    <w:rsid w:val="00C43E3C"/>
    <w:rsid w:val="00C47FCE"/>
    <w:rsid w:val="00C537F5"/>
    <w:rsid w:val="00C547EA"/>
    <w:rsid w:val="00C60120"/>
    <w:rsid w:val="00C64032"/>
    <w:rsid w:val="00C64616"/>
    <w:rsid w:val="00C66F63"/>
    <w:rsid w:val="00C73BB7"/>
    <w:rsid w:val="00C86CF2"/>
    <w:rsid w:val="00C941A0"/>
    <w:rsid w:val="00C944FA"/>
    <w:rsid w:val="00C95847"/>
    <w:rsid w:val="00C95CA1"/>
    <w:rsid w:val="00C97CBE"/>
    <w:rsid w:val="00CA0A2E"/>
    <w:rsid w:val="00CA2555"/>
    <w:rsid w:val="00CA38D5"/>
    <w:rsid w:val="00CA40A6"/>
    <w:rsid w:val="00CA540D"/>
    <w:rsid w:val="00CA56AB"/>
    <w:rsid w:val="00CA67E0"/>
    <w:rsid w:val="00CA7581"/>
    <w:rsid w:val="00CB2559"/>
    <w:rsid w:val="00CB3A19"/>
    <w:rsid w:val="00CB741E"/>
    <w:rsid w:val="00CD1533"/>
    <w:rsid w:val="00CD3D08"/>
    <w:rsid w:val="00CD67A7"/>
    <w:rsid w:val="00CE15FD"/>
    <w:rsid w:val="00CE6620"/>
    <w:rsid w:val="00CE778E"/>
    <w:rsid w:val="00CE7A14"/>
    <w:rsid w:val="00CE7B89"/>
    <w:rsid w:val="00CF07B4"/>
    <w:rsid w:val="00CF09CE"/>
    <w:rsid w:val="00CF425B"/>
    <w:rsid w:val="00CF6114"/>
    <w:rsid w:val="00CF7445"/>
    <w:rsid w:val="00D003A9"/>
    <w:rsid w:val="00D0319D"/>
    <w:rsid w:val="00D04385"/>
    <w:rsid w:val="00D046EB"/>
    <w:rsid w:val="00D05BED"/>
    <w:rsid w:val="00D06B7E"/>
    <w:rsid w:val="00D100E5"/>
    <w:rsid w:val="00D1383B"/>
    <w:rsid w:val="00D146F1"/>
    <w:rsid w:val="00D15F64"/>
    <w:rsid w:val="00D16A02"/>
    <w:rsid w:val="00D16AAF"/>
    <w:rsid w:val="00D16E60"/>
    <w:rsid w:val="00D20F1B"/>
    <w:rsid w:val="00D20F32"/>
    <w:rsid w:val="00D22628"/>
    <w:rsid w:val="00D23320"/>
    <w:rsid w:val="00D23C48"/>
    <w:rsid w:val="00D23FBD"/>
    <w:rsid w:val="00D27D22"/>
    <w:rsid w:val="00D301DE"/>
    <w:rsid w:val="00D33B3F"/>
    <w:rsid w:val="00D33DF6"/>
    <w:rsid w:val="00D34B32"/>
    <w:rsid w:val="00D34ED6"/>
    <w:rsid w:val="00D35024"/>
    <w:rsid w:val="00D45389"/>
    <w:rsid w:val="00D52746"/>
    <w:rsid w:val="00D55B17"/>
    <w:rsid w:val="00D56FFF"/>
    <w:rsid w:val="00D57F76"/>
    <w:rsid w:val="00D62AAA"/>
    <w:rsid w:val="00D63158"/>
    <w:rsid w:val="00D66630"/>
    <w:rsid w:val="00D73E83"/>
    <w:rsid w:val="00D76E3D"/>
    <w:rsid w:val="00D82EED"/>
    <w:rsid w:val="00D87778"/>
    <w:rsid w:val="00D95A5C"/>
    <w:rsid w:val="00D96B02"/>
    <w:rsid w:val="00DA3941"/>
    <w:rsid w:val="00DA5A0F"/>
    <w:rsid w:val="00DB2B11"/>
    <w:rsid w:val="00DB479B"/>
    <w:rsid w:val="00DB689C"/>
    <w:rsid w:val="00DC1BD1"/>
    <w:rsid w:val="00DC56D4"/>
    <w:rsid w:val="00DD523A"/>
    <w:rsid w:val="00DD5888"/>
    <w:rsid w:val="00DD58CD"/>
    <w:rsid w:val="00DD673A"/>
    <w:rsid w:val="00DE4478"/>
    <w:rsid w:val="00DE6B5C"/>
    <w:rsid w:val="00DE7130"/>
    <w:rsid w:val="00DF0D25"/>
    <w:rsid w:val="00DF29F7"/>
    <w:rsid w:val="00DF2FC5"/>
    <w:rsid w:val="00DF3A50"/>
    <w:rsid w:val="00E02FD6"/>
    <w:rsid w:val="00E06132"/>
    <w:rsid w:val="00E109BA"/>
    <w:rsid w:val="00E131DC"/>
    <w:rsid w:val="00E1550E"/>
    <w:rsid w:val="00E157CA"/>
    <w:rsid w:val="00E20CBA"/>
    <w:rsid w:val="00E21F00"/>
    <w:rsid w:val="00E23319"/>
    <w:rsid w:val="00E2549F"/>
    <w:rsid w:val="00E270C7"/>
    <w:rsid w:val="00E2713B"/>
    <w:rsid w:val="00E344B4"/>
    <w:rsid w:val="00E35D0C"/>
    <w:rsid w:val="00E36566"/>
    <w:rsid w:val="00E509BA"/>
    <w:rsid w:val="00E51621"/>
    <w:rsid w:val="00E577C6"/>
    <w:rsid w:val="00E64EBC"/>
    <w:rsid w:val="00E66B3C"/>
    <w:rsid w:val="00E66DD7"/>
    <w:rsid w:val="00E700A5"/>
    <w:rsid w:val="00E702B5"/>
    <w:rsid w:val="00E71992"/>
    <w:rsid w:val="00E73D13"/>
    <w:rsid w:val="00E74551"/>
    <w:rsid w:val="00E75034"/>
    <w:rsid w:val="00E765C2"/>
    <w:rsid w:val="00E772F6"/>
    <w:rsid w:val="00E8125E"/>
    <w:rsid w:val="00E83A2C"/>
    <w:rsid w:val="00E86FED"/>
    <w:rsid w:val="00E90AC3"/>
    <w:rsid w:val="00E95D8D"/>
    <w:rsid w:val="00E97A11"/>
    <w:rsid w:val="00EA09F2"/>
    <w:rsid w:val="00EA731A"/>
    <w:rsid w:val="00EB0595"/>
    <w:rsid w:val="00EB23D1"/>
    <w:rsid w:val="00EB51AE"/>
    <w:rsid w:val="00EC61EA"/>
    <w:rsid w:val="00EC6B6A"/>
    <w:rsid w:val="00EC70B4"/>
    <w:rsid w:val="00ED0ABB"/>
    <w:rsid w:val="00ED1359"/>
    <w:rsid w:val="00ED328E"/>
    <w:rsid w:val="00ED46FE"/>
    <w:rsid w:val="00ED7837"/>
    <w:rsid w:val="00EE6515"/>
    <w:rsid w:val="00EE761D"/>
    <w:rsid w:val="00EF3846"/>
    <w:rsid w:val="00EF3C44"/>
    <w:rsid w:val="00EF56D4"/>
    <w:rsid w:val="00EF582F"/>
    <w:rsid w:val="00EF5DDC"/>
    <w:rsid w:val="00F04305"/>
    <w:rsid w:val="00F05B82"/>
    <w:rsid w:val="00F125E8"/>
    <w:rsid w:val="00F13FAA"/>
    <w:rsid w:val="00F141A0"/>
    <w:rsid w:val="00F1429B"/>
    <w:rsid w:val="00F203D3"/>
    <w:rsid w:val="00F23943"/>
    <w:rsid w:val="00F23DD1"/>
    <w:rsid w:val="00F24A27"/>
    <w:rsid w:val="00F24F11"/>
    <w:rsid w:val="00F24FFA"/>
    <w:rsid w:val="00F3062F"/>
    <w:rsid w:val="00F30A9D"/>
    <w:rsid w:val="00F33409"/>
    <w:rsid w:val="00F35555"/>
    <w:rsid w:val="00F37BA0"/>
    <w:rsid w:val="00F41668"/>
    <w:rsid w:val="00F41A07"/>
    <w:rsid w:val="00F53EB9"/>
    <w:rsid w:val="00F65CE3"/>
    <w:rsid w:val="00F75A03"/>
    <w:rsid w:val="00F76A35"/>
    <w:rsid w:val="00F841A7"/>
    <w:rsid w:val="00F84694"/>
    <w:rsid w:val="00F86496"/>
    <w:rsid w:val="00F9239F"/>
    <w:rsid w:val="00F92FFF"/>
    <w:rsid w:val="00F94B55"/>
    <w:rsid w:val="00FA1339"/>
    <w:rsid w:val="00FA35C7"/>
    <w:rsid w:val="00FA49D2"/>
    <w:rsid w:val="00FA6CA4"/>
    <w:rsid w:val="00FA78D9"/>
    <w:rsid w:val="00FA7E65"/>
    <w:rsid w:val="00FB0827"/>
    <w:rsid w:val="00FB4893"/>
    <w:rsid w:val="00FB7674"/>
    <w:rsid w:val="00FC3542"/>
    <w:rsid w:val="00FD34C8"/>
    <w:rsid w:val="00FD4A29"/>
    <w:rsid w:val="00FD4E63"/>
    <w:rsid w:val="00FE0FDA"/>
    <w:rsid w:val="00FE1E4F"/>
    <w:rsid w:val="00FE2281"/>
    <w:rsid w:val="00FF0F85"/>
    <w:rsid w:val="00FF17A6"/>
    <w:rsid w:val="00FF18D8"/>
    <w:rsid w:val="00FF29CD"/>
    <w:rsid w:val="00FF3BFB"/>
    <w:rsid w:val="00FF7F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DEE0F61"/>
  <w15:chartTrackingRefBased/>
  <w15:docId w15:val="{DFED8F36-5921-4A7C-97FF-57D85F5395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header" w:uiPriority="99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36B5E"/>
    <w:pPr>
      <w:spacing w:after="200" w:line="276" w:lineRule="auto"/>
    </w:pPr>
    <w:rPr>
      <w:rFonts w:eastAsia="Times New Roman"/>
      <w:sz w:val="22"/>
      <w:szCs w:val="22"/>
      <w:lang w:eastAsia="en-US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allongtext">
    <w:name w:val="Balloon Text"/>
    <w:basedOn w:val="Normal"/>
    <w:link w:val="BallongtextChar"/>
    <w:semiHidden/>
    <w:rsid w:val="001015C6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link w:val="Ballongtext"/>
    <w:semiHidden/>
    <w:locked/>
    <w:rsid w:val="005015E7"/>
    <w:rPr>
      <w:rFonts w:ascii="Times New Roman" w:hAnsi="Times New Roman" w:cs="Times New Roman"/>
      <w:sz w:val="2"/>
      <w:lang w:val="x-none" w:eastAsia="en-US"/>
    </w:rPr>
  </w:style>
  <w:style w:type="paragraph" w:styleId="Sidhuvud">
    <w:name w:val="header"/>
    <w:basedOn w:val="Normal"/>
    <w:link w:val="SidhuvudChar"/>
    <w:uiPriority w:val="99"/>
    <w:rsid w:val="00B5656F"/>
    <w:pPr>
      <w:tabs>
        <w:tab w:val="center" w:pos="4536"/>
        <w:tab w:val="right" w:pos="9072"/>
      </w:tabs>
    </w:pPr>
  </w:style>
  <w:style w:type="character" w:customStyle="1" w:styleId="SidhuvudChar">
    <w:name w:val="Sidhuvud Char"/>
    <w:link w:val="Sidhuvud"/>
    <w:uiPriority w:val="99"/>
    <w:rsid w:val="00B5656F"/>
    <w:rPr>
      <w:rFonts w:eastAsia="Times New Roman"/>
      <w:sz w:val="22"/>
      <w:szCs w:val="22"/>
      <w:lang w:eastAsia="en-US"/>
    </w:rPr>
  </w:style>
  <w:style w:type="paragraph" w:styleId="Sidfot">
    <w:name w:val="footer"/>
    <w:basedOn w:val="Normal"/>
    <w:link w:val="SidfotChar"/>
    <w:rsid w:val="00B5656F"/>
    <w:pPr>
      <w:tabs>
        <w:tab w:val="center" w:pos="4536"/>
        <w:tab w:val="right" w:pos="9072"/>
      </w:tabs>
    </w:pPr>
  </w:style>
  <w:style w:type="character" w:customStyle="1" w:styleId="SidfotChar">
    <w:name w:val="Sidfot Char"/>
    <w:link w:val="Sidfot"/>
    <w:rsid w:val="00B5656F"/>
    <w:rPr>
      <w:rFonts w:eastAsia="Times New Roman"/>
      <w:sz w:val="22"/>
      <w:szCs w:val="22"/>
      <w:lang w:eastAsia="en-US"/>
    </w:rPr>
  </w:style>
  <w:style w:type="character" w:styleId="Hyperlnk">
    <w:name w:val="Hyperlink"/>
    <w:rsid w:val="008F6232"/>
    <w:rPr>
      <w:color w:val="0000FF"/>
      <w:u w:val="single"/>
    </w:rPr>
  </w:style>
  <w:style w:type="table" w:styleId="Tabellrutnt">
    <w:name w:val="Table Grid"/>
    <w:basedOn w:val="Normaltabell"/>
    <w:uiPriority w:val="39"/>
    <w:locked/>
    <w:rsid w:val="008746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nvndHyperlnk">
    <w:name w:val="FollowedHyperlink"/>
    <w:rsid w:val="00E8125E"/>
    <w:rPr>
      <w:color w:val="954F72"/>
      <w:u w:val="single"/>
    </w:rPr>
  </w:style>
  <w:style w:type="paragraph" w:styleId="Kommentarer">
    <w:name w:val="annotation text"/>
    <w:basedOn w:val="Normal"/>
    <w:link w:val="KommentarerChar"/>
    <w:rsid w:val="008C5769"/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rsid w:val="008C5769"/>
    <w:rPr>
      <w:rFonts w:eastAsia="Times New Roman"/>
      <w:lang w:eastAsia="en-US"/>
    </w:rPr>
  </w:style>
  <w:style w:type="table" w:customStyle="1" w:styleId="Tabellrutnt1">
    <w:name w:val="Tabellrutnät1"/>
    <w:basedOn w:val="Normaltabell"/>
    <w:next w:val="Tabellrutnt"/>
    <w:uiPriority w:val="39"/>
    <w:rsid w:val="009474FB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lstomnmnande">
    <w:name w:val="Unresolved Mention"/>
    <w:basedOn w:val="Standardstycketeckensnitt"/>
    <w:uiPriority w:val="99"/>
    <w:semiHidden/>
    <w:unhideWhenUsed/>
    <w:rsid w:val="00265DF1"/>
    <w:rPr>
      <w:color w:val="605E5C"/>
      <w:shd w:val="clear" w:color="auto" w:fill="E1DFDD"/>
    </w:rPr>
  </w:style>
  <w:style w:type="table" w:customStyle="1" w:styleId="TableNormal">
    <w:name w:val="Table Normal"/>
    <w:uiPriority w:val="2"/>
    <w:semiHidden/>
    <w:unhideWhenUsed/>
    <w:qFormat/>
    <w:rsid w:val="003212BC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3212BC"/>
    <w:pPr>
      <w:widowControl w:val="0"/>
      <w:autoSpaceDE w:val="0"/>
      <w:autoSpaceDN w:val="0"/>
      <w:spacing w:after="0" w:line="240" w:lineRule="auto"/>
      <w:ind w:left="107"/>
    </w:pPr>
    <w:rPr>
      <w:rFonts w:eastAsia="Calibri" w:cs="Calibri"/>
    </w:rPr>
  </w:style>
  <w:style w:type="character" w:styleId="Kommentarsreferens">
    <w:name w:val="annotation reference"/>
    <w:basedOn w:val="Standardstycketeckensnitt"/>
    <w:rsid w:val="00E73D13"/>
    <w:rPr>
      <w:sz w:val="16"/>
      <w:szCs w:val="16"/>
    </w:rPr>
  </w:style>
  <w:style w:type="paragraph" w:styleId="Kommentarsmne">
    <w:name w:val="annotation subject"/>
    <w:basedOn w:val="Kommentarer"/>
    <w:next w:val="Kommentarer"/>
    <w:link w:val="KommentarsmneChar"/>
    <w:semiHidden/>
    <w:unhideWhenUsed/>
    <w:rsid w:val="00E73D13"/>
    <w:pPr>
      <w:spacing w:line="240" w:lineRule="auto"/>
    </w:pPr>
    <w:rPr>
      <w:b/>
      <w:bCs/>
    </w:rPr>
  </w:style>
  <w:style w:type="character" w:customStyle="1" w:styleId="KommentarsmneChar">
    <w:name w:val="Kommentarsämne Char"/>
    <w:basedOn w:val="KommentarerChar"/>
    <w:link w:val="Kommentarsmne"/>
    <w:semiHidden/>
    <w:rsid w:val="00E73D13"/>
    <w:rPr>
      <w:rFonts w:eastAsia="Times New Roman"/>
      <w:b/>
      <w:bCs/>
      <w:lang w:eastAsia="en-US"/>
    </w:rPr>
  </w:style>
  <w:style w:type="paragraph" w:styleId="Revision">
    <w:name w:val="Revision"/>
    <w:hidden/>
    <w:uiPriority w:val="99"/>
    <w:semiHidden/>
    <w:rsid w:val="00BC1037"/>
    <w:rPr>
      <w:rFonts w:eastAsia="Times New Roman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5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76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24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1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universityadmissions.se/en/apply-to-bachelors/provide-application-documents-bachelors/" TargetMode="External"/><Relationship Id="rId18" Type="http://schemas.openxmlformats.org/officeDocument/2006/relationships/hyperlink" Target="http://www.universityadmissions.se/en/apply-to-masters/provide-application-documents-masters/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antagning.se/sv/anmal-dig-sa-har/ladda-upp-ratt-papper/det-har-kan-du-behova-ladda-upp/" TargetMode="External"/><Relationship Id="rId17" Type="http://schemas.openxmlformats.org/officeDocument/2006/relationships/hyperlink" Target="http://www.antagning.se/sv/anmal-dig-sa-har/ladda-upp-ratt-papper/det-har-kan-du-behova-ladda-upp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antagning.se/sv/betyg-och-behorighet/utlandsk-gymnasieutbildning/det-har-behover-du-ha/behorighet-i-engelska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ntagning.se/sv/anmal-dig-sa-har/ladda-upp-ratt-papper/det-har-kan-du-behova-ladda-upp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antagning.se/sv/betyg-och-behorighet/utlandsk-gymnasieutbildning/det-har-behover-du-ha/behorighet-i-svenska/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universityadmissions.se/en/apply-to-masters/provide-application-documents-master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B2275CE61024E43B0F8A96EFF83DEF0" ma:contentTypeVersion="2" ma:contentTypeDescription="Skapa ett nytt dokument." ma:contentTypeScope="" ma:versionID="ca6a8852dffe3bbd97d0fd9e3b08d14b">
  <xsd:schema xmlns:xsd="http://www.w3.org/2001/XMLSchema" xmlns:xs="http://www.w3.org/2001/XMLSchema" xmlns:p="http://schemas.microsoft.com/office/2006/metadata/properties" xmlns:ns2="a220ae91-8b8f-49d8-ab2e-176f551502c1" targetNamespace="http://schemas.microsoft.com/office/2006/metadata/properties" ma:root="true" ma:fieldsID="e78579ce1199094d41d54dc22fab2ed5" ns2:_="">
    <xsd:import namespace="a220ae91-8b8f-49d8-ab2e-176f551502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20ae91-8b8f-49d8-ab2e-176f551502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064E7D-A79B-4B99-96E0-C55E97AC924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CF2547E-8F8E-43DB-9391-A5672DB1ED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20ae91-8b8f-49d8-ab2e-176f551502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64E8AE7-5446-4676-BCC1-B96E213C0B7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F36CD00-95F8-4FD3-8675-0ACDB9FAAA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392</Words>
  <Characters>7381</Characters>
  <Application>Microsoft Office Word</Application>
  <DocSecurity>0</DocSecurity>
  <Lines>61</Lines>
  <Paragraphs>17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(personnr)</vt:lpstr>
    </vt:vector>
  </TitlesOfParts>
  <Company>University of Gothenburg</Company>
  <LinksUpToDate>false</LinksUpToDate>
  <CharactersWithSpaces>8756</CharactersWithSpaces>
  <SharedDoc>false</SharedDoc>
  <HLinks>
    <vt:vector size="42" baseType="variant">
      <vt:variant>
        <vt:i4>90</vt:i4>
      </vt:variant>
      <vt:variant>
        <vt:i4>90</vt:i4>
      </vt:variant>
      <vt:variant>
        <vt:i4>0</vt:i4>
      </vt:variant>
      <vt:variant>
        <vt:i4>5</vt:i4>
      </vt:variant>
      <vt:variant>
        <vt:lpwstr>https://www.antagning.se/sv/Hur-du-anmaler-dig-och-haller-koll/ladda-upp-ratt-papper/</vt:lpwstr>
      </vt:variant>
      <vt:variant>
        <vt:lpwstr/>
      </vt:variant>
      <vt:variant>
        <vt:i4>90</vt:i4>
      </vt:variant>
      <vt:variant>
        <vt:i4>81</vt:i4>
      </vt:variant>
      <vt:variant>
        <vt:i4>0</vt:i4>
      </vt:variant>
      <vt:variant>
        <vt:i4>5</vt:i4>
      </vt:variant>
      <vt:variant>
        <vt:lpwstr>https://www.antagning.se/sv/Hur-du-anmaler-dig-och-haller-koll/ladda-upp-ratt-papper/</vt:lpwstr>
      </vt:variant>
      <vt:variant>
        <vt:lpwstr/>
      </vt:variant>
      <vt:variant>
        <vt:i4>2490409</vt:i4>
      </vt:variant>
      <vt:variant>
        <vt:i4>21</vt:i4>
      </vt:variant>
      <vt:variant>
        <vt:i4>0</vt:i4>
      </vt:variant>
      <vt:variant>
        <vt:i4>5</vt:i4>
      </vt:variant>
      <vt:variant>
        <vt:lpwstr>https://www.universityadmissions.se/en/All-you-need-to-know1/Applying-for-studies/Documenting-your-eligibility-for-studies/Instructions-for-Masters-applicants/</vt:lpwstr>
      </vt:variant>
      <vt:variant>
        <vt:lpwstr/>
      </vt:variant>
      <vt:variant>
        <vt:i4>2621552</vt:i4>
      </vt:variant>
      <vt:variant>
        <vt:i4>9</vt:i4>
      </vt:variant>
      <vt:variant>
        <vt:i4>0</vt:i4>
      </vt:variant>
      <vt:variant>
        <vt:i4>5</vt:i4>
      </vt:variant>
      <vt:variant>
        <vt:lpwstr>https://www.antagning.se/sv/Ta-reda-pa-mer-/Anmalnings--och-studieavgifter/</vt:lpwstr>
      </vt:variant>
      <vt:variant>
        <vt:lpwstr/>
      </vt:variant>
      <vt:variant>
        <vt:i4>2621552</vt:i4>
      </vt:variant>
      <vt:variant>
        <vt:i4>6</vt:i4>
      </vt:variant>
      <vt:variant>
        <vt:i4>0</vt:i4>
      </vt:variant>
      <vt:variant>
        <vt:i4>5</vt:i4>
      </vt:variant>
      <vt:variant>
        <vt:lpwstr>https://www.antagning.se/sv/Ta-reda-pa-mer-/Anmalnings--och-studieavgifter/</vt:lpwstr>
      </vt:variant>
      <vt:variant>
        <vt:lpwstr/>
      </vt:variant>
      <vt:variant>
        <vt:i4>720916</vt:i4>
      </vt:variant>
      <vt:variant>
        <vt:i4>3</vt:i4>
      </vt:variant>
      <vt:variant>
        <vt:i4>0</vt:i4>
      </vt:variant>
      <vt:variant>
        <vt:i4>5</vt:i4>
      </vt:variant>
      <vt:variant>
        <vt:lpwstr>http://www.antagning.se/</vt:lpwstr>
      </vt:variant>
      <vt:variant>
        <vt:lpwstr/>
      </vt:variant>
      <vt:variant>
        <vt:i4>5636119</vt:i4>
      </vt:variant>
      <vt:variant>
        <vt:i4>0</vt:i4>
      </vt:variant>
      <vt:variant>
        <vt:i4>0</vt:i4>
      </vt:variant>
      <vt:variant>
        <vt:i4>5</vt:i4>
      </vt:variant>
      <vt:variant>
        <vt:lpwstr>https://www.antagning.se/se/star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personnr)</dc:title>
  <dc:subject/>
  <dc:creator>Åke Wirsén</dc:creator>
  <cp:keywords/>
  <cp:lastModifiedBy>Jovana Martic</cp:lastModifiedBy>
  <cp:revision>4</cp:revision>
  <cp:lastPrinted>2018-11-15T15:43:00Z</cp:lastPrinted>
  <dcterms:created xsi:type="dcterms:W3CDTF">2023-11-13T08:39:00Z</dcterms:created>
  <dcterms:modified xsi:type="dcterms:W3CDTF">2023-11-13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2275CE61024E43B0F8A96EFF83DEF0</vt:lpwstr>
  </property>
</Properties>
</file>